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7"/>
        <w:gridCol w:w="1409"/>
        <w:gridCol w:w="1842"/>
        <w:gridCol w:w="14"/>
        <w:gridCol w:w="1971"/>
        <w:gridCol w:w="1701"/>
        <w:gridCol w:w="70"/>
        <w:gridCol w:w="72"/>
        <w:gridCol w:w="2280"/>
        <w:gridCol w:w="18"/>
        <w:gridCol w:w="1635"/>
        <w:gridCol w:w="20"/>
        <w:gridCol w:w="1683"/>
      </w:tblGrid>
      <w:tr w:rsidR="000F5FFE" w:rsidRPr="005617EC" w14:paraId="7394BE16" w14:textId="77777777" w:rsidTr="007B0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</w:tcPr>
          <w:p w14:paraId="6F94609D" w14:textId="465A0382" w:rsidR="00A25F08" w:rsidRPr="005617EC" w:rsidRDefault="00A25F08" w:rsidP="00836E25">
            <w:pPr>
              <w:pStyle w:val="TableHead"/>
              <w:rPr>
                <w:rFonts w:ascii="Verdana" w:hAnsi="Verdana" w:cstheme="majorHAnsi"/>
                <w:sz w:val="16"/>
                <w:szCs w:val="16"/>
              </w:rPr>
            </w:pPr>
            <w:bookmarkStart w:id="0" w:name="_Hlk74829162"/>
            <w:r w:rsidRPr="005617EC">
              <w:rPr>
                <w:rFonts w:ascii="Verdana" w:hAnsi="Verdana" w:cstheme="majorHAnsi"/>
                <w:sz w:val="16"/>
                <w:szCs w:val="16"/>
              </w:rPr>
              <w:t>Name and Address of Service</w:t>
            </w:r>
          </w:p>
        </w:tc>
        <w:tc>
          <w:tcPr>
            <w:tcW w:w="1409" w:type="dxa"/>
          </w:tcPr>
          <w:p w14:paraId="44F09C6D" w14:textId="3AF7BAC3" w:rsidR="00A25F08" w:rsidRPr="005617EC" w:rsidRDefault="005316A5" w:rsidP="00836E25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rvice Approval Number</w:t>
            </w:r>
          </w:p>
        </w:tc>
        <w:tc>
          <w:tcPr>
            <w:tcW w:w="1856" w:type="dxa"/>
            <w:gridSpan w:val="2"/>
          </w:tcPr>
          <w:p w14:paraId="2504778A" w14:textId="76D42DDE" w:rsidR="00A25F08" w:rsidRPr="005617EC" w:rsidRDefault="00A25F08" w:rsidP="00836E25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 xml:space="preserve">Approved Provider Name </w:t>
            </w:r>
          </w:p>
        </w:tc>
        <w:tc>
          <w:tcPr>
            <w:tcW w:w="1971" w:type="dxa"/>
          </w:tcPr>
          <w:p w14:paraId="03846938" w14:textId="3BF71101" w:rsidR="00A25F08" w:rsidRPr="005617EC" w:rsidRDefault="00AC679F" w:rsidP="00836E25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Approved Provider Number</w:t>
            </w:r>
          </w:p>
        </w:tc>
        <w:tc>
          <w:tcPr>
            <w:tcW w:w="1771" w:type="dxa"/>
            <w:gridSpan w:val="2"/>
          </w:tcPr>
          <w:p w14:paraId="127C6206" w14:textId="77BC07CE" w:rsidR="00A25F08" w:rsidRPr="005617EC" w:rsidRDefault="00A25F08" w:rsidP="00836E25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 xml:space="preserve">Nature of Enforcement </w:t>
            </w:r>
          </w:p>
        </w:tc>
        <w:tc>
          <w:tcPr>
            <w:tcW w:w="2352" w:type="dxa"/>
            <w:gridSpan w:val="2"/>
          </w:tcPr>
          <w:p w14:paraId="48C9456A" w14:textId="77777777" w:rsidR="00A25F08" w:rsidRPr="005617EC" w:rsidRDefault="00A25F08" w:rsidP="00836E25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Reason for Enforcement Action</w:t>
            </w:r>
          </w:p>
        </w:tc>
        <w:tc>
          <w:tcPr>
            <w:tcW w:w="1653" w:type="dxa"/>
            <w:gridSpan w:val="2"/>
          </w:tcPr>
          <w:p w14:paraId="6C78C70D" w14:textId="4802EC91" w:rsidR="00A25F08" w:rsidRPr="005617EC" w:rsidRDefault="00A25F08" w:rsidP="00836E25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703" w:type="dxa"/>
            <w:gridSpan w:val="2"/>
          </w:tcPr>
          <w:p w14:paraId="70792BDD" w14:textId="77777777" w:rsidR="00A25F08" w:rsidRPr="005617EC" w:rsidRDefault="00A25F08" w:rsidP="00836E25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Details of Action Taken</w:t>
            </w:r>
          </w:p>
        </w:tc>
      </w:tr>
      <w:tr w:rsidR="000F5FFE" w:rsidRPr="005617EC" w14:paraId="132532BE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379D9DEB" w14:textId="77777777" w:rsidR="000B41CF" w:rsidRDefault="005561E4" w:rsidP="000B41CF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5561E4">
              <w:rPr>
                <w:rFonts w:ascii="Verdana" w:hAnsi="Verdana" w:cstheme="majorHAnsi"/>
                <w:sz w:val="16"/>
                <w:szCs w:val="16"/>
                <w:lang w:val="en-AU"/>
              </w:rPr>
              <w:t>Kids Community Family Day Care</w:t>
            </w:r>
          </w:p>
          <w:p w14:paraId="00426A22" w14:textId="77777777" w:rsidR="00F2623F" w:rsidRDefault="00F2623F" w:rsidP="000B41CF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F2623F">
              <w:rPr>
                <w:rFonts w:ascii="Verdana" w:hAnsi="Verdana" w:cstheme="majorHAnsi"/>
                <w:sz w:val="16"/>
                <w:szCs w:val="16"/>
                <w:lang w:val="en-AU"/>
              </w:rPr>
              <w:t>60 The Panorama</w:t>
            </w:r>
          </w:p>
          <w:p w14:paraId="3CF9B7FF" w14:textId="1D9C24B2" w:rsidR="00AD4393" w:rsidRPr="005617EC" w:rsidRDefault="00BB19C8" w:rsidP="000B41CF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AD4393">
              <w:rPr>
                <w:rFonts w:ascii="Verdana" w:hAnsi="Verdana" w:cstheme="majorHAnsi"/>
                <w:sz w:val="16"/>
                <w:szCs w:val="16"/>
                <w:lang w:val="en-AU"/>
              </w:rPr>
              <w:t>Mickleham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</w:t>
            </w:r>
            <w:r w:rsidR="00AD4393">
              <w:rPr>
                <w:rFonts w:ascii="Verdana" w:hAnsi="Verdana" w:cstheme="majorHAnsi"/>
                <w:sz w:val="16"/>
                <w:szCs w:val="16"/>
                <w:lang w:val="en-AU"/>
              </w:rPr>
              <w:t>3064</w:t>
            </w:r>
          </w:p>
        </w:tc>
        <w:tc>
          <w:tcPr>
            <w:tcW w:w="1409" w:type="dxa"/>
            <w:shd w:val="clear" w:color="auto" w:fill="FFFFFF" w:themeFill="background1"/>
          </w:tcPr>
          <w:p w14:paraId="531498F6" w14:textId="207A864B" w:rsidR="000B41CF" w:rsidRPr="005617EC" w:rsidRDefault="005561E4" w:rsidP="000B41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561E4">
              <w:rPr>
                <w:rFonts w:ascii="Verdana" w:hAnsi="Verdana" w:cstheme="majorHAnsi"/>
                <w:sz w:val="16"/>
                <w:szCs w:val="16"/>
              </w:rPr>
              <w:t>SE-00005663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583D01B6" w14:textId="7A0F5845" w:rsidR="000B41CF" w:rsidRPr="005617EC" w:rsidRDefault="000B41CF" w:rsidP="000B41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B41CF">
              <w:rPr>
                <w:rFonts w:ascii="Verdana" w:hAnsi="Verdana" w:cstheme="majorHAnsi"/>
                <w:sz w:val="16"/>
                <w:szCs w:val="16"/>
              </w:rPr>
              <w:t xml:space="preserve">Kids Community Pty Ltd </w:t>
            </w:r>
          </w:p>
        </w:tc>
        <w:tc>
          <w:tcPr>
            <w:tcW w:w="1971" w:type="dxa"/>
            <w:shd w:val="clear" w:color="auto" w:fill="auto"/>
          </w:tcPr>
          <w:p w14:paraId="377795FC" w14:textId="2FAE46A4" w:rsidR="000B41CF" w:rsidRPr="005617EC" w:rsidRDefault="000B41CF" w:rsidP="000B41C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0B41CF">
              <w:rPr>
                <w:rFonts w:ascii="Verdana" w:hAnsi="Verdana" w:cstheme="majorHAnsi"/>
                <w:color w:val="000000"/>
                <w:sz w:val="16"/>
                <w:szCs w:val="16"/>
              </w:rPr>
              <w:t>PR-00002873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01C1A97C" w14:textId="0D231B30" w:rsidR="000B41CF" w:rsidRPr="005617EC" w:rsidRDefault="000B41CF" w:rsidP="000B41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16D6C54D" w14:textId="77777777" w:rsidR="000B41CF" w:rsidRPr="005D1619" w:rsidRDefault="000B41CF" w:rsidP="00E914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s:</w:t>
            </w:r>
          </w:p>
          <w:p w14:paraId="485BCBAD" w14:textId="77777777" w:rsidR="000B41CF" w:rsidRPr="005617EC" w:rsidRDefault="000B41CF" w:rsidP="00E914C0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 xml:space="preserve">Section 31 – approved provider not a fit and proper person to provide an education and care </w:t>
            </w:r>
            <w:proofErr w:type="gramStart"/>
            <w:r w:rsidRPr="005617EC">
              <w:rPr>
                <w:rFonts w:ascii="Verdana" w:hAnsi="Verdana" w:cstheme="majorHAnsi"/>
                <w:sz w:val="16"/>
                <w:szCs w:val="16"/>
              </w:rPr>
              <w:t>service</w:t>
            </w:r>
            <w:proofErr w:type="gramEnd"/>
          </w:p>
          <w:p w14:paraId="04A1883D" w14:textId="603E8EA0" w:rsidR="000B41CF" w:rsidRPr="005617EC" w:rsidRDefault="000B41CF" w:rsidP="00E914C0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Bidi"/>
                <w:sz w:val="16"/>
                <w:szCs w:val="16"/>
              </w:rPr>
            </w:pPr>
            <w:r w:rsidRPr="39C1D4A0">
              <w:rPr>
                <w:rFonts w:ascii="Verdana" w:hAnsi="Verdana" w:cstheme="majorBidi"/>
                <w:sz w:val="16"/>
                <w:szCs w:val="16"/>
              </w:rPr>
              <w:t xml:space="preserve">Section 31 – breaches </w:t>
            </w:r>
            <w:bookmarkStart w:id="1" w:name="_Int_hf1Yrz4a"/>
            <w:r w:rsidR="004E3431" w:rsidRPr="39C1D4A0">
              <w:rPr>
                <w:rFonts w:ascii="Verdana" w:hAnsi="Verdana" w:cstheme="majorBidi"/>
                <w:sz w:val="16"/>
                <w:szCs w:val="16"/>
              </w:rPr>
              <w:t>a number of</w:t>
            </w:r>
            <w:bookmarkEnd w:id="1"/>
            <w:r w:rsidR="004E3431" w:rsidRPr="39C1D4A0">
              <w:rPr>
                <w:rFonts w:ascii="Verdana" w:hAnsi="Verdana" w:cstheme="majorBidi"/>
                <w:sz w:val="16"/>
                <w:szCs w:val="16"/>
              </w:rPr>
              <w:t xml:space="preserve"> </w:t>
            </w:r>
            <w:r w:rsidRPr="39C1D4A0">
              <w:rPr>
                <w:rFonts w:ascii="Verdana" w:hAnsi="Verdana" w:cstheme="majorBidi"/>
                <w:sz w:val="16"/>
                <w:szCs w:val="16"/>
              </w:rPr>
              <w:t xml:space="preserve">conditions of the provider </w:t>
            </w:r>
            <w:proofErr w:type="gramStart"/>
            <w:r w:rsidRPr="39C1D4A0">
              <w:rPr>
                <w:rFonts w:ascii="Verdana" w:hAnsi="Verdana" w:cstheme="majorBidi"/>
                <w:sz w:val="16"/>
                <w:szCs w:val="16"/>
              </w:rPr>
              <w:t>approval</w:t>
            </w:r>
            <w:proofErr w:type="gramEnd"/>
          </w:p>
          <w:p w14:paraId="7D8FB1B7" w14:textId="43F43E36" w:rsidR="000B41CF" w:rsidRPr="005617EC" w:rsidRDefault="000B41CF" w:rsidP="00E914C0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0CA1B81D" w14:textId="00691530" w:rsidR="00646786" w:rsidRDefault="001821FA" w:rsidP="006467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Bidi"/>
                <w:sz w:val="16"/>
                <w:szCs w:val="16"/>
              </w:rPr>
            </w:pPr>
            <w:r>
              <w:rPr>
                <w:rFonts w:ascii="Verdana" w:hAnsi="Verdana" w:cstheme="majorBidi"/>
                <w:sz w:val="16"/>
                <w:szCs w:val="16"/>
              </w:rPr>
              <w:t>2</w:t>
            </w:r>
            <w:r w:rsidRPr="001821FA">
              <w:rPr>
                <w:rFonts w:ascii="Verdana" w:hAnsi="Verdana" w:cstheme="majorBidi"/>
                <w:sz w:val="16"/>
                <w:szCs w:val="16"/>
              </w:rPr>
              <w:t xml:space="preserve"> February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3320FA0A" w14:textId="5993190E" w:rsidR="000B41CF" w:rsidRPr="005C2C7D" w:rsidRDefault="000B41CF" w:rsidP="000B41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C2C7D">
              <w:rPr>
                <w:rFonts w:ascii="Verdana" w:hAnsi="Verdana" w:cstheme="majorHAnsi"/>
                <w:sz w:val="16"/>
                <w:szCs w:val="16"/>
              </w:rPr>
              <w:t>Cancellation of Provider Approval under section 33</w:t>
            </w:r>
          </w:p>
        </w:tc>
      </w:tr>
      <w:bookmarkEnd w:id="0"/>
      <w:tr w:rsidR="000F5FFE" w:rsidRPr="005617EC" w14:paraId="51C901BC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67667B63" w14:textId="77777777" w:rsidR="004812F7" w:rsidRDefault="004812F7" w:rsidP="00236A32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8D6765">
              <w:rPr>
                <w:rFonts w:ascii="Verdana" w:hAnsi="Verdana" w:cstheme="majorHAnsi"/>
                <w:sz w:val="16"/>
                <w:szCs w:val="16"/>
                <w:lang w:val="en-AU"/>
              </w:rPr>
              <w:t>Greenwood Scoresby</w:t>
            </w:r>
          </w:p>
          <w:p w14:paraId="041B4E50" w14:textId="77777777" w:rsidR="00B64F0F" w:rsidRDefault="00B64F0F" w:rsidP="00236A32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B64F0F">
              <w:rPr>
                <w:rFonts w:ascii="Verdana" w:hAnsi="Verdana" w:cstheme="majorHAnsi"/>
                <w:sz w:val="16"/>
                <w:szCs w:val="16"/>
                <w:lang w:val="en-AU"/>
              </w:rPr>
              <w:t>40 Lakeview Drive</w:t>
            </w:r>
          </w:p>
          <w:p w14:paraId="1596BDF1" w14:textId="7EDA52B0" w:rsidR="00B64F0F" w:rsidRPr="005617EC" w:rsidRDefault="00B64F0F" w:rsidP="00236A32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Scoresby</w:t>
            </w:r>
            <w:r w:rsidR="00FB1221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179</w:t>
            </w:r>
          </w:p>
        </w:tc>
        <w:tc>
          <w:tcPr>
            <w:tcW w:w="1409" w:type="dxa"/>
            <w:shd w:val="clear" w:color="auto" w:fill="FFFFFF" w:themeFill="background1"/>
          </w:tcPr>
          <w:p w14:paraId="53018C4F" w14:textId="77777777" w:rsidR="004812F7" w:rsidRPr="005617EC" w:rsidRDefault="004812F7" w:rsidP="00236A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D04DD">
              <w:rPr>
                <w:rFonts w:ascii="Verdana" w:hAnsi="Verdana" w:cstheme="majorHAnsi"/>
                <w:sz w:val="16"/>
                <w:szCs w:val="16"/>
              </w:rPr>
              <w:t>SE-40011781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63EF2886" w14:textId="77777777" w:rsidR="006114E8" w:rsidRPr="006114E8" w:rsidRDefault="006114E8" w:rsidP="00611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114E8">
              <w:rPr>
                <w:rFonts w:ascii="Verdana" w:hAnsi="Verdana" w:cstheme="majorHAnsi"/>
                <w:sz w:val="16"/>
                <w:szCs w:val="16"/>
              </w:rPr>
              <w:t xml:space="preserve">G8 Education Limited </w:t>
            </w:r>
          </w:p>
          <w:p w14:paraId="7D7090A8" w14:textId="19CE0B09" w:rsidR="004812F7" w:rsidRPr="005617EC" w:rsidRDefault="004812F7" w:rsidP="00611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971" w:type="dxa"/>
            <w:shd w:val="clear" w:color="auto" w:fill="auto"/>
          </w:tcPr>
          <w:p w14:paraId="626A74B1" w14:textId="7DA38D66" w:rsidR="004812F7" w:rsidRPr="005617EC" w:rsidRDefault="006114E8" w:rsidP="00236A3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114E8">
              <w:rPr>
                <w:rFonts w:ascii="Verdana" w:hAnsi="Verdana" w:cstheme="majorHAnsi"/>
                <w:sz w:val="16"/>
                <w:szCs w:val="16"/>
              </w:rPr>
              <w:t>PR-00000898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290B874A" w14:textId="3B8B226A" w:rsidR="004812F7" w:rsidRPr="005617EC" w:rsidRDefault="003E1462" w:rsidP="00236A32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3E1462">
              <w:rPr>
                <w:rFonts w:ascii="Verdana" w:hAnsi="Verdana" w:cstheme="majorHAnsi"/>
                <w:color w:val="000000"/>
                <w:sz w:val="16"/>
                <w:szCs w:val="16"/>
              </w:rPr>
              <w:t>Amendment of Service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57C0554F" w14:textId="5E830A5F" w:rsidR="0033792D" w:rsidRPr="0033792D" w:rsidRDefault="0033792D" w:rsidP="003379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3792D">
              <w:rPr>
                <w:rFonts w:ascii="Verdana" w:hAnsi="Verdana" w:cstheme="majorHAnsi"/>
                <w:sz w:val="16"/>
                <w:szCs w:val="16"/>
              </w:rPr>
              <w:t>Due to non-compliance with the National Law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>:</w:t>
            </w:r>
            <w:r w:rsidRPr="0033792D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</w:p>
          <w:p w14:paraId="4AFC9399" w14:textId="1861B110" w:rsidR="00F13DDE" w:rsidRPr="00182005" w:rsidRDefault="00F13DDE" w:rsidP="00182005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82005">
              <w:rPr>
                <w:rFonts w:ascii="Verdana" w:hAnsi="Verdana" w:cstheme="majorHAnsi"/>
                <w:sz w:val="16"/>
                <w:szCs w:val="16"/>
              </w:rPr>
              <w:t>Section 165 - inadequately supervise children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at all </w:t>
            </w:r>
            <w:proofErr w:type="gramStart"/>
            <w:r w:rsidR="000F5FFE">
              <w:rPr>
                <w:rFonts w:ascii="Verdana" w:hAnsi="Verdana" w:cstheme="majorHAnsi"/>
                <w:sz w:val="16"/>
                <w:szCs w:val="16"/>
              </w:rPr>
              <w:t>times</w:t>
            </w:r>
            <w:proofErr w:type="gramEnd"/>
          </w:p>
          <w:p w14:paraId="3A51E552" w14:textId="60FA61CC" w:rsidR="004812F7" w:rsidRPr="00C82E1F" w:rsidRDefault="00F13DDE" w:rsidP="00C82E1F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82005">
              <w:rPr>
                <w:rFonts w:ascii="Verdana" w:hAnsi="Verdana" w:cstheme="majorHAnsi"/>
                <w:sz w:val="16"/>
                <w:szCs w:val="16"/>
              </w:rPr>
              <w:t>Section 167 – protection of children from harm and hazards likely to cause injury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72D7408B" w14:textId="77777777" w:rsidR="004812F7" w:rsidRPr="005617EC" w:rsidRDefault="004812F7" w:rsidP="00236A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9 Febr</w:t>
            </w:r>
            <w:r w:rsidRPr="005617EC">
              <w:rPr>
                <w:rFonts w:ascii="Verdana" w:hAnsi="Verdana" w:cstheme="majorHAnsi"/>
                <w:sz w:val="16"/>
                <w:szCs w:val="16"/>
              </w:rPr>
              <w:t>uary 202</w:t>
            </w:r>
            <w:r>
              <w:rPr>
                <w:rFonts w:ascii="Verdana" w:hAnsi="Verdana" w:cstheme="majorHAnsi"/>
                <w:sz w:val="16"/>
                <w:szCs w:val="16"/>
              </w:rPr>
              <w:t>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46D418D2" w14:textId="77777777" w:rsidR="004812F7" w:rsidRPr="005617EC" w:rsidRDefault="004812F7" w:rsidP="00236A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9336F">
              <w:rPr>
                <w:rFonts w:ascii="Verdana" w:hAnsi="Verdana" w:cstheme="majorHAnsi"/>
                <w:sz w:val="16"/>
                <w:szCs w:val="16"/>
              </w:rPr>
              <w:t>Imposition of Conditions on Service Approval under section 55</w:t>
            </w:r>
          </w:p>
        </w:tc>
      </w:tr>
      <w:tr w:rsidR="000F5FFE" w:rsidRPr="00E914C0" w14:paraId="7BB01A12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59041D01" w14:textId="77777777" w:rsidR="00CF67FF" w:rsidRDefault="00CF67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  <w:lang w:val="en-AU"/>
              </w:rPr>
              <w:lastRenderedPageBreak/>
              <w:t>Baro Family Day Care Pty. Ltd</w:t>
            </w:r>
          </w:p>
          <w:p w14:paraId="0DD9A24F" w14:textId="77777777" w:rsidR="00CF67FF" w:rsidRDefault="00CF67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0003ED">
              <w:rPr>
                <w:rFonts w:ascii="Verdana" w:hAnsi="Verdana" w:cstheme="majorHAnsi"/>
                <w:sz w:val="16"/>
                <w:szCs w:val="16"/>
                <w:lang w:val="en-AU"/>
              </w:rPr>
              <w:t>12 Francine Ct</w:t>
            </w:r>
          </w:p>
          <w:p w14:paraId="7134563C" w14:textId="77777777" w:rsidR="00CF67FF" w:rsidRPr="008D6765" w:rsidRDefault="00CF67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0003ED">
              <w:rPr>
                <w:rFonts w:ascii="Verdana" w:hAnsi="Verdana" w:cstheme="majorHAnsi"/>
                <w:sz w:val="16"/>
                <w:szCs w:val="16"/>
                <w:lang w:val="en-AU"/>
              </w:rPr>
              <w:t>Narre Warren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805</w:t>
            </w:r>
          </w:p>
        </w:tc>
        <w:tc>
          <w:tcPr>
            <w:tcW w:w="1409" w:type="dxa"/>
            <w:shd w:val="clear" w:color="auto" w:fill="FFFFFF" w:themeFill="background1"/>
          </w:tcPr>
          <w:p w14:paraId="7FDD3C12" w14:textId="77777777" w:rsidR="00CF67FF" w:rsidRPr="007D04DD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SE-40008610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65567D8A" w14:textId="77777777" w:rsidR="00CF67FF" w:rsidRPr="00926AA0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  <w:lang w:val="en-AU"/>
              </w:rPr>
              <w:t>BARO FAMILY DAY CARE PTY. LTD.</w:t>
            </w:r>
          </w:p>
          <w:p w14:paraId="421B12D7" w14:textId="77777777" w:rsidR="00CF67FF" w:rsidRPr="006114E8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971" w:type="dxa"/>
            <w:shd w:val="clear" w:color="auto" w:fill="auto"/>
          </w:tcPr>
          <w:p w14:paraId="23AE97AD" w14:textId="77777777" w:rsidR="00CF67FF" w:rsidRPr="006114E8" w:rsidRDefault="00CF67FF" w:rsidP="0039016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  <w:lang w:val="en-AU"/>
              </w:rPr>
              <w:t>PR-40006840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7BFD8BF4" w14:textId="77777777" w:rsidR="00CF67FF" w:rsidRPr="003E1462" w:rsidRDefault="00CF67FF" w:rsidP="0039016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48EF141D" w14:textId="77777777" w:rsidR="00CF67FF" w:rsidRPr="005D1619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16E37BC6" w14:textId="77777777" w:rsidR="00CF67FF" w:rsidRPr="0033792D" w:rsidRDefault="00CF67FF" w:rsidP="00390164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3010093D" w14:textId="77777777" w:rsidR="00CF67FF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1 May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723F2660" w14:textId="7ED6F77C" w:rsidR="00CF67FF" w:rsidRPr="00E914C0" w:rsidRDefault="000F5FFE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E914C0" w14:paraId="3817624E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0CBFCFF8" w14:textId="77777777" w:rsidR="000133FF" w:rsidRDefault="000133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proofErr w:type="spellStart"/>
            <w:r w:rsidRPr="00926AA0">
              <w:rPr>
                <w:rFonts w:ascii="Verdana" w:hAnsi="Verdana" w:cstheme="majorHAnsi"/>
                <w:sz w:val="16"/>
                <w:szCs w:val="16"/>
                <w:lang w:val="en-AU"/>
              </w:rPr>
              <w:t>Cozy</w:t>
            </w:r>
            <w:proofErr w:type="spellEnd"/>
            <w:r w:rsidRPr="00926AA0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Cocoon Family Day Care </w:t>
            </w:r>
          </w:p>
          <w:p w14:paraId="359A0987" w14:textId="77777777" w:rsidR="000133FF" w:rsidRDefault="000133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5C7978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17 </w:t>
            </w:r>
            <w:proofErr w:type="spellStart"/>
            <w:r w:rsidRPr="005C7978">
              <w:rPr>
                <w:rFonts w:ascii="Verdana" w:hAnsi="Verdana" w:cstheme="majorHAnsi"/>
                <w:sz w:val="16"/>
                <w:szCs w:val="16"/>
                <w:lang w:val="en-AU"/>
              </w:rPr>
              <w:t>Watersedge</w:t>
            </w:r>
            <w:proofErr w:type="spellEnd"/>
            <w:r w:rsidRPr="005C7978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Cove</w:t>
            </w:r>
          </w:p>
          <w:p w14:paraId="716C4EDD" w14:textId="77777777" w:rsidR="000133FF" w:rsidRPr="008D6765" w:rsidRDefault="000133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Point Cook 3030</w:t>
            </w:r>
          </w:p>
        </w:tc>
        <w:tc>
          <w:tcPr>
            <w:tcW w:w="1409" w:type="dxa"/>
            <w:shd w:val="clear" w:color="auto" w:fill="FFFFFF" w:themeFill="background1"/>
          </w:tcPr>
          <w:p w14:paraId="631A77C8" w14:textId="77777777" w:rsidR="000133FF" w:rsidRPr="007D04DD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SE-40017714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09722B78" w14:textId="77777777" w:rsidR="000133FF" w:rsidRPr="006114E8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proofErr w:type="spellStart"/>
            <w:r w:rsidRPr="00926AA0">
              <w:rPr>
                <w:rFonts w:ascii="Verdana" w:hAnsi="Verdana" w:cstheme="majorHAnsi"/>
                <w:sz w:val="16"/>
                <w:szCs w:val="16"/>
              </w:rPr>
              <w:t>Cozy</w:t>
            </w:r>
            <w:proofErr w:type="spellEnd"/>
            <w:r w:rsidRPr="00926AA0">
              <w:rPr>
                <w:rFonts w:ascii="Verdana" w:hAnsi="Verdana" w:cstheme="majorHAnsi"/>
                <w:sz w:val="16"/>
                <w:szCs w:val="16"/>
              </w:rPr>
              <w:t xml:space="preserve"> Cocoon Pty Ltd </w:t>
            </w:r>
          </w:p>
        </w:tc>
        <w:tc>
          <w:tcPr>
            <w:tcW w:w="1971" w:type="dxa"/>
            <w:shd w:val="clear" w:color="auto" w:fill="auto"/>
          </w:tcPr>
          <w:p w14:paraId="7BFA5F13" w14:textId="77777777" w:rsidR="000133FF" w:rsidRPr="006114E8" w:rsidRDefault="000133FF" w:rsidP="0039016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PR-40019746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4F1E5CDA" w14:textId="77777777" w:rsidR="000133FF" w:rsidRPr="003E1462" w:rsidRDefault="000133FF" w:rsidP="0039016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5ADD0843" w14:textId="77777777" w:rsidR="000133FF" w:rsidRPr="005C7978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C7978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6C92CFD9" w14:textId="77777777" w:rsidR="000133FF" w:rsidRPr="0033792D" w:rsidRDefault="000133FF" w:rsidP="00390164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C7978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573CAC0B" w14:textId="77777777" w:rsidR="000133FF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2630F">
              <w:rPr>
                <w:rFonts w:ascii="Verdana" w:hAnsi="Verdana" w:cstheme="majorHAnsi"/>
                <w:sz w:val="16"/>
                <w:szCs w:val="16"/>
              </w:rPr>
              <w:t>17 May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4DA117B5" w14:textId="77777777" w:rsidR="000133FF" w:rsidRPr="00E914C0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E914C0" w14:paraId="7ECAB155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4B138E2D" w14:textId="77777777" w:rsidR="000133FF" w:rsidRDefault="000133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  <w:lang w:val="en-AU"/>
              </w:rPr>
              <w:t>Small Steps Family Day Care</w:t>
            </w:r>
          </w:p>
          <w:p w14:paraId="48422D36" w14:textId="77777777" w:rsidR="000133FF" w:rsidRDefault="000133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12630F">
              <w:rPr>
                <w:rFonts w:ascii="Verdana" w:hAnsi="Verdana" w:cstheme="majorHAnsi"/>
                <w:sz w:val="16"/>
                <w:szCs w:val="16"/>
                <w:lang w:val="en-AU"/>
              </w:rPr>
              <w:t>35 Lilyturf Drive</w:t>
            </w:r>
          </w:p>
          <w:p w14:paraId="2DCD5ACB" w14:textId="77777777" w:rsidR="000133FF" w:rsidRPr="008D6765" w:rsidRDefault="000133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12630F">
              <w:rPr>
                <w:rFonts w:ascii="Verdana" w:hAnsi="Verdana" w:cstheme="majorHAnsi"/>
                <w:sz w:val="16"/>
                <w:szCs w:val="16"/>
                <w:lang w:val="en-AU"/>
              </w:rPr>
              <w:t>Tarneit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29</w:t>
            </w:r>
          </w:p>
        </w:tc>
        <w:tc>
          <w:tcPr>
            <w:tcW w:w="1409" w:type="dxa"/>
            <w:shd w:val="clear" w:color="auto" w:fill="FFFFFF" w:themeFill="background1"/>
          </w:tcPr>
          <w:p w14:paraId="3A20DFFC" w14:textId="77777777" w:rsidR="000133FF" w:rsidRPr="007D04DD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SE-40018421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1A3D8FE8" w14:textId="77777777" w:rsidR="000133FF" w:rsidRPr="006114E8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 xml:space="preserve">Small Steps Family </w:t>
            </w:r>
            <w:proofErr w:type="spellStart"/>
            <w:r w:rsidRPr="00926AA0">
              <w:rPr>
                <w:rFonts w:ascii="Verdana" w:hAnsi="Verdana" w:cstheme="majorHAnsi"/>
                <w:sz w:val="16"/>
                <w:szCs w:val="16"/>
              </w:rPr>
              <w:t>Daycare</w:t>
            </w:r>
            <w:proofErr w:type="spellEnd"/>
            <w:r w:rsidRPr="00926AA0">
              <w:rPr>
                <w:rFonts w:ascii="Verdana" w:hAnsi="Verdana" w:cstheme="majorHAnsi"/>
                <w:sz w:val="16"/>
                <w:szCs w:val="16"/>
              </w:rPr>
              <w:t xml:space="preserve"> Pty Ltd</w:t>
            </w:r>
          </w:p>
        </w:tc>
        <w:tc>
          <w:tcPr>
            <w:tcW w:w="1971" w:type="dxa"/>
            <w:shd w:val="clear" w:color="auto" w:fill="auto"/>
          </w:tcPr>
          <w:p w14:paraId="46C66417" w14:textId="7803F88F" w:rsidR="000133FF" w:rsidRPr="006114E8" w:rsidRDefault="000133FF" w:rsidP="0039016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PR-40019400</w:t>
            </w:r>
            <w:r w:rsidR="00841E47">
              <w:rPr>
                <w:rFonts w:ascii="Verdana" w:hAnsi="Verdana" w:cstheme="majorHAnsi"/>
                <w:sz w:val="16"/>
                <w:szCs w:val="16"/>
              </w:rPr>
              <w:t>happy nappy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43FA91A9" w14:textId="77777777" w:rsidR="000133FF" w:rsidRPr="003E1462" w:rsidRDefault="000133FF" w:rsidP="0039016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7EB2C8EC" w14:textId="77777777" w:rsidR="000133FF" w:rsidRPr="005C7978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C7978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2BD2FF58" w14:textId="77777777" w:rsidR="000133FF" w:rsidRPr="0033792D" w:rsidRDefault="000133FF" w:rsidP="00390164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C7978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589AA550" w14:textId="77777777" w:rsidR="000133FF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2630F">
              <w:rPr>
                <w:rFonts w:ascii="Verdana" w:hAnsi="Verdana" w:cstheme="majorHAnsi"/>
                <w:sz w:val="16"/>
                <w:szCs w:val="16"/>
              </w:rPr>
              <w:t>17 May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3FC4DFCE" w14:textId="77777777" w:rsidR="000133FF" w:rsidRPr="00E914C0" w:rsidRDefault="000133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5617EC" w14:paraId="7C37DA03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096D322D" w14:textId="77777777" w:rsidR="00123DED" w:rsidRDefault="00123DED" w:rsidP="00123DE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  <w:lang w:val="en-AU"/>
              </w:rPr>
              <w:t>Spring Early Development</w:t>
            </w:r>
          </w:p>
          <w:p w14:paraId="1AA63219" w14:textId="77777777" w:rsidR="00123DED" w:rsidRDefault="00123DED" w:rsidP="00123DE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526794">
              <w:rPr>
                <w:rFonts w:ascii="Verdana" w:hAnsi="Verdana" w:cstheme="majorHAnsi"/>
                <w:sz w:val="16"/>
                <w:szCs w:val="16"/>
                <w:lang w:val="en-AU"/>
              </w:rPr>
              <w:t>58 Ronald Road</w:t>
            </w:r>
          </w:p>
          <w:p w14:paraId="06C08E3E" w14:textId="54C6AC0B" w:rsidR="00123DED" w:rsidRPr="008D6765" w:rsidRDefault="00123DED" w:rsidP="00123DE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526794">
              <w:rPr>
                <w:rFonts w:ascii="Verdana" w:hAnsi="Verdana" w:cstheme="majorHAnsi"/>
                <w:sz w:val="16"/>
                <w:szCs w:val="16"/>
                <w:lang w:val="en-AU"/>
              </w:rPr>
              <w:t>Truganina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, 3029</w:t>
            </w:r>
          </w:p>
        </w:tc>
        <w:tc>
          <w:tcPr>
            <w:tcW w:w="1409" w:type="dxa"/>
            <w:shd w:val="clear" w:color="auto" w:fill="FFFFFF" w:themeFill="background1"/>
          </w:tcPr>
          <w:p w14:paraId="241D81DE" w14:textId="41138DCF" w:rsidR="00123DED" w:rsidRPr="007D04DD" w:rsidRDefault="00123DED" w:rsidP="00123D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26794">
              <w:rPr>
                <w:rFonts w:ascii="Verdana" w:hAnsi="Verdana" w:cstheme="majorHAnsi"/>
                <w:sz w:val="16"/>
                <w:szCs w:val="16"/>
              </w:rPr>
              <w:t>SE-40005883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1B0BF4F9" w14:textId="1FFB28AA" w:rsidR="00123DED" w:rsidRPr="006114E8" w:rsidRDefault="00123DED" w:rsidP="00123D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 xml:space="preserve">Abdi </w:t>
            </w:r>
            <w:proofErr w:type="spellStart"/>
            <w:r w:rsidRPr="00926AA0">
              <w:rPr>
                <w:rFonts w:ascii="Verdana" w:hAnsi="Verdana" w:cstheme="majorHAnsi"/>
                <w:sz w:val="16"/>
                <w:szCs w:val="16"/>
              </w:rPr>
              <w:t>Sebur</w:t>
            </w:r>
            <w:proofErr w:type="spellEnd"/>
            <w:r w:rsidRPr="00926AA0">
              <w:rPr>
                <w:rFonts w:ascii="Verdana" w:hAnsi="Verdana" w:cstheme="majorHAnsi"/>
                <w:sz w:val="16"/>
                <w:szCs w:val="16"/>
              </w:rPr>
              <w:t xml:space="preserve"> Omar</w:t>
            </w:r>
          </w:p>
        </w:tc>
        <w:tc>
          <w:tcPr>
            <w:tcW w:w="1971" w:type="dxa"/>
            <w:shd w:val="clear" w:color="auto" w:fill="auto"/>
          </w:tcPr>
          <w:p w14:paraId="34C1A756" w14:textId="5EF19728" w:rsidR="00123DED" w:rsidRPr="006114E8" w:rsidRDefault="00123DED" w:rsidP="00123DE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PR-40002983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043D4E89" w14:textId="4335687D" w:rsidR="00123DED" w:rsidRPr="003E1462" w:rsidRDefault="00123DED" w:rsidP="00123DE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05B9D9B0" w14:textId="77777777" w:rsidR="00123DED" w:rsidRDefault="00123DED" w:rsidP="00123D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26794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3EFA8B67" w14:textId="2B8F4265" w:rsidR="00123DED" w:rsidRPr="0033792D" w:rsidRDefault="00123DED" w:rsidP="00123DE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26794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2CC2B9A6" w14:textId="69A628F5" w:rsidR="00123DED" w:rsidRDefault="00993F00" w:rsidP="00123D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7 May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4558D6DE" w14:textId="222980B8" w:rsidR="00123DED" w:rsidRPr="00E914C0" w:rsidRDefault="00123DED" w:rsidP="00123D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E914C0" w14:paraId="486357AC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3178D46B" w14:textId="77777777" w:rsidR="00CF67FF" w:rsidRDefault="00CF67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Academy For Kids </w:t>
            </w:r>
          </w:p>
          <w:p w14:paraId="0379DBB3" w14:textId="77777777" w:rsidR="00CF67FF" w:rsidRDefault="00CF67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1B043C">
              <w:rPr>
                <w:rFonts w:ascii="Verdana" w:hAnsi="Verdana" w:cstheme="majorHAnsi"/>
                <w:sz w:val="16"/>
                <w:szCs w:val="16"/>
                <w:lang w:val="en-AU"/>
              </w:rPr>
              <w:t>237 Spring Street</w:t>
            </w:r>
          </w:p>
          <w:p w14:paraId="74EE18CC" w14:textId="77777777" w:rsidR="00CF67FF" w:rsidRPr="008D6765" w:rsidRDefault="00CF67FF" w:rsidP="00390164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1B043C">
              <w:rPr>
                <w:rFonts w:ascii="Verdana" w:hAnsi="Verdana" w:cstheme="majorHAnsi"/>
                <w:sz w:val="16"/>
                <w:szCs w:val="16"/>
                <w:lang w:val="en-AU"/>
              </w:rPr>
              <w:t>Reservoir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73</w:t>
            </w:r>
          </w:p>
        </w:tc>
        <w:tc>
          <w:tcPr>
            <w:tcW w:w="1409" w:type="dxa"/>
            <w:shd w:val="clear" w:color="auto" w:fill="FFFFFF" w:themeFill="background1"/>
          </w:tcPr>
          <w:p w14:paraId="6D3A41D8" w14:textId="77777777" w:rsidR="00CF67FF" w:rsidRPr="007D04DD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SE-00005936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6EFCDF7F" w14:textId="77777777" w:rsidR="00CF67FF" w:rsidRPr="006114E8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Vivien Mahomet</w:t>
            </w:r>
          </w:p>
        </w:tc>
        <w:tc>
          <w:tcPr>
            <w:tcW w:w="1971" w:type="dxa"/>
            <w:shd w:val="clear" w:color="auto" w:fill="auto"/>
          </w:tcPr>
          <w:p w14:paraId="7616F7DB" w14:textId="77777777" w:rsidR="00CF67FF" w:rsidRPr="006114E8" w:rsidRDefault="00CF67FF" w:rsidP="0039016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PR-00002721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6A2F7BFA" w14:textId="77777777" w:rsidR="00CF67FF" w:rsidRPr="003E1462" w:rsidRDefault="00CF67FF" w:rsidP="0039016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Service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3AB4038E" w14:textId="77777777" w:rsidR="00CF67FF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434C8FE1" w14:textId="3438C92E" w:rsidR="00CF67FF" w:rsidRPr="000F5FFE" w:rsidRDefault="00CF67FF" w:rsidP="00390164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72911">
              <w:rPr>
                <w:rFonts w:ascii="Verdana" w:hAnsi="Verdana" w:cstheme="majorHAnsi"/>
                <w:sz w:val="16"/>
                <w:szCs w:val="16"/>
              </w:rPr>
              <w:t>Section 77 – a condition on service approval has not been complied wit</w:t>
            </w:r>
            <w:r>
              <w:rPr>
                <w:rFonts w:ascii="Verdana" w:hAnsi="Verdana" w:cstheme="majorHAnsi"/>
                <w:sz w:val="16"/>
                <w:szCs w:val="16"/>
              </w:rPr>
              <w:t>h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6B388C71" w14:textId="77777777" w:rsidR="00CF67FF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8 May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7370C5DB" w14:textId="77777777" w:rsidR="00CF67FF" w:rsidRPr="00E914C0" w:rsidRDefault="00CF67FF" w:rsidP="00390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Service Approval under section 79</w:t>
            </w:r>
          </w:p>
        </w:tc>
      </w:tr>
      <w:tr w:rsidR="000F5FFE" w:rsidRPr="005617EC" w14:paraId="1AD256F5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53D43FFD" w14:textId="77777777" w:rsidR="000003ED" w:rsidRDefault="000003ED" w:rsidP="000003E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  <w:lang w:val="en-AU"/>
              </w:rPr>
              <w:t>Home2Grow Family Day Care Service</w:t>
            </w:r>
          </w:p>
          <w:p w14:paraId="326EF33C" w14:textId="77777777" w:rsidR="000003ED" w:rsidRDefault="000003ED" w:rsidP="000003E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0003ED">
              <w:rPr>
                <w:rFonts w:ascii="Verdana" w:hAnsi="Verdana" w:cstheme="majorHAnsi"/>
                <w:sz w:val="16"/>
                <w:szCs w:val="16"/>
                <w:lang w:val="en-AU"/>
              </w:rPr>
              <w:t>223 Doncaster Rd</w:t>
            </w:r>
          </w:p>
          <w:p w14:paraId="2484CA55" w14:textId="374F79F7" w:rsidR="00BB4012" w:rsidRPr="008D6765" w:rsidRDefault="00BB4012" w:rsidP="000003E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BB4012">
              <w:rPr>
                <w:rFonts w:ascii="Verdana" w:hAnsi="Verdana" w:cstheme="majorHAnsi"/>
                <w:sz w:val="16"/>
                <w:szCs w:val="16"/>
                <w:lang w:val="en-AU"/>
              </w:rPr>
              <w:t>Balwyn North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104</w:t>
            </w:r>
          </w:p>
        </w:tc>
        <w:tc>
          <w:tcPr>
            <w:tcW w:w="1409" w:type="dxa"/>
            <w:shd w:val="clear" w:color="auto" w:fill="FFFFFF" w:themeFill="background1"/>
          </w:tcPr>
          <w:p w14:paraId="1552E1DE" w14:textId="194E09CF" w:rsidR="000003ED" w:rsidRPr="007D04DD" w:rsidRDefault="000003ED" w:rsidP="00000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SE-40016944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27AFC3F6" w14:textId="1392BD84" w:rsidR="000003ED" w:rsidRPr="006114E8" w:rsidRDefault="000003ED" w:rsidP="00000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sz w:val="16"/>
                <w:szCs w:val="16"/>
              </w:rPr>
              <w:t>Best Start Education Pty Ltd</w:t>
            </w:r>
          </w:p>
        </w:tc>
        <w:tc>
          <w:tcPr>
            <w:tcW w:w="1971" w:type="dxa"/>
            <w:shd w:val="clear" w:color="auto" w:fill="auto"/>
          </w:tcPr>
          <w:p w14:paraId="1CFD84B1" w14:textId="61AC42D4" w:rsidR="000003ED" w:rsidRPr="006114E8" w:rsidRDefault="00BB4012" w:rsidP="000003E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B4012">
              <w:rPr>
                <w:rFonts w:ascii="Verdana" w:hAnsi="Verdana" w:cstheme="majorHAnsi"/>
                <w:sz w:val="16"/>
                <w:szCs w:val="16"/>
              </w:rPr>
              <w:t>PR-40017630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44D8495A" w14:textId="5BC607CA" w:rsidR="000003ED" w:rsidRPr="003E1462" w:rsidRDefault="000003ED" w:rsidP="000003E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35BD7D72" w14:textId="036AA8BC" w:rsidR="00BB4012" w:rsidRPr="005D1619" w:rsidRDefault="00BB4012" w:rsidP="00BB40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3882CD60" w14:textId="41823EA1" w:rsidR="000003ED" w:rsidRPr="0033792D" w:rsidRDefault="00BB4012" w:rsidP="00BB4012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0D0DA0E3" w14:textId="6785896F" w:rsidR="000003ED" w:rsidRDefault="00BB4012" w:rsidP="00000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25 May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5EE1E31A" w14:textId="69060B87" w:rsidR="000003ED" w:rsidRPr="00E914C0" w:rsidRDefault="000003ED" w:rsidP="00000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5617EC" w14:paraId="4DDF7717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29ADFB12" w14:textId="77777777" w:rsidR="00705BAF" w:rsidRDefault="00705BAF" w:rsidP="00705BAF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705BAF">
              <w:rPr>
                <w:rFonts w:ascii="Verdana" w:hAnsi="Verdana" w:cstheme="majorHAnsi"/>
                <w:sz w:val="16"/>
                <w:szCs w:val="16"/>
                <w:lang w:val="en-AU"/>
              </w:rPr>
              <w:t>Ethical Family Day Care</w:t>
            </w:r>
          </w:p>
          <w:p w14:paraId="02A8562C" w14:textId="799A25ED" w:rsidR="00705BAF" w:rsidRPr="00705BAF" w:rsidRDefault="00705BAF" w:rsidP="00705BAF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705BAF">
              <w:rPr>
                <w:rFonts w:ascii="Verdana" w:hAnsi="Verdana" w:cstheme="majorHAnsi"/>
                <w:sz w:val="16"/>
                <w:szCs w:val="16"/>
                <w:lang w:val="en-AU"/>
              </w:rPr>
              <w:t>U 15a/15-23 Langhorne St</w:t>
            </w:r>
          </w:p>
          <w:p w14:paraId="0EFE7C93" w14:textId="77777777" w:rsidR="00705BAF" w:rsidRPr="00705BAF" w:rsidRDefault="00705BAF" w:rsidP="00705BAF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705BAF">
              <w:rPr>
                <w:rFonts w:ascii="Verdana" w:hAnsi="Verdana" w:cstheme="majorHAnsi"/>
                <w:sz w:val="16"/>
                <w:szCs w:val="16"/>
                <w:lang w:val="en-AU"/>
              </w:rPr>
              <w:t>Dandenong Hub</w:t>
            </w:r>
          </w:p>
          <w:p w14:paraId="73C651E3" w14:textId="7D71A6E7" w:rsidR="00705BAF" w:rsidRPr="00926AA0" w:rsidRDefault="007F2DC6" w:rsidP="00705BAF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705BAF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Dandenong </w:t>
            </w:r>
            <w:r w:rsidR="00705BAF" w:rsidRPr="00705BAF">
              <w:rPr>
                <w:rFonts w:ascii="Verdana" w:hAnsi="Verdana" w:cstheme="majorHAnsi"/>
                <w:sz w:val="16"/>
                <w:szCs w:val="16"/>
                <w:lang w:val="en-AU"/>
              </w:rPr>
              <w:t>3175</w:t>
            </w:r>
          </w:p>
        </w:tc>
        <w:tc>
          <w:tcPr>
            <w:tcW w:w="1409" w:type="dxa"/>
            <w:shd w:val="clear" w:color="auto" w:fill="FFFFFF" w:themeFill="background1"/>
          </w:tcPr>
          <w:p w14:paraId="1A405EF0" w14:textId="0309AC0B" w:rsidR="00705BAF" w:rsidRPr="00926AA0" w:rsidRDefault="007F2DC6" w:rsidP="00705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F2DC6">
              <w:rPr>
                <w:rFonts w:ascii="Verdana" w:hAnsi="Verdana" w:cstheme="majorHAnsi"/>
                <w:sz w:val="16"/>
                <w:szCs w:val="16"/>
              </w:rPr>
              <w:t>SE-40008470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614D90CA" w14:textId="77777777" w:rsidR="00705BAF" w:rsidRPr="00705BAF" w:rsidRDefault="00705BAF" w:rsidP="00705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bookmarkStart w:id="2" w:name="general"/>
            <w:r w:rsidRPr="00705BAF">
              <w:rPr>
                <w:rFonts w:ascii="Verdana" w:hAnsi="Verdana" w:cstheme="majorHAnsi"/>
                <w:sz w:val="16"/>
                <w:szCs w:val="16"/>
              </w:rPr>
              <w:t>N MALHOTRA &amp; Y.A SALVARIS</w:t>
            </w:r>
          </w:p>
          <w:bookmarkEnd w:id="2"/>
          <w:p w14:paraId="3286DF33" w14:textId="77777777" w:rsidR="00705BAF" w:rsidRPr="00926AA0" w:rsidRDefault="00705BAF" w:rsidP="00705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971" w:type="dxa"/>
            <w:shd w:val="clear" w:color="auto" w:fill="auto"/>
          </w:tcPr>
          <w:p w14:paraId="2656EB97" w14:textId="77777777" w:rsidR="00705BAF" w:rsidRPr="00705BAF" w:rsidRDefault="00705BAF" w:rsidP="00705BA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05BAF">
              <w:rPr>
                <w:rFonts w:ascii="Verdana" w:hAnsi="Verdana" w:cstheme="majorHAnsi"/>
                <w:sz w:val="16"/>
                <w:szCs w:val="16"/>
              </w:rPr>
              <w:t>PR-40007003</w:t>
            </w:r>
          </w:p>
          <w:p w14:paraId="7B2D8256" w14:textId="77777777" w:rsidR="00705BAF" w:rsidRPr="00BB4012" w:rsidRDefault="00705BAF" w:rsidP="00705BA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7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BEE2324" w14:textId="35601D1F" w:rsidR="00705BAF" w:rsidRPr="00926AA0" w:rsidRDefault="00705BAF" w:rsidP="00705BA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349EFF9" w14:textId="77777777" w:rsidR="00705BAF" w:rsidRPr="005D1619" w:rsidRDefault="00705BAF" w:rsidP="00705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19C6E656" w14:textId="068808C4" w:rsidR="00705BAF" w:rsidRPr="005D1619" w:rsidRDefault="00705BAF" w:rsidP="00245A52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E7F24F0" w14:textId="5299E8CC" w:rsidR="00705BAF" w:rsidRDefault="00705BAF" w:rsidP="00705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6 June 2022</w:t>
            </w:r>
          </w:p>
        </w:tc>
        <w:tc>
          <w:tcPr>
            <w:tcW w:w="1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EB91820" w14:textId="02F87D1D" w:rsidR="00705BAF" w:rsidRPr="00E914C0" w:rsidRDefault="00705BAF" w:rsidP="00705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E914C0" w14:paraId="4516628D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58350738" w14:textId="77777777" w:rsidR="00A221DA" w:rsidRPr="00A221DA" w:rsidRDefault="00A221DA" w:rsidP="00A221D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A221DA">
              <w:rPr>
                <w:rFonts w:ascii="Verdana" w:hAnsi="Verdana" w:cstheme="majorHAnsi"/>
                <w:sz w:val="16"/>
                <w:szCs w:val="16"/>
                <w:lang w:val="en-AU"/>
              </w:rPr>
              <w:t>Preferred Family Day Care</w:t>
            </w:r>
          </w:p>
          <w:p w14:paraId="749F34F4" w14:textId="77777777" w:rsidR="00A221DA" w:rsidRDefault="00A221DA" w:rsidP="00A221D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A221DA">
              <w:rPr>
                <w:rFonts w:ascii="Verdana" w:hAnsi="Verdana" w:cstheme="majorHAnsi"/>
                <w:sz w:val="16"/>
                <w:szCs w:val="16"/>
                <w:lang w:val="en-AU"/>
              </w:rPr>
              <w:t>18 Lenox Walk</w:t>
            </w:r>
          </w:p>
          <w:p w14:paraId="3300F49D" w14:textId="0C1CF2B8" w:rsidR="00A221DA" w:rsidRPr="00AA3461" w:rsidRDefault="00A221DA" w:rsidP="00A221D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Point Cook 3030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6B5022D" w14:textId="62AFDF1D" w:rsidR="00A221DA" w:rsidRPr="00AA3461" w:rsidRDefault="00A221DA" w:rsidP="00A221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221DA">
              <w:rPr>
                <w:rFonts w:ascii="Verdana" w:hAnsi="Verdana" w:cstheme="majorHAnsi"/>
                <w:sz w:val="16"/>
                <w:szCs w:val="16"/>
              </w:rPr>
              <w:t>SE-40017021</w:t>
            </w: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9215BB4" w14:textId="4DCEF1DE" w:rsidR="00A221DA" w:rsidRPr="002E25E7" w:rsidRDefault="00A221DA" w:rsidP="00A221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91289">
              <w:rPr>
                <w:rFonts w:ascii="Verdana" w:hAnsi="Verdana" w:cstheme="majorHAnsi"/>
                <w:sz w:val="16"/>
                <w:szCs w:val="16"/>
              </w:rPr>
              <w:t>PRFRRD.CR Pty Ltd.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7FC7DCAE" w14:textId="053558C3" w:rsidR="00A221DA" w:rsidRPr="002E25E7" w:rsidRDefault="00A221DA" w:rsidP="00A221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91289">
              <w:rPr>
                <w:rFonts w:ascii="Verdana" w:hAnsi="Verdana" w:cstheme="majorHAnsi"/>
                <w:sz w:val="16"/>
                <w:szCs w:val="16"/>
              </w:rPr>
              <w:t>PR-40017570</w:t>
            </w:r>
          </w:p>
        </w:tc>
        <w:tc>
          <w:tcPr>
            <w:tcW w:w="17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16A0CAD" w14:textId="5E40A806" w:rsidR="00A221DA" w:rsidRPr="00926AA0" w:rsidRDefault="00A221DA" w:rsidP="00A221D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17AC757" w14:textId="77777777" w:rsidR="00A221DA" w:rsidRPr="005D1619" w:rsidRDefault="00A221DA" w:rsidP="00A221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4C75204A" w14:textId="0E3E5AA8" w:rsidR="00A221DA" w:rsidRPr="005D1619" w:rsidRDefault="00A221DA" w:rsidP="00323829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4648FBF" w14:textId="3C0B63F4" w:rsidR="00A221DA" w:rsidRDefault="00A221DA" w:rsidP="00A221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8 July 2022</w:t>
            </w:r>
          </w:p>
        </w:tc>
        <w:tc>
          <w:tcPr>
            <w:tcW w:w="1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0EB7C8F" w14:textId="49C91B89" w:rsidR="00A221DA" w:rsidRPr="00E914C0" w:rsidRDefault="00A221DA" w:rsidP="00A221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A221DA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E914C0" w14:paraId="625D1B31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4AEEC00D" w14:textId="77777777" w:rsidR="00155895" w:rsidRDefault="00155895" w:rsidP="0015589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6071BE">
              <w:rPr>
                <w:rFonts w:ascii="Verdana" w:hAnsi="Verdana" w:cstheme="majorHAnsi"/>
                <w:sz w:val="16"/>
                <w:szCs w:val="16"/>
                <w:lang w:val="en-AU"/>
              </w:rPr>
              <w:t>Community Children – Essendon</w:t>
            </w:r>
          </w:p>
          <w:p w14:paraId="270E95F2" w14:textId="77777777" w:rsidR="009A4883" w:rsidRDefault="009A4883" w:rsidP="0015589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50 Cooper Street</w:t>
            </w:r>
          </w:p>
          <w:p w14:paraId="520EE227" w14:textId="4D450BF0" w:rsidR="007B1934" w:rsidRPr="00A221DA" w:rsidRDefault="009A4883" w:rsidP="0015589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Essendon</w:t>
            </w:r>
            <w:r w:rsidR="000F5FFE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</w:t>
            </w:r>
            <w:r w:rsidR="007B1934">
              <w:rPr>
                <w:rFonts w:ascii="Verdana" w:hAnsi="Verdana" w:cstheme="majorHAnsi"/>
                <w:sz w:val="16"/>
                <w:szCs w:val="16"/>
                <w:lang w:val="en-AU"/>
              </w:rPr>
              <w:t>3040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006CD5C" w14:textId="28EC8E93" w:rsidR="00155895" w:rsidRPr="00A221DA" w:rsidRDefault="00305529" w:rsidP="001558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05529">
              <w:rPr>
                <w:rFonts w:ascii="Verdana" w:hAnsi="Verdana" w:cstheme="majorHAnsi"/>
                <w:sz w:val="16"/>
                <w:szCs w:val="16"/>
              </w:rPr>
              <w:t>SE-00004435</w:t>
            </w: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5992F3E" w14:textId="77777777" w:rsidR="00155895" w:rsidRPr="00E232E5" w:rsidRDefault="00155895" w:rsidP="00155895">
            <w:pPr>
              <w:pStyle w:val="Heading2"/>
              <w:spacing w:before="0" w:after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Theme="minorHAnsi" w:hAnsi="Verdana" w:cstheme="majorHAnsi"/>
                <w:b w:val="0"/>
                <w:caps w:val="0"/>
                <w:color w:val="auto"/>
                <w:sz w:val="16"/>
                <w:szCs w:val="16"/>
              </w:rPr>
            </w:pPr>
            <w:r w:rsidRPr="00E232E5">
              <w:rPr>
                <w:rFonts w:ascii="Verdana" w:eastAsiaTheme="minorHAnsi" w:hAnsi="Verdana" w:cstheme="majorHAnsi"/>
                <w:b w:val="0"/>
                <w:caps w:val="0"/>
                <w:color w:val="auto"/>
                <w:sz w:val="16"/>
                <w:szCs w:val="16"/>
              </w:rPr>
              <w:t>Community Children Pty Ltd ATF Community Children Unit Trust</w:t>
            </w:r>
          </w:p>
          <w:p w14:paraId="4000F812" w14:textId="3892F128" w:rsidR="00155895" w:rsidRPr="00191289" w:rsidRDefault="00155895" w:rsidP="001558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0039A67B" w14:textId="1A869871" w:rsidR="00155895" w:rsidRPr="00191289" w:rsidRDefault="00155895" w:rsidP="001558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F1778">
              <w:rPr>
                <w:rFonts w:ascii="Verdana" w:hAnsi="Verdana" w:cstheme="majorHAnsi"/>
                <w:sz w:val="16"/>
                <w:szCs w:val="16"/>
              </w:rPr>
              <w:t>PR-00002431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3EB46B4A" w14:textId="2AE06237" w:rsidR="00155895" w:rsidRPr="00926AA0" w:rsidRDefault="00155895" w:rsidP="0015589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3E1462">
              <w:rPr>
                <w:rFonts w:ascii="Verdana" w:hAnsi="Verdana" w:cstheme="majorHAnsi"/>
                <w:color w:val="000000"/>
                <w:sz w:val="16"/>
                <w:szCs w:val="16"/>
              </w:rPr>
              <w:t>Amendment of Service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6008DC8E" w14:textId="719D77B1" w:rsidR="000F5FFE" w:rsidRP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Bidi"/>
                <w:sz w:val="16"/>
                <w:szCs w:val="16"/>
                <w:lang w:val="en-AU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Due to non-compliance with the National Law: </w:t>
            </w:r>
          </w:p>
          <w:p w14:paraId="2A84CEFA" w14:textId="62C4EACA" w:rsidR="00155895" w:rsidRPr="000F5FFE" w:rsidRDefault="00155895" w:rsidP="00155895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Bidi"/>
                <w:sz w:val="16"/>
                <w:szCs w:val="16"/>
              </w:rPr>
            </w:pPr>
            <w:r w:rsidRPr="2591ED9A">
              <w:rPr>
                <w:rFonts w:ascii="Verdana" w:hAnsi="Verdana" w:cstheme="majorBidi"/>
                <w:sz w:val="16"/>
                <w:szCs w:val="16"/>
              </w:rPr>
              <w:t xml:space="preserve">Section </w:t>
            </w:r>
            <w:r w:rsidR="00CB2DE8" w:rsidRPr="2591ED9A">
              <w:rPr>
                <w:rFonts w:ascii="Verdana" w:hAnsi="Verdana" w:cstheme="majorBidi"/>
                <w:sz w:val="16"/>
                <w:szCs w:val="16"/>
              </w:rPr>
              <w:t>51(8)</w:t>
            </w:r>
            <w:r w:rsidR="00363BD6" w:rsidRPr="2591ED9A">
              <w:rPr>
                <w:rFonts w:ascii="Verdana" w:hAnsi="Verdana" w:cstheme="majorBidi"/>
                <w:sz w:val="16"/>
                <w:szCs w:val="16"/>
              </w:rPr>
              <w:t xml:space="preserve"> – failure to comply with condition in service approval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44050D8F" w14:textId="2F2D8310" w:rsidR="00155895" w:rsidRDefault="00155895" w:rsidP="001558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4 July</w:t>
            </w:r>
            <w:r w:rsidRPr="005617EC">
              <w:rPr>
                <w:rFonts w:ascii="Verdana" w:hAnsi="Verdana" w:cstheme="majorHAnsi"/>
                <w:sz w:val="16"/>
                <w:szCs w:val="16"/>
              </w:rPr>
              <w:t xml:space="preserve"> 202</w:t>
            </w:r>
            <w:r>
              <w:rPr>
                <w:rFonts w:ascii="Verdana" w:hAnsi="Verdana" w:cstheme="majorHAnsi"/>
                <w:sz w:val="16"/>
                <w:szCs w:val="16"/>
              </w:rPr>
              <w:t>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10E5FE65" w14:textId="7553D3C8" w:rsidR="00155895" w:rsidRPr="00A221DA" w:rsidRDefault="00155895" w:rsidP="001558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49336F">
              <w:rPr>
                <w:rFonts w:ascii="Verdana" w:hAnsi="Verdana" w:cstheme="majorHAnsi"/>
                <w:sz w:val="16"/>
                <w:szCs w:val="16"/>
              </w:rPr>
              <w:t>Imposition of Conditions on Service Approval under section 55</w:t>
            </w:r>
          </w:p>
        </w:tc>
      </w:tr>
      <w:tr w:rsidR="000F5FFE" w:rsidRPr="00E914C0" w14:paraId="76849029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07BFE19D" w14:textId="77777777" w:rsidR="00AA3461" w:rsidRDefault="00AA3461" w:rsidP="00F30543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815BCC">
              <w:rPr>
                <w:rFonts w:ascii="Verdana" w:hAnsi="Verdana" w:cstheme="majorHAnsi"/>
                <w:sz w:val="16"/>
                <w:szCs w:val="16"/>
                <w:lang w:val="en-AU"/>
              </w:rPr>
              <w:t>Novelty Family Day Care</w:t>
            </w:r>
          </w:p>
          <w:p w14:paraId="673EE66D" w14:textId="77777777" w:rsidR="00AA3461" w:rsidRDefault="00AA3461" w:rsidP="00F30543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815BCC">
              <w:rPr>
                <w:rFonts w:ascii="Verdana" w:hAnsi="Verdana" w:cstheme="majorHAnsi"/>
                <w:sz w:val="16"/>
                <w:szCs w:val="16"/>
                <w:lang w:val="en-AU"/>
              </w:rPr>
              <w:t>53b Eleanor St</w:t>
            </w:r>
          </w:p>
          <w:p w14:paraId="731ACBBF" w14:textId="77777777" w:rsidR="00AA3461" w:rsidRPr="00AC6D3A" w:rsidRDefault="00AA3461" w:rsidP="00F30543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0D4CD6">
              <w:rPr>
                <w:rFonts w:ascii="Verdana" w:hAnsi="Verdana" w:cstheme="majorHAnsi"/>
                <w:sz w:val="16"/>
                <w:szCs w:val="16"/>
                <w:lang w:val="en-AU"/>
              </w:rPr>
              <w:t>Footscray 3011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6074AA8" w14:textId="77777777" w:rsidR="00AA3461" w:rsidRPr="00AC6D3A" w:rsidRDefault="00AA3461" w:rsidP="00F305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815BCC">
              <w:rPr>
                <w:rFonts w:ascii="Verdana" w:hAnsi="Verdana" w:cstheme="majorHAnsi"/>
                <w:sz w:val="16"/>
                <w:szCs w:val="16"/>
              </w:rPr>
              <w:t>SE-40013022</w:t>
            </w: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C7FB01" w14:textId="77777777" w:rsidR="00AA3461" w:rsidRPr="00340CA8" w:rsidRDefault="00AA3461" w:rsidP="00F305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950CD">
              <w:rPr>
                <w:rFonts w:ascii="Verdana" w:hAnsi="Verdana" w:cstheme="majorHAnsi"/>
                <w:sz w:val="16"/>
                <w:szCs w:val="16"/>
              </w:rPr>
              <w:t xml:space="preserve">Day Care Agent Pty. Ltd. ATF </w:t>
            </w:r>
            <w:proofErr w:type="spellStart"/>
            <w:r w:rsidRPr="005950CD">
              <w:rPr>
                <w:rFonts w:ascii="Verdana" w:hAnsi="Verdana" w:cstheme="majorHAnsi"/>
                <w:sz w:val="16"/>
                <w:szCs w:val="16"/>
              </w:rPr>
              <w:t>Fiqi</w:t>
            </w:r>
            <w:proofErr w:type="spellEnd"/>
            <w:r w:rsidRPr="005950CD">
              <w:rPr>
                <w:rFonts w:ascii="Verdana" w:hAnsi="Verdana" w:cstheme="majorHAnsi"/>
                <w:sz w:val="16"/>
                <w:szCs w:val="16"/>
              </w:rPr>
              <w:t xml:space="preserve"> Family Trust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52F52563" w14:textId="77777777" w:rsidR="00AA3461" w:rsidRPr="00340CA8" w:rsidRDefault="00AA3461" w:rsidP="00F305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950CD">
              <w:rPr>
                <w:rFonts w:ascii="Verdana" w:hAnsi="Verdana" w:cstheme="majorHAnsi"/>
                <w:sz w:val="16"/>
                <w:szCs w:val="16"/>
              </w:rPr>
              <w:t>PR-40010483</w:t>
            </w:r>
          </w:p>
        </w:tc>
        <w:tc>
          <w:tcPr>
            <w:tcW w:w="17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1A82082" w14:textId="77777777" w:rsidR="00AA3461" w:rsidRPr="00926AA0" w:rsidRDefault="00AA3461" w:rsidP="00F30543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9F3D106" w14:textId="77777777" w:rsidR="00AA3461" w:rsidRPr="005D1619" w:rsidRDefault="00AA3461" w:rsidP="00F305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29A6BD0E" w14:textId="77777777" w:rsidR="00AA3461" w:rsidRPr="005D1619" w:rsidRDefault="00AA3461" w:rsidP="000F5FFE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Bidi"/>
                <w:sz w:val="16"/>
                <w:szCs w:val="16"/>
              </w:rPr>
              <w:t>Section</w:t>
            </w:r>
            <w:r w:rsidRPr="005617EC">
              <w:rPr>
                <w:rFonts w:ascii="Verdana" w:hAnsi="Verdana" w:cstheme="majorHAnsi"/>
                <w:sz w:val="16"/>
                <w:szCs w:val="16"/>
              </w:rPr>
              <w:t xml:space="preserve">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CAF8ECF" w14:textId="77777777" w:rsidR="00AA3461" w:rsidRDefault="00AA3461" w:rsidP="00F305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5 July 2022</w:t>
            </w:r>
          </w:p>
        </w:tc>
        <w:tc>
          <w:tcPr>
            <w:tcW w:w="1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6069B66" w14:textId="77777777" w:rsidR="00AA3461" w:rsidRPr="00E914C0" w:rsidRDefault="00AA3461" w:rsidP="00F305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E914C0" w14:paraId="6200F187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606720DF" w14:textId="77777777" w:rsidR="009C0129" w:rsidRDefault="009C0129" w:rsidP="0097575C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AA3461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Kids 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a</w:t>
            </w:r>
            <w:r w:rsidRPr="00AA3461">
              <w:rPr>
                <w:rFonts w:ascii="Verdana" w:hAnsi="Verdana" w:cstheme="majorHAnsi"/>
                <w:sz w:val="16"/>
                <w:szCs w:val="16"/>
                <w:lang w:val="en-AU"/>
              </w:rPr>
              <w:t>t Play Time Family Day Care</w:t>
            </w:r>
          </w:p>
          <w:p w14:paraId="6F65048B" w14:textId="77777777" w:rsidR="009C0129" w:rsidRDefault="009C0129" w:rsidP="0097575C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AA3461">
              <w:rPr>
                <w:rFonts w:ascii="Verdana" w:hAnsi="Verdana" w:cstheme="majorHAnsi"/>
                <w:sz w:val="16"/>
                <w:szCs w:val="16"/>
                <w:lang w:val="en-AU"/>
              </w:rPr>
              <w:t>Level 1, Suite 44</w:t>
            </w:r>
          </w:p>
          <w:p w14:paraId="116C3A2A" w14:textId="77777777" w:rsidR="009C0129" w:rsidRDefault="009C0129" w:rsidP="0097575C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AA3461">
              <w:rPr>
                <w:rFonts w:ascii="Verdana" w:hAnsi="Verdana" w:cstheme="majorHAnsi"/>
                <w:sz w:val="16"/>
                <w:szCs w:val="16"/>
                <w:lang w:val="en-AU"/>
              </w:rPr>
              <w:t>797 Plenty Road</w:t>
            </w:r>
          </w:p>
          <w:p w14:paraId="20B96980" w14:textId="009296F1" w:rsidR="009C0129" w:rsidRPr="00815BCC" w:rsidRDefault="000F5FFE" w:rsidP="0097575C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AA3461">
              <w:rPr>
                <w:rFonts w:ascii="Verdana" w:hAnsi="Verdana" w:cstheme="majorHAnsi"/>
                <w:sz w:val="16"/>
                <w:szCs w:val="16"/>
                <w:lang w:val="en-AU"/>
              </w:rPr>
              <w:t>South Morang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</w:t>
            </w:r>
            <w:r w:rsidR="009C0129">
              <w:rPr>
                <w:rFonts w:ascii="Verdana" w:hAnsi="Verdana" w:cstheme="majorHAnsi"/>
                <w:sz w:val="16"/>
                <w:szCs w:val="16"/>
                <w:lang w:val="en-AU"/>
              </w:rPr>
              <w:t>3752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41121A8" w14:textId="77777777" w:rsidR="009C0129" w:rsidRPr="00815BCC" w:rsidRDefault="009C0129" w:rsidP="009757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A3461">
              <w:rPr>
                <w:rFonts w:ascii="Verdana" w:hAnsi="Verdana" w:cstheme="majorHAnsi"/>
                <w:sz w:val="16"/>
                <w:szCs w:val="16"/>
              </w:rPr>
              <w:t>SE-40002738</w:t>
            </w: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044D63E" w14:textId="77777777" w:rsidR="009C0129" w:rsidRPr="005950CD" w:rsidRDefault="009C0129" w:rsidP="009757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2E25E7">
              <w:rPr>
                <w:rFonts w:ascii="Verdana" w:hAnsi="Verdana" w:cstheme="majorHAnsi"/>
                <w:sz w:val="16"/>
                <w:szCs w:val="16"/>
              </w:rPr>
              <w:t xml:space="preserve">Kids </w:t>
            </w:r>
            <w:r>
              <w:rPr>
                <w:rFonts w:ascii="Verdana" w:hAnsi="Verdana" w:cstheme="majorHAnsi"/>
                <w:sz w:val="16"/>
                <w:szCs w:val="16"/>
              </w:rPr>
              <w:t>a</w:t>
            </w:r>
            <w:r w:rsidRPr="002E25E7">
              <w:rPr>
                <w:rFonts w:ascii="Verdana" w:hAnsi="Verdana" w:cstheme="majorHAnsi"/>
                <w:sz w:val="16"/>
                <w:szCs w:val="16"/>
              </w:rPr>
              <w:t>t Play Time Family Day Care Pty Ltd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0BDBC272" w14:textId="77777777" w:rsidR="009C0129" w:rsidRPr="005950CD" w:rsidRDefault="009C0129" w:rsidP="009757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2E25E7">
              <w:rPr>
                <w:rFonts w:ascii="Verdana" w:hAnsi="Verdana" w:cstheme="majorHAnsi"/>
                <w:sz w:val="16"/>
                <w:szCs w:val="16"/>
              </w:rPr>
              <w:t>PR-40002469</w:t>
            </w:r>
          </w:p>
        </w:tc>
        <w:tc>
          <w:tcPr>
            <w:tcW w:w="17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BF528E" w14:textId="77777777" w:rsidR="009C0129" w:rsidRPr="00926AA0" w:rsidRDefault="009C0129" w:rsidP="0097575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ECEBB79" w14:textId="77777777" w:rsidR="009C0129" w:rsidRPr="005D1619" w:rsidRDefault="009C0129" w:rsidP="009757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4BFAD90A" w14:textId="77777777" w:rsidR="009C0129" w:rsidRPr="005D1619" w:rsidRDefault="009C0129" w:rsidP="00323829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165246E" w14:textId="57216466" w:rsidR="009C0129" w:rsidRDefault="009C0129" w:rsidP="009757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2</w:t>
            </w:r>
            <w:r w:rsidR="00E33C9B">
              <w:rPr>
                <w:rFonts w:ascii="Verdana" w:hAnsi="Verdana" w:cstheme="majorHAnsi"/>
                <w:sz w:val="16"/>
                <w:szCs w:val="16"/>
              </w:rPr>
              <w:t>2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July 2022</w:t>
            </w:r>
          </w:p>
        </w:tc>
        <w:tc>
          <w:tcPr>
            <w:tcW w:w="1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0337AF5" w14:textId="77777777" w:rsidR="009C0129" w:rsidRPr="00E914C0" w:rsidRDefault="009C0129" w:rsidP="009757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E914C0" w14:paraId="7B4B006C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0B0C71EB" w14:textId="77777777" w:rsidR="00AC6D3A" w:rsidRDefault="00AC6D3A" w:rsidP="0043536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bookmarkStart w:id="3" w:name="tab_4"/>
            <w:r w:rsidRPr="00AC6D3A">
              <w:rPr>
                <w:rFonts w:ascii="Verdana" w:hAnsi="Verdana" w:cstheme="majorHAnsi"/>
                <w:sz w:val="16"/>
                <w:szCs w:val="16"/>
                <w:lang w:val="en-AU"/>
              </w:rPr>
              <w:t>Brilliant Child Family Day Care Scheme</w:t>
            </w:r>
          </w:p>
          <w:p w14:paraId="777AF7EB" w14:textId="77777777" w:rsidR="00AC6D3A" w:rsidRDefault="00AC6D3A" w:rsidP="0043536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9 </w:t>
            </w:r>
            <w:proofErr w:type="spellStart"/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Ipswitch</w:t>
            </w:r>
            <w:proofErr w:type="spellEnd"/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Place</w:t>
            </w:r>
          </w:p>
          <w:p w14:paraId="4385F160" w14:textId="36A54BB7" w:rsidR="00AC6D3A" w:rsidRPr="00926AA0" w:rsidRDefault="000D4CD6" w:rsidP="0043536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0D4CD6">
              <w:rPr>
                <w:rFonts w:ascii="Verdana" w:hAnsi="Verdana" w:cstheme="majorHAnsi"/>
                <w:sz w:val="16"/>
                <w:szCs w:val="16"/>
                <w:lang w:val="en-AU"/>
              </w:rPr>
              <w:t>Craigieburn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64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489C539" w14:textId="77777777" w:rsidR="00AC6D3A" w:rsidRPr="00926AA0" w:rsidRDefault="00AC6D3A" w:rsidP="00435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C6D3A">
              <w:rPr>
                <w:rFonts w:ascii="Verdana" w:hAnsi="Verdana" w:cstheme="majorHAnsi"/>
                <w:sz w:val="16"/>
                <w:szCs w:val="16"/>
              </w:rPr>
              <w:t>SE-40006555</w:t>
            </w: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45FCAEA" w14:textId="77777777" w:rsidR="00AC6D3A" w:rsidRPr="00926AA0" w:rsidRDefault="00AC6D3A" w:rsidP="00435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Bidi"/>
                <w:sz w:val="16"/>
                <w:szCs w:val="16"/>
              </w:rPr>
            </w:pPr>
            <w:r w:rsidRPr="39C1D4A0">
              <w:rPr>
                <w:rFonts w:ascii="Verdana" w:hAnsi="Verdana" w:cstheme="majorBidi"/>
                <w:sz w:val="16"/>
                <w:szCs w:val="16"/>
              </w:rPr>
              <w:t xml:space="preserve">SIDRA N SHAHAB PTY </w:t>
            </w:r>
            <w:bookmarkStart w:id="4" w:name="_Int_nwIcnv9t"/>
            <w:r w:rsidRPr="39C1D4A0">
              <w:rPr>
                <w:rFonts w:ascii="Verdana" w:hAnsi="Verdana" w:cstheme="majorBidi"/>
                <w:sz w:val="16"/>
                <w:szCs w:val="16"/>
              </w:rPr>
              <w:t>LTD</w:t>
            </w:r>
            <w:bookmarkEnd w:id="4"/>
            <w:r w:rsidRPr="39C1D4A0">
              <w:rPr>
                <w:rFonts w:ascii="Verdana" w:hAnsi="Verdana" w:cstheme="majorBidi"/>
                <w:sz w:val="16"/>
                <w:szCs w:val="16"/>
              </w:rPr>
              <w:t xml:space="preserve"> ATF Shahab Family Trust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59F8371E" w14:textId="77777777" w:rsidR="00AC6D3A" w:rsidRPr="00BB4012" w:rsidRDefault="00AC6D3A" w:rsidP="00435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40CA8">
              <w:rPr>
                <w:rFonts w:ascii="Verdana" w:hAnsi="Verdana" w:cstheme="majorHAnsi"/>
                <w:sz w:val="16"/>
                <w:szCs w:val="16"/>
              </w:rPr>
              <w:t>PR-40005381</w:t>
            </w:r>
          </w:p>
        </w:tc>
        <w:tc>
          <w:tcPr>
            <w:tcW w:w="17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2675803" w14:textId="77777777" w:rsidR="00AC6D3A" w:rsidRPr="00926AA0" w:rsidRDefault="00AC6D3A" w:rsidP="0043536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1A823F5" w14:textId="77777777" w:rsidR="00AC6D3A" w:rsidRPr="005D1619" w:rsidRDefault="00AC6D3A" w:rsidP="00435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5A786909" w14:textId="77777777" w:rsidR="00AC6D3A" w:rsidRPr="005D1619" w:rsidRDefault="00AC6D3A" w:rsidP="00323829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86261FF" w14:textId="77777777" w:rsidR="00AC6D3A" w:rsidRDefault="00AC6D3A" w:rsidP="00435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3 August 2022</w:t>
            </w:r>
          </w:p>
        </w:tc>
        <w:tc>
          <w:tcPr>
            <w:tcW w:w="1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1566AC6" w14:textId="77777777" w:rsidR="00AC6D3A" w:rsidRPr="00E914C0" w:rsidRDefault="00AC6D3A" w:rsidP="00435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E914C0" w14:paraId="2BC2BF18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14B1F2E8" w14:textId="77777777" w:rsidR="00FC0A1E" w:rsidRPr="00FC0A1E" w:rsidRDefault="00FC0A1E" w:rsidP="00FC0A1E">
            <w:pPr>
              <w:pStyle w:val="Heading2"/>
              <w:spacing w:before="0" w:after="0"/>
              <w:outlineLvl w:val="1"/>
              <w:rPr>
                <w:rFonts w:ascii="Verdana" w:eastAsiaTheme="minorHAnsi" w:hAnsi="Verdana" w:cstheme="majorHAnsi"/>
                <w:b w:val="0"/>
                <w:caps w:val="0"/>
                <w:sz w:val="16"/>
                <w:szCs w:val="16"/>
                <w:lang w:val="en-AU"/>
              </w:rPr>
            </w:pPr>
            <w:r w:rsidRPr="00FC0A1E">
              <w:rPr>
                <w:rFonts w:ascii="Verdana" w:eastAsiaTheme="minorHAnsi" w:hAnsi="Verdana" w:cstheme="majorHAnsi"/>
                <w:b w:val="0"/>
                <w:caps w:val="0"/>
                <w:sz w:val="16"/>
                <w:szCs w:val="16"/>
                <w:lang w:val="en-AU"/>
              </w:rPr>
              <w:t>Happy Nappy Family Day Care</w:t>
            </w:r>
          </w:p>
          <w:p w14:paraId="16E18B45" w14:textId="17B7C93A" w:rsidR="00A221DA" w:rsidRDefault="00FC0A1E" w:rsidP="00AA333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FC0A1E">
              <w:rPr>
                <w:rFonts w:ascii="Verdana" w:hAnsi="Verdana" w:cstheme="majorHAnsi"/>
                <w:sz w:val="16"/>
                <w:szCs w:val="16"/>
                <w:lang w:val="en-AU"/>
              </w:rPr>
              <w:t>1 Inverleigh Ct</w:t>
            </w:r>
          </w:p>
          <w:p w14:paraId="07B3C81E" w14:textId="3186F29D" w:rsidR="00FC0A1E" w:rsidRDefault="000F5FFE" w:rsidP="00AA333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FC0A1E">
              <w:rPr>
                <w:rFonts w:ascii="Verdana" w:hAnsi="Verdana" w:cstheme="majorHAnsi"/>
                <w:sz w:val="16"/>
                <w:szCs w:val="16"/>
                <w:lang w:val="en-AU"/>
              </w:rPr>
              <w:t>Meadow Heights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</w:t>
            </w:r>
            <w:r w:rsidR="00361B4F">
              <w:rPr>
                <w:rFonts w:ascii="Verdana" w:hAnsi="Verdana" w:cstheme="majorHAnsi"/>
                <w:sz w:val="16"/>
                <w:szCs w:val="16"/>
                <w:lang w:val="en-AU"/>
              </w:rPr>
              <w:t>3048</w:t>
            </w:r>
          </w:p>
          <w:p w14:paraId="2A934CDE" w14:textId="7B0C0325" w:rsidR="00FC0A1E" w:rsidRPr="00926AA0" w:rsidRDefault="00FC0A1E" w:rsidP="00AA333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FF89B64" w14:textId="554E6024" w:rsidR="00A221DA" w:rsidRPr="00926AA0" w:rsidRDefault="00FC0A1E" w:rsidP="00AA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FC0A1E">
              <w:rPr>
                <w:rFonts w:ascii="Verdana" w:hAnsi="Verdana" w:cstheme="majorHAnsi"/>
                <w:sz w:val="16"/>
                <w:szCs w:val="16"/>
              </w:rPr>
              <w:t>SE-40009732</w:t>
            </w: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B4046E9" w14:textId="77777777" w:rsidR="00FC0A1E" w:rsidRPr="00FC0A1E" w:rsidRDefault="00FC0A1E" w:rsidP="00FC0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FC0A1E">
              <w:rPr>
                <w:rFonts w:ascii="Verdana" w:hAnsi="Verdana" w:cstheme="majorHAnsi"/>
                <w:sz w:val="16"/>
                <w:szCs w:val="16"/>
              </w:rPr>
              <w:t>Happy Nappy Family Day</w:t>
            </w:r>
          </w:p>
          <w:p w14:paraId="2F6E34C1" w14:textId="3CB15FE0" w:rsidR="00A221DA" w:rsidRPr="00926AA0" w:rsidRDefault="00FC0A1E" w:rsidP="00FC0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FC0A1E">
              <w:rPr>
                <w:rFonts w:ascii="Verdana" w:hAnsi="Verdana" w:cstheme="majorHAnsi"/>
                <w:sz w:val="16"/>
                <w:szCs w:val="16"/>
              </w:rPr>
              <w:t xml:space="preserve">Care Pty Ltd 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31EA9978" w14:textId="24F555BA" w:rsidR="00A221DA" w:rsidRPr="00BB4012" w:rsidRDefault="00FC0A1E" w:rsidP="00AA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FC0A1E">
              <w:rPr>
                <w:rFonts w:ascii="Verdana" w:hAnsi="Verdana" w:cstheme="majorHAnsi"/>
                <w:sz w:val="16"/>
                <w:szCs w:val="16"/>
              </w:rPr>
              <w:t>PR</w:t>
            </w:r>
            <w:r>
              <w:rPr>
                <w:rFonts w:ascii="Verdana" w:hAnsi="Verdana" w:cstheme="majorHAnsi"/>
                <w:sz w:val="16"/>
                <w:szCs w:val="16"/>
              </w:rPr>
              <w:t>-</w:t>
            </w:r>
            <w:r w:rsidRPr="00FC0A1E">
              <w:rPr>
                <w:rFonts w:ascii="Verdana" w:hAnsi="Verdana" w:cstheme="majorHAnsi"/>
                <w:sz w:val="16"/>
                <w:szCs w:val="16"/>
              </w:rPr>
              <w:t>40004107</w:t>
            </w:r>
          </w:p>
        </w:tc>
        <w:tc>
          <w:tcPr>
            <w:tcW w:w="17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00E63C4" w14:textId="77777777" w:rsidR="00A221DA" w:rsidRPr="00926AA0" w:rsidRDefault="00A221DA" w:rsidP="00AA333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3162182" w14:textId="77777777" w:rsidR="00A221DA" w:rsidRPr="005D1619" w:rsidRDefault="00A221DA" w:rsidP="00AA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531040C2" w14:textId="77777777" w:rsidR="00A221DA" w:rsidRPr="005D1619" w:rsidRDefault="00A221DA" w:rsidP="00323829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19125B9" w14:textId="77777777" w:rsidR="00A221DA" w:rsidRDefault="00A221DA" w:rsidP="00AA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3 August 2022</w:t>
            </w:r>
          </w:p>
        </w:tc>
        <w:tc>
          <w:tcPr>
            <w:tcW w:w="1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860FC7B" w14:textId="77777777" w:rsidR="00A221DA" w:rsidRPr="00E914C0" w:rsidRDefault="00A221DA" w:rsidP="00AA33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5617EC" w14:paraId="31CF0C66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69AC2" w14:textId="77777777" w:rsidR="00E36FFB" w:rsidRPr="00E36FFB" w:rsidRDefault="00E36FFB" w:rsidP="00E36FFB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E36FFB">
              <w:rPr>
                <w:rFonts w:ascii="Verdana" w:hAnsi="Verdana" w:cstheme="majorHAnsi"/>
                <w:sz w:val="16"/>
                <w:szCs w:val="16"/>
                <w:lang w:val="en-AU"/>
              </w:rPr>
              <w:t>Tiny Kids Day Care</w:t>
            </w:r>
          </w:p>
          <w:bookmarkEnd w:id="3"/>
          <w:p w14:paraId="0D55B1A9" w14:textId="77777777" w:rsidR="00203FD0" w:rsidRDefault="00E36FFB" w:rsidP="00E36FFB">
            <w:pPr>
              <w:rPr>
                <w:rFonts w:ascii="Verdana" w:hAnsi="Verdana" w:cstheme="majorHAnsi"/>
                <w:sz w:val="16"/>
                <w:szCs w:val="16"/>
              </w:rPr>
            </w:pPr>
            <w:r w:rsidRPr="00E36FFB">
              <w:rPr>
                <w:rFonts w:ascii="Verdana" w:hAnsi="Verdana" w:cstheme="majorHAnsi"/>
                <w:sz w:val="16"/>
                <w:szCs w:val="16"/>
              </w:rPr>
              <w:t>111 Windella Crescent</w:t>
            </w:r>
          </w:p>
          <w:p w14:paraId="240DB82C" w14:textId="32AA41BD" w:rsidR="00E36FFB" w:rsidRPr="00E36FFB" w:rsidRDefault="00E36FFB" w:rsidP="00E36FFB">
            <w:pPr>
              <w:rPr>
                <w:rFonts w:ascii="Verdana" w:hAnsi="Verdana" w:cstheme="majorHAnsi"/>
                <w:sz w:val="16"/>
                <w:szCs w:val="16"/>
              </w:rPr>
            </w:pPr>
            <w:r w:rsidRPr="00E36FFB">
              <w:rPr>
                <w:rFonts w:ascii="Verdana" w:hAnsi="Verdana" w:cstheme="majorHAnsi"/>
                <w:sz w:val="16"/>
                <w:szCs w:val="16"/>
              </w:rPr>
              <w:t>Glen Waverley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3150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E729CB" w14:textId="77777777" w:rsidR="00E36FFB" w:rsidRPr="00E36FFB" w:rsidRDefault="00E36FFB" w:rsidP="00E36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E36FFB">
              <w:rPr>
                <w:rFonts w:ascii="Verdana" w:hAnsi="Verdana" w:cstheme="majorHAnsi"/>
                <w:sz w:val="16"/>
                <w:szCs w:val="16"/>
              </w:rPr>
              <w:t>SE-40018221</w:t>
            </w:r>
          </w:p>
          <w:p w14:paraId="3D5F2AF4" w14:textId="03029E29" w:rsidR="00203FD0" w:rsidRPr="00926AA0" w:rsidRDefault="00203FD0" w:rsidP="00E36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FBF7E" w14:textId="77777777" w:rsidR="00E36FFB" w:rsidRPr="00E36FFB" w:rsidRDefault="00E36FFB" w:rsidP="00E36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E36FFB">
              <w:rPr>
                <w:rFonts w:ascii="Verdana" w:hAnsi="Verdana" w:cstheme="majorHAnsi"/>
                <w:sz w:val="16"/>
                <w:szCs w:val="16"/>
              </w:rPr>
              <w:t>TINY KIDS PTY LTD.</w:t>
            </w:r>
          </w:p>
          <w:p w14:paraId="06FFAA9C" w14:textId="77777777" w:rsidR="00203FD0" w:rsidRPr="00926AA0" w:rsidRDefault="00203FD0" w:rsidP="00E36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0DF97" w14:textId="5769B998" w:rsidR="00203FD0" w:rsidRPr="00BB4012" w:rsidRDefault="00E36FFB" w:rsidP="00E36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E36FFB">
              <w:rPr>
                <w:rFonts w:ascii="Verdana" w:hAnsi="Verdana" w:cstheme="majorHAnsi"/>
                <w:sz w:val="16"/>
                <w:szCs w:val="16"/>
              </w:rPr>
              <w:t>PR-40017184</w:t>
            </w:r>
          </w:p>
        </w:tc>
        <w:tc>
          <w:tcPr>
            <w:tcW w:w="1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E712E" w14:textId="3D8BF659" w:rsidR="00203FD0" w:rsidRPr="007A5466" w:rsidRDefault="00F428BA" w:rsidP="00E36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381F3" w14:textId="77777777" w:rsidR="00F428BA" w:rsidRPr="005D1619" w:rsidRDefault="00F428BA" w:rsidP="00F428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52D8DCEF" w14:textId="57DCFF8C" w:rsidR="00203FD0" w:rsidRPr="005D1619" w:rsidRDefault="00F428BA" w:rsidP="00323829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093E4" w14:textId="08E1C607" w:rsidR="00203FD0" w:rsidRDefault="00F428BA" w:rsidP="00E36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8 August 2022</w:t>
            </w: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66E36" w14:textId="13A9F0C7" w:rsidR="00203FD0" w:rsidRPr="00E914C0" w:rsidRDefault="00F428BA" w:rsidP="00000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5617EC" w14:paraId="0602A156" w14:textId="77777777" w:rsidTr="007B0F9A">
        <w:trPr>
          <w:trHeight w:val="1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7C108" w14:textId="77777777" w:rsidR="007E6C27" w:rsidRDefault="007E6C27" w:rsidP="007E6C27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FB2603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OZ </w:t>
            </w:r>
            <w:proofErr w:type="spellStart"/>
            <w:r w:rsidRPr="00FB2603">
              <w:rPr>
                <w:rFonts w:ascii="Verdana" w:hAnsi="Verdana" w:cstheme="majorHAnsi"/>
                <w:sz w:val="16"/>
                <w:szCs w:val="16"/>
                <w:lang w:val="en-AU"/>
              </w:rPr>
              <w:t>Educare</w:t>
            </w:r>
            <w:proofErr w:type="spellEnd"/>
            <w:r w:rsidRPr="00FB2603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Families </w:t>
            </w:r>
          </w:p>
          <w:p w14:paraId="6872EE92" w14:textId="21163D2A" w:rsidR="007E6C27" w:rsidRPr="00E36FFB" w:rsidRDefault="007E6C27" w:rsidP="007E6C27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2C0783">
              <w:rPr>
                <w:rFonts w:ascii="Verdana" w:hAnsi="Verdana" w:cstheme="majorHAnsi"/>
                <w:sz w:val="16"/>
                <w:szCs w:val="16"/>
                <w:lang w:val="en-AU"/>
              </w:rPr>
              <w:t>64 Brownlow Drive Point Cook 3030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3741F7" w14:textId="27A9AFE8" w:rsidR="007E6C27" w:rsidRPr="00E36FFB" w:rsidRDefault="007E6C27" w:rsidP="007E6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FB2603">
              <w:rPr>
                <w:rFonts w:ascii="Verdana" w:hAnsi="Verdana" w:cstheme="majorHAnsi"/>
                <w:sz w:val="16"/>
                <w:szCs w:val="16"/>
              </w:rPr>
              <w:t>SE-40012927</w:t>
            </w:r>
          </w:p>
        </w:tc>
        <w:tc>
          <w:tcPr>
            <w:tcW w:w="1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A5BED" w14:textId="03E5307D" w:rsidR="007E6C27" w:rsidRPr="00E36FFB" w:rsidRDefault="007E6C27" w:rsidP="007E6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FB2603">
              <w:rPr>
                <w:rFonts w:ascii="Verdana" w:hAnsi="Verdana" w:cstheme="majorHAnsi"/>
                <w:sz w:val="16"/>
                <w:szCs w:val="16"/>
              </w:rPr>
              <w:t>Priya Jain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5599B" w14:textId="61DE8424" w:rsidR="007E6C27" w:rsidRPr="00E36FFB" w:rsidRDefault="007E6C27" w:rsidP="007E6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FB2603">
              <w:rPr>
                <w:rFonts w:ascii="Verdana" w:hAnsi="Verdana" w:cstheme="majorHAnsi"/>
                <w:sz w:val="16"/>
                <w:szCs w:val="16"/>
              </w:rPr>
              <w:t>PR-40011526</w:t>
            </w:r>
          </w:p>
        </w:tc>
        <w:tc>
          <w:tcPr>
            <w:tcW w:w="1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B663A" w14:textId="3B770887" w:rsidR="007E6C27" w:rsidRPr="00926AA0" w:rsidRDefault="007E6C27" w:rsidP="007E6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26AA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F06EC" w14:textId="77777777" w:rsidR="007E6C27" w:rsidRPr="005D1619" w:rsidRDefault="007E6C27" w:rsidP="007E6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D161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69ED8D85" w14:textId="6A096A71" w:rsidR="007E6C27" w:rsidRPr="005D1619" w:rsidRDefault="007E6C27" w:rsidP="00323829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617EC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B07F9" w14:textId="6C950FB1" w:rsidR="007E6C27" w:rsidRDefault="007E6C27" w:rsidP="007E6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8 August 2022</w:t>
            </w: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DC170" w14:textId="32406CA7" w:rsidR="007E6C27" w:rsidRPr="00E914C0" w:rsidRDefault="007E6C27" w:rsidP="007E6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D70D6E" w14:paraId="2F462A8F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7E75F6" w14:textId="085D3B50" w:rsidR="00FB480E" w:rsidRPr="00D70D6E" w:rsidRDefault="00FB480E" w:rsidP="00FB480E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  <w:lang w:val="en-AU"/>
              </w:rPr>
              <w:t>Quality Care Family Day Care</w:t>
            </w:r>
          </w:p>
          <w:p w14:paraId="7BB93018" w14:textId="45B13FF6" w:rsidR="00FB480E" w:rsidRPr="00D70D6E" w:rsidRDefault="00FB480E" w:rsidP="00FB480E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Unit 1 20 </w:t>
            </w:r>
          </w:p>
          <w:p w14:paraId="3BEFAAEA" w14:textId="2E5A811E" w:rsidR="00FB480E" w:rsidRPr="00D70D6E" w:rsidRDefault="00FB480E" w:rsidP="00FB480E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proofErr w:type="spellStart"/>
            <w:r w:rsidRPr="00D70D6E">
              <w:rPr>
                <w:rFonts w:ascii="Verdana" w:hAnsi="Verdana" w:cstheme="majorHAnsi"/>
                <w:sz w:val="16"/>
                <w:szCs w:val="16"/>
                <w:lang w:val="en-AU"/>
              </w:rPr>
              <w:t>Featherpark</w:t>
            </w:r>
            <w:proofErr w:type="spellEnd"/>
            <w:r w:rsidRPr="00D70D6E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Way</w:t>
            </w:r>
          </w:p>
          <w:p w14:paraId="611815F7" w14:textId="5A211ACE" w:rsidR="00FB480E" w:rsidRPr="00D70D6E" w:rsidRDefault="00FB480E" w:rsidP="00FB480E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  <w:lang w:val="en-AU"/>
              </w:rPr>
              <w:t>Craigieburn 3064</w:t>
            </w:r>
          </w:p>
          <w:p w14:paraId="53063304" w14:textId="77777777" w:rsidR="00FB480E" w:rsidRPr="00D70D6E" w:rsidRDefault="00FB480E" w:rsidP="00FB480E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9C891" w14:textId="77777777" w:rsidR="00FB480E" w:rsidRPr="00D70D6E" w:rsidRDefault="00FB480E" w:rsidP="00FB48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>SE-40013984</w:t>
            </w:r>
          </w:p>
          <w:p w14:paraId="2FDFF473" w14:textId="77777777" w:rsidR="00FB480E" w:rsidRPr="00D70D6E" w:rsidRDefault="00FB480E" w:rsidP="00FB48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1AB01" w14:textId="1E5DDF99" w:rsidR="00FB480E" w:rsidRPr="00D70D6E" w:rsidRDefault="00FB480E" w:rsidP="00FB48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 xml:space="preserve">Quality Training PTY LTD 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A2D49" w14:textId="7686C89B" w:rsidR="00FB480E" w:rsidRPr="00D70D6E" w:rsidRDefault="00FB480E" w:rsidP="00FB48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 xml:space="preserve">PR-40006225 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0FA84741" w14:textId="7949A86F" w:rsidR="00FB480E" w:rsidRPr="00D70D6E" w:rsidRDefault="00FB480E" w:rsidP="00FB48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19CF9C5E" w14:textId="77777777" w:rsidR="00FB480E" w:rsidRPr="00D70D6E" w:rsidRDefault="00FB480E" w:rsidP="00FB48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45C23426" w14:textId="4CAE874F" w:rsidR="00FB480E" w:rsidRPr="00D70D6E" w:rsidRDefault="00FB480E" w:rsidP="00323829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46575DBC" w14:textId="4A46080D" w:rsidR="00FB480E" w:rsidRPr="00D70D6E" w:rsidRDefault="00FB480E" w:rsidP="00FB48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>18 August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20B3DD86" w14:textId="62EFA5B2" w:rsidR="00FB480E" w:rsidRPr="00D70D6E" w:rsidRDefault="00FB480E" w:rsidP="00FB48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D70D6E" w14:paraId="1018E31C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0F09C" w14:textId="7D9A756E" w:rsidR="008C0D45" w:rsidRDefault="00F94275" w:rsidP="008C0D4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0C0151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Miles </w:t>
            </w:r>
            <w:r w:rsidR="00B61DAD">
              <w:rPr>
                <w:rFonts w:ascii="Verdana" w:hAnsi="Verdana" w:cstheme="majorHAnsi"/>
                <w:sz w:val="16"/>
                <w:szCs w:val="16"/>
                <w:lang w:val="en-AU"/>
              </w:rPr>
              <w:t>o</w:t>
            </w:r>
            <w:r w:rsidRPr="000C0151">
              <w:rPr>
                <w:rFonts w:ascii="Verdana" w:hAnsi="Verdana" w:cstheme="majorHAnsi"/>
                <w:sz w:val="16"/>
                <w:szCs w:val="16"/>
                <w:lang w:val="en-AU"/>
              </w:rPr>
              <w:t>f Smiles Family Day Care Pty Ltd</w:t>
            </w:r>
          </w:p>
          <w:p w14:paraId="6DB02F41" w14:textId="412E5D05" w:rsidR="008C0D45" w:rsidRDefault="008C0D45" w:rsidP="008C0D4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547256">
              <w:rPr>
                <w:rFonts w:ascii="Verdana" w:hAnsi="Verdana" w:cstheme="majorHAnsi"/>
                <w:sz w:val="16"/>
                <w:szCs w:val="16"/>
                <w:lang w:val="en-AU"/>
              </w:rPr>
              <w:t>Shop 2</w:t>
            </w:r>
            <w:r w:rsidR="000F5FFE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, </w:t>
            </w:r>
            <w:r w:rsidRPr="00547256">
              <w:rPr>
                <w:rFonts w:ascii="Verdana" w:hAnsi="Verdana" w:cstheme="majorHAnsi"/>
                <w:sz w:val="16"/>
                <w:szCs w:val="16"/>
                <w:lang w:val="en-AU"/>
              </w:rPr>
              <w:t>55 The Mall</w:t>
            </w:r>
          </w:p>
          <w:p w14:paraId="150523E9" w14:textId="47D4C111" w:rsidR="008C0D45" w:rsidRPr="00D70D6E" w:rsidRDefault="000F5FFE" w:rsidP="008C0D4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6B4357">
              <w:rPr>
                <w:rFonts w:ascii="Verdana" w:hAnsi="Verdana" w:cstheme="majorHAnsi"/>
                <w:sz w:val="16"/>
                <w:szCs w:val="16"/>
                <w:lang w:val="en-AU"/>
              </w:rPr>
              <w:t>Heidelberg West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</w:t>
            </w:r>
            <w:r w:rsidR="008C0D45" w:rsidRPr="006B4357">
              <w:rPr>
                <w:rFonts w:ascii="Verdana" w:hAnsi="Verdana" w:cstheme="majorHAnsi"/>
                <w:sz w:val="16"/>
                <w:szCs w:val="16"/>
                <w:lang w:val="en-AU"/>
              </w:rPr>
              <w:t>3081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166F1" w14:textId="77777777" w:rsidR="008C0D45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C45140">
              <w:rPr>
                <w:rFonts w:ascii="Verdana" w:hAnsi="Verdana" w:cstheme="majorHAnsi"/>
                <w:sz w:val="16"/>
                <w:szCs w:val="16"/>
              </w:rPr>
              <w:t>SE-40013842</w:t>
            </w:r>
          </w:p>
          <w:p w14:paraId="013F55A6" w14:textId="7A8C6F9C" w:rsidR="006B3E04" w:rsidRPr="00D70D6E" w:rsidRDefault="006B3E04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7DF7C" w14:textId="2BB0F957" w:rsidR="008C0D45" w:rsidRPr="000C7E5E" w:rsidRDefault="00F94275" w:rsidP="008C0D45">
            <w:pPr>
              <w:pStyle w:val="Heading2"/>
              <w:spacing w:before="0" w:after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eastAsiaTheme="minorHAnsi" w:hAnsi="Verdana" w:cstheme="majorHAnsi"/>
                <w:b w:val="0"/>
                <w:caps w:val="0"/>
                <w:color w:val="auto"/>
                <w:sz w:val="16"/>
                <w:szCs w:val="16"/>
              </w:rPr>
            </w:pPr>
            <w:r w:rsidRPr="000C7E5E">
              <w:rPr>
                <w:rFonts w:ascii="Verdana" w:eastAsiaTheme="minorHAnsi" w:hAnsi="Verdana" w:cstheme="majorHAnsi"/>
                <w:b w:val="0"/>
                <w:caps w:val="0"/>
                <w:color w:val="auto"/>
                <w:sz w:val="16"/>
                <w:szCs w:val="16"/>
              </w:rPr>
              <w:t>MILES OF SMILES FAMILY DAY CARE PTY LTD</w:t>
            </w:r>
            <w:r>
              <w:rPr>
                <w:rFonts w:ascii="Segoe UI" w:hAnsi="Segoe UI" w:cs="Segoe UI"/>
                <w:b w:val="0"/>
                <w:bCs/>
                <w:caps w:val="0"/>
                <w:color w:val="1160B7"/>
                <w:sz w:val="32"/>
                <w:szCs w:val="32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0C7E5E">
              <w:rPr>
                <w:rFonts w:ascii="Verdana" w:eastAsiaTheme="minorHAnsi" w:hAnsi="Verdana" w:cstheme="majorHAnsi"/>
                <w:b w:val="0"/>
                <w:caps w:val="0"/>
                <w:color w:val="auto"/>
                <w:sz w:val="16"/>
                <w:szCs w:val="16"/>
              </w:rPr>
              <w:t xml:space="preserve">ATF H &amp; M </w:t>
            </w:r>
            <w:r w:rsidR="008C0D45" w:rsidRPr="000C7E5E">
              <w:rPr>
                <w:rFonts w:ascii="Verdana" w:eastAsiaTheme="minorHAnsi" w:hAnsi="Verdana" w:cstheme="majorHAnsi"/>
                <w:b w:val="0"/>
                <w:caps w:val="0"/>
                <w:color w:val="auto"/>
                <w:sz w:val="16"/>
                <w:szCs w:val="16"/>
              </w:rPr>
              <w:t>Family Trust</w:t>
            </w:r>
          </w:p>
          <w:p w14:paraId="75C57706" w14:textId="77777777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53C16" w14:textId="77777777" w:rsidR="008C0D45" w:rsidRPr="00683937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83937">
              <w:rPr>
                <w:rFonts w:ascii="Verdana" w:hAnsi="Verdana" w:cstheme="majorHAnsi"/>
                <w:sz w:val="16"/>
                <w:szCs w:val="16"/>
              </w:rPr>
              <w:t>PR-40011159</w:t>
            </w:r>
          </w:p>
          <w:p w14:paraId="33742A73" w14:textId="77777777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771" w:type="dxa"/>
            <w:gridSpan w:val="2"/>
            <w:shd w:val="clear" w:color="auto" w:fill="auto"/>
          </w:tcPr>
          <w:p w14:paraId="0A8D5A2B" w14:textId="6E6EFFFE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335FA8B0" w14:textId="77777777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6BC8D5AC" w14:textId="77D733B0" w:rsidR="008C0D45" w:rsidRPr="00D70D6E" w:rsidRDefault="008C0D45" w:rsidP="00323829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12BA0E37" w14:textId="15E6D948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23</w:t>
            </w:r>
            <w:r w:rsidRPr="00D70D6E">
              <w:rPr>
                <w:rFonts w:ascii="Verdana" w:hAnsi="Verdana" w:cstheme="majorHAnsi"/>
                <w:sz w:val="16"/>
                <w:szCs w:val="16"/>
              </w:rPr>
              <w:t xml:space="preserve"> August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06C008A9" w14:textId="542A59D3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D70D6E" w14:paraId="2A03648F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4D61B" w14:textId="7A1C6DFB" w:rsidR="008C0D45" w:rsidRDefault="00F94275" w:rsidP="008C0D4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C121A3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Children 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a</w:t>
            </w:r>
            <w:r w:rsidRPr="00C121A3">
              <w:rPr>
                <w:rFonts w:ascii="Verdana" w:hAnsi="Verdana" w:cstheme="majorHAnsi"/>
                <w:sz w:val="16"/>
                <w:szCs w:val="16"/>
                <w:lang w:val="en-AU"/>
              </w:rPr>
              <w:t>t Home Family Day Care Pty Ltd</w:t>
            </w:r>
          </w:p>
          <w:p w14:paraId="5556BD92" w14:textId="77777777" w:rsidR="008C0D45" w:rsidRDefault="008C0D45" w:rsidP="008C0D4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FC6BDE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1 </w:t>
            </w:r>
            <w:proofErr w:type="spellStart"/>
            <w:r w:rsidRPr="00FC6BDE">
              <w:rPr>
                <w:rFonts w:ascii="Verdana" w:hAnsi="Verdana" w:cstheme="majorHAnsi"/>
                <w:sz w:val="16"/>
                <w:szCs w:val="16"/>
                <w:lang w:val="en-AU"/>
              </w:rPr>
              <w:t>Narracan</w:t>
            </w:r>
            <w:proofErr w:type="spellEnd"/>
            <w:r w:rsidRPr="00FC6BDE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Cl</w:t>
            </w:r>
          </w:p>
          <w:p w14:paraId="7CB5F7DC" w14:textId="7BB37C4D" w:rsidR="008C0D45" w:rsidRPr="00D70D6E" w:rsidRDefault="008C0D45" w:rsidP="008C0D4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CE161F">
              <w:rPr>
                <w:rFonts w:ascii="Verdana" w:hAnsi="Verdana" w:cstheme="majorHAnsi"/>
                <w:sz w:val="16"/>
                <w:szCs w:val="16"/>
                <w:lang w:val="en-AU"/>
              </w:rPr>
              <w:t>Caroline Springs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23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F2B884" w14:textId="2FB49640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9627D">
              <w:rPr>
                <w:rFonts w:ascii="Verdana" w:hAnsi="Verdana" w:cstheme="majorHAnsi"/>
                <w:sz w:val="16"/>
                <w:szCs w:val="16"/>
              </w:rPr>
              <w:t>SE-40013631</w:t>
            </w:r>
          </w:p>
        </w:tc>
        <w:tc>
          <w:tcPr>
            <w:tcW w:w="1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D9B0F" w14:textId="3DF4EDE4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E38C4">
              <w:rPr>
                <w:rFonts w:ascii="Verdana" w:hAnsi="Verdana" w:cstheme="majorHAnsi"/>
                <w:sz w:val="16"/>
                <w:szCs w:val="16"/>
              </w:rPr>
              <w:t>CHILDREN AT HOME FAMILY DAY CARE PTY LTD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71918" w14:textId="77777777" w:rsidR="008C0D45" w:rsidRPr="00AE38C4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E38C4">
              <w:rPr>
                <w:rFonts w:ascii="Verdana" w:hAnsi="Verdana" w:cstheme="majorHAnsi"/>
                <w:sz w:val="16"/>
                <w:szCs w:val="16"/>
              </w:rPr>
              <w:t>PR-40007411</w:t>
            </w:r>
          </w:p>
          <w:p w14:paraId="0E527913" w14:textId="77777777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771" w:type="dxa"/>
            <w:gridSpan w:val="2"/>
            <w:shd w:val="clear" w:color="auto" w:fill="auto"/>
          </w:tcPr>
          <w:p w14:paraId="0CFB9397" w14:textId="406AA2AF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55EFDBE1" w14:textId="77777777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2A59B87C" w14:textId="6DD32B70" w:rsidR="008C0D45" w:rsidRPr="00D70D6E" w:rsidRDefault="008C0D45" w:rsidP="00323829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4F074277" w14:textId="59366CAF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26</w:t>
            </w:r>
            <w:r w:rsidRPr="00D70D6E">
              <w:rPr>
                <w:rFonts w:ascii="Verdana" w:hAnsi="Verdana" w:cstheme="majorHAnsi"/>
                <w:sz w:val="16"/>
                <w:szCs w:val="16"/>
              </w:rPr>
              <w:t xml:space="preserve"> August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648DABC4" w14:textId="17F45F4D" w:rsidR="008C0D45" w:rsidRPr="00D70D6E" w:rsidRDefault="008C0D45" w:rsidP="008C0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D70D6E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4600B3" w14:paraId="330D666C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03AA6" w14:textId="77777777" w:rsidR="00B21546" w:rsidRPr="004600B3" w:rsidRDefault="00B21546" w:rsidP="00B21546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proofErr w:type="spellStart"/>
            <w:r w:rsidRPr="004600B3">
              <w:rPr>
                <w:rFonts w:ascii="Verdana" w:hAnsi="Verdana" w:cstheme="majorHAnsi"/>
                <w:sz w:val="16"/>
                <w:szCs w:val="16"/>
                <w:lang w:val="en-AU"/>
              </w:rPr>
              <w:t>Nido</w:t>
            </w:r>
            <w:proofErr w:type="spellEnd"/>
            <w:r w:rsidRPr="004600B3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Early School Werribee</w:t>
            </w:r>
          </w:p>
          <w:p w14:paraId="32E534AD" w14:textId="77777777" w:rsidR="00B21546" w:rsidRPr="004600B3" w:rsidRDefault="00B21546" w:rsidP="00B21546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4600B3">
              <w:rPr>
                <w:rFonts w:ascii="Verdana" w:hAnsi="Verdana" w:cstheme="majorHAnsi"/>
                <w:sz w:val="16"/>
                <w:szCs w:val="16"/>
                <w:lang w:val="en-AU"/>
              </w:rPr>
              <w:t>234 Hoppers Lane</w:t>
            </w:r>
          </w:p>
          <w:p w14:paraId="743567D1" w14:textId="6CF601D2" w:rsidR="00B21546" w:rsidRPr="004600B3" w:rsidRDefault="000F5FFE" w:rsidP="00B21546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4600B3">
              <w:rPr>
                <w:rFonts w:ascii="Verdana" w:hAnsi="Verdana" w:cstheme="majorHAnsi"/>
                <w:sz w:val="16"/>
                <w:szCs w:val="16"/>
                <w:lang w:val="en-AU"/>
              </w:rPr>
              <w:t>Werribee</w:t>
            </w:r>
            <w:r w:rsidR="00B21546" w:rsidRPr="004600B3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30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DCC0E0" w14:textId="0299F890" w:rsidR="00B21546" w:rsidRPr="004600B3" w:rsidRDefault="00B21546" w:rsidP="00B215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600B3">
              <w:rPr>
                <w:rFonts w:ascii="Verdana" w:hAnsi="Verdana" w:cstheme="majorHAnsi"/>
                <w:sz w:val="16"/>
                <w:szCs w:val="16"/>
              </w:rPr>
              <w:t>SE-40017248</w:t>
            </w:r>
          </w:p>
        </w:tc>
        <w:tc>
          <w:tcPr>
            <w:tcW w:w="1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E02646" w14:textId="4407C74E" w:rsidR="00B21546" w:rsidRPr="004600B3" w:rsidRDefault="00B21546" w:rsidP="00B215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600B3">
              <w:rPr>
                <w:rFonts w:ascii="Verdana" w:hAnsi="Verdana" w:cstheme="majorHAnsi"/>
                <w:sz w:val="16"/>
                <w:szCs w:val="16"/>
              </w:rPr>
              <w:t>Nest Early Education Services PTY LTD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8F730" w14:textId="08B89633" w:rsidR="00B21546" w:rsidRPr="004600B3" w:rsidRDefault="00B21546" w:rsidP="00B215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600B3">
              <w:rPr>
                <w:rFonts w:ascii="Verdana" w:hAnsi="Verdana" w:cstheme="majorHAnsi"/>
                <w:sz w:val="16"/>
                <w:szCs w:val="16"/>
              </w:rPr>
              <w:t>PR-40026948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0A9FC947" w14:textId="3FFC19B6" w:rsidR="00B21546" w:rsidRPr="004600B3" w:rsidRDefault="00B21546" w:rsidP="00B215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4600B3">
              <w:rPr>
                <w:rFonts w:ascii="Verdana" w:hAnsi="Verdana" w:cstheme="majorHAnsi"/>
                <w:color w:val="000000"/>
                <w:sz w:val="16"/>
                <w:szCs w:val="16"/>
              </w:rPr>
              <w:t>Amendment of Service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45733721" w14:textId="47844C91" w:rsidR="00B21546" w:rsidRPr="004600B3" w:rsidRDefault="000F5FFE" w:rsidP="00B215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>Due to non-compliance with the National Law and National Regulations</w:t>
            </w:r>
            <w:r w:rsidR="004600B3" w:rsidRPr="004600B3">
              <w:rPr>
                <w:rFonts w:ascii="Verdana" w:hAnsi="Verdana" w:cstheme="majorHAnsi"/>
                <w:sz w:val="16"/>
                <w:szCs w:val="16"/>
              </w:rPr>
              <w:t>:</w:t>
            </w:r>
            <w:r w:rsidR="00B21546" w:rsidRPr="004600B3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</w:p>
          <w:p w14:paraId="7016C8EC" w14:textId="65834B45" w:rsidR="00B21546" w:rsidRPr="004600B3" w:rsidRDefault="00B21546" w:rsidP="00B21546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600B3">
              <w:rPr>
                <w:rFonts w:ascii="Verdana" w:hAnsi="Verdana" w:cstheme="majorHAnsi"/>
                <w:sz w:val="16"/>
                <w:szCs w:val="16"/>
              </w:rPr>
              <w:t>Section 165 - inadequately supervise children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at all </w:t>
            </w:r>
            <w:proofErr w:type="gramStart"/>
            <w:r w:rsidR="000F5FFE">
              <w:rPr>
                <w:rFonts w:ascii="Verdana" w:hAnsi="Verdana" w:cstheme="majorHAnsi"/>
                <w:sz w:val="16"/>
                <w:szCs w:val="16"/>
              </w:rPr>
              <w:t>times</w:t>
            </w:r>
            <w:proofErr w:type="gramEnd"/>
          </w:p>
          <w:p w14:paraId="7F0F4328" w14:textId="77777777" w:rsidR="00B21546" w:rsidRPr="004600B3" w:rsidRDefault="00B21546" w:rsidP="00B21546">
            <w:pPr>
              <w:pStyle w:val="ListParagraph"/>
              <w:numPr>
                <w:ilvl w:val="0"/>
                <w:numId w:val="21"/>
              </w:numPr>
              <w:ind w:left="331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600B3">
              <w:rPr>
                <w:rFonts w:ascii="Verdana" w:hAnsi="Verdana" w:cstheme="majorHAnsi"/>
                <w:sz w:val="16"/>
                <w:szCs w:val="16"/>
              </w:rPr>
              <w:t xml:space="preserve">Section 167 – protection of children from harm and hazards likely to cause </w:t>
            </w:r>
            <w:proofErr w:type="gramStart"/>
            <w:r w:rsidRPr="004600B3">
              <w:rPr>
                <w:rFonts w:ascii="Verdana" w:hAnsi="Verdana" w:cstheme="majorHAnsi"/>
                <w:sz w:val="16"/>
                <w:szCs w:val="16"/>
              </w:rPr>
              <w:t>injury</w:t>
            </w:r>
            <w:proofErr w:type="gramEnd"/>
          </w:p>
          <w:p w14:paraId="2EF95E4B" w14:textId="2099E03E" w:rsidR="00B21546" w:rsidRPr="004600B3" w:rsidRDefault="00B21546" w:rsidP="00B21546">
            <w:pPr>
              <w:pStyle w:val="ListParagraph"/>
              <w:numPr>
                <w:ilvl w:val="0"/>
                <w:numId w:val="21"/>
              </w:numPr>
              <w:ind w:left="331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600B3">
              <w:rPr>
                <w:rFonts w:ascii="Verdana" w:hAnsi="Verdana" w:cstheme="majorHAnsi"/>
                <w:sz w:val="16"/>
                <w:szCs w:val="16"/>
              </w:rPr>
              <w:t>Regulation 99- children leaving education and care service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2FA3313F" w14:textId="571FA0AA" w:rsidR="00B21546" w:rsidRPr="004600B3" w:rsidRDefault="00B21546" w:rsidP="00B215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600B3">
              <w:rPr>
                <w:rFonts w:ascii="Verdana" w:hAnsi="Verdana" w:cstheme="majorHAnsi"/>
                <w:sz w:val="16"/>
                <w:szCs w:val="16"/>
              </w:rPr>
              <w:t>28 September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22A51B1A" w14:textId="03A795D2" w:rsidR="00B21546" w:rsidRPr="004600B3" w:rsidRDefault="00B21546" w:rsidP="00B215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4600B3">
              <w:rPr>
                <w:rFonts w:ascii="Verdana" w:hAnsi="Verdana" w:cstheme="majorHAnsi"/>
                <w:color w:val="000000"/>
                <w:sz w:val="16"/>
                <w:szCs w:val="16"/>
              </w:rPr>
              <w:t>Imposition of Conditions on Service Approval under section 55</w:t>
            </w:r>
          </w:p>
        </w:tc>
      </w:tr>
      <w:tr w:rsidR="000F5FFE" w:rsidRPr="00832F6C" w14:paraId="367032CC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42E08126" w14:textId="77777777" w:rsidR="000F5FFE" w:rsidRDefault="000F5FFE" w:rsidP="00624A4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B03837">
              <w:rPr>
                <w:rFonts w:ascii="Verdana" w:hAnsi="Verdana" w:cstheme="majorHAnsi"/>
                <w:sz w:val="16"/>
                <w:szCs w:val="16"/>
                <w:lang w:val="en-AU"/>
              </w:rPr>
              <w:t>Mother's Choice Family Day Care</w:t>
            </w:r>
          </w:p>
          <w:p w14:paraId="39C75AEF" w14:textId="77777777" w:rsidR="000F5FFE" w:rsidRPr="00B03837" w:rsidRDefault="000F5FFE" w:rsidP="00624A4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B03837">
              <w:rPr>
                <w:rFonts w:ascii="Verdana" w:hAnsi="Verdana" w:cstheme="majorHAnsi"/>
                <w:sz w:val="16"/>
                <w:szCs w:val="16"/>
                <w:lang w:val="en-AU"/>
              </w:rPr>
              <w:t>24 Amsterdam Avenue</w:t>
            </w:r>
          </w:p>
          <w:p w14:paraId="2FF84B48" w14:textId="7F8CDA1D" w:rsidR="000F5FFE" w:rsidRPr="39C1D4A0" w:rsidRDefault="000F5FFE" w:rsidP="00624A4D">
            <w:pPr>
              <w:rPr>
                <w:rFonts w:ascii="Verdana" w:hAnsi="Verdana" w:cstheme="majorBidi"/>
                <w:sz w:val="16"/>
                <w:szCs w:val="16"/>
              </w:rPr>
            </w:pPr>
            <w:r w:rsidRPr="00B03837">
              <w:rPr>
                <w:rFonts w:ascii="Verdana" w:hAnsi="Verdana" w:cstheme="majorHAnsi"/>
                <w:sz w:val="16"/>
                <w:szCs w:val="16"/>
                <w:lang w:val="en-AU"/>
              </w:rPr>
              <w:t>Tarneit 3029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36CD56E" w14:textId="77777777" w:rsidR="000F5FFE" w:rsidRPr="0065658B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5658B">
              <w:rPr>
                <w:rFonts w:ascii="Verdana" w:hAnsi="Verdana" w:cstheme="majorHAnsi"/>
                <w:sz w:val="16"/>
                <w:szCs w:val="16"/>
              </w:rPr>
              <w:t>SE-00011658</w:t>
            </w:r>
          </w:p>
          <w:p w14:paraId="6144D9B7" w14:textId="77777777" w:rsidR="000F5FFE" w:rsidRPr="00257CA4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9612BE1" w14:textId="77777777" w:rsidR="000F5FFE" w:rsidRPr="00C1016E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204CED">
              <w:rPr>
                <w:rFonts w:ascii="Verdana" w:hAnsi="Verdana" w:cstheme="majorHAnsi"/>
                <w:sz w:val="16"/>
                <w:szCs w:val="16"/>
              </w:rPr>
              <w:t>Mother’s Choice Family Day Care Pty Ltd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0FDD2DE2" w14:textId="77777777" w:rsidR="000F5FFE" w:rsidRPr="009B2B85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23BF8">
              <w:rPr>
                <w:rFonts w:ascii="Verdana" w:hAnsi="Verdana" w:cstheme="majorHAnsi"/>
                <w:sz w:val="16"/>
                <w:szCs w:val="16"/>
              </w:rPr>
              <w:t>PR-00006792</w:t>
            </w:r>
          </w:p>
        </w:tc>
        <w:tc>
          <w:tcPr>
            <w:tcW w:w="17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335F418" w14:textId="77777777" w:rsidR="000F5FFE" w:rsidRPr="00C8411D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>Compliance Notice</w:t>
            </w:r>
          </w:p>
        </w:tc>
        <w:tc>
          <w:tcPr>
            <w:tcW w:w="2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7E21104" w14:textId="635882C7" w:rsidR="000F5FFE" w:rsidRPr="00707B84" w:rsidRDefault="000F5FFE" w:rsidP="00624A4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  <w:lang w:val="en-AU"/>
              </w:rPr>
              <w:t>Due to non-compliance with the National Law and National Regulations</w:t>
            </w:r>
            <w:r w:rsidRPr="00707B84">
              <w:rPr>
                <w:rFonts w:ascii="Verdana" w:hAnsi="Verdana" w:cstheme="majorHAnsi"/>
                <w:sz w:val="16"/>
                <w:szCs w:val="16"/>
                <w:lang w:val="en-AU"/>
              </w:rPr>
              <w:t>:</w:t>
            </w:r>
          </w:p>
          <w:p w14:paraId="76B38730" w14:textId="5ECD4816" w:rsidR="000F5FFE" w:rsidRPr="00B90438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90438">
              <w:rPr>
                <w:rFonts w:ascii="Verdana" w:hAnsi="Verdana" w:cstheme="majorHAnsi"/>
                <w:sz w:val="16"/>
                <w:szCs w:val="16"/>
              </w:rPr>
              <w:t>Section 51 -</w:t>
            </w:r>
            <w:r>
              <w:t xml:space="preserve"> </w:t>
            </w: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failure to adequately monitor and support family day care </w:t>
            </w:r>
            <w:proofErr w:type="gramStart"/>
            <w:r w:rsidRPr="000F5FFE">
              <w:rPr>
                <w:rFonts w:ascii="Verdana" w:hAnsi="Verdana" w:cstheme="majorHAnsi"/>
                <w:sz w:val="16"/>
                <w:szCs w:val="16"/>
              </w:rPr>
              <w:t>educators</w:t>
            </w:r>
            <w:r w:rsidRPr="00B90438">
              <w:rPr>
                <w:rFonts w:ascii="Verdana" w:hAnsi="Verdana" w:cstheme="majorHAnsi"/>
                <w:sz w:val="16"/>
                <w:szCs w:val="16"/>
              </w:rPr>
              <w:t>;</w:t>
            </w:r>
            <w:proofErr w:type="gramEnd"/>
          </w:p>
          <w:p w14:paraId="60563A3E" w14:textId="77777777" w:rsidR="000F5FFE" w:rsidRPr="00B90438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90438">
              <w:rPr>
                <w:rFonts w:ascii="Verdana" w:hAnsi="Verdana" w:cstheme="majorHAnsi"/>
                <w:sz w:val="16"/>
                <w:szCs w:val="16"/>
              </w:rPr>
              <w:t xml:space="preserve">Section 164A – children must not </w:t>
            </w:r>
            <w:proofErr w:type="gramStart"/>
            <w:r w:rsidRPr="00B90438">
              <w:rPr>
                <w:rFonts w:ascii="Verdana" w:hAnsi="Verdana" w:cstheme="majorHAnsi"/>
                <w:sz w:val="16"/>
                <w:szCs w:val="16"/>
              </w:rPr>
              <w:t>educated</w:t>
            </w:r>
            <w:proofErr w:type="gramEnd"/>
            <w:r w:rsidRPr="00B90438">
              <w:rPr>
                <w:rFonts w:ascii="Verdana" w:hAnsi="Verdana" w:cstheme="majorHAnsi"/>
                <w:sz w:val="16"/>
                <w:szCs w:val="16"/>
              </w:rPr>
              <w:t xml:space="preserve"> and cared for by a person other than a family day care educator,</w:t>
            </w:r>
          </w:p>
          <w:p w14:paraId="67053576" w14:textId="7440D638" w:rsidR="000F5FFE" w:rsidRPr="003826C8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 xml:space="preserve">Section </w:t>
            </w:r>
            <w:r w:rsidRPr="00B90438">
              <w:rPr>
                <w:rFonts w:ascii="Verdana" w:hAnsi="Verdana" w:cstheme="majorHAnsi"/>
                <w:sz w:val="16"/>
                <w:szCs w:val="16"/>
              </w:rPr>
              <w:t xml:space="preserve">165 - </w:t>
            </w:r>
            <w:r w:rsidRPr="000F5FFE">
              <w:rPr>
                <w:rFonts w:ascii="Verdana" w:hAnsi="Verdana" w:cstheme="majorHAnsi"/>
                <w:sz w:val="16"/>
                <w:szCs w:val="16"/>
              </w:rPr>
              <w:t>inadequately supervise children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at all </w:t>
            </w:r>
            <w:proofErr w:type="gramStart"/>
            <w:r>
              <w:rPr>
                <w:rFonts w:ascii="Verdana" w:hAnsi="Verdana" w:cstheme="majorHAnsi"/>
                <w:sz w:val="16"/>
                <w:szCs w:val="16"/>
              </w:rPr>
              <w:t>times</w:t>
            </w:r>
            <w:proofErr w:type="gramEnd"/>
          </w:p>
          <w:p w14:paraId="4DE0E102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07400">
              <w:rPr>
                <w:rFonts w:ascii="Verdana" w:hAnsi="Verdana" w:cstheme="majorHAnsi"/>
                <w:sz w:val="16"/>
                <w:szCs w:val="16"/>
              </w:rPr>
              <w:t xml:space="preserve">Section 167 – </w:t>
            </w:r>
            <w:r w:rsidRPr="00B90438">
              <w:rPr>
                <w:rFonts w:ascii="Verdana" w:hAnsi="Verdana" w:cstheme="majorHAnsi"/>
                <w:sz w:val="16"/>
                <w:szCs w:val="16"/>
              </w:rPr>
              <w:t xml:space="preserve">protect children from harm and hazards likely to cause </w:t>
            </w:r>
            <w:proofErr w:type="gramStart"/>
            <w:r w:rsidRPr="00B90438">
              <w:rPr>
                <w:rFonts w:ascii="Verdana" w:hAnsi="Verdana" w:cstheme="majorHAnsi"/>
                <w:sz w:val="16"/>
                <w:szCs w:val="16"/>
              </w:rPr>
              <w:t>injury</w:t>
            </w:r>
            <w:proofErr w:type="gramEnd"/>
          </w:p>
          <w:p w14:paraId="4724EE35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ind w:left="37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02E71">
              <w:rPr>
                <w:rFonts w:ascii="Verdana" w:hAnsi="Verdana" w:cstheme="majorHAnsi"/>
                <w:sz w:val="16"/>
                <w:szCs w:val="16"/>
              </w:rPr>
              <w:t xml:space="preserve">Section 168 – delivery of educational program not based on an approved learning </w:t>
            </w:r>
            <w:proofErr w:type="gramStart"/>
            <w:r w:rsidRPr="00D02E71">
              <w:rPr>
                <w:rFonts w:ascii="Verdana" w:hAnsi="Verdana" w:cstheme="majorHAnsi"/>
                <w:sz w:val="16"/>
                <w:szCs w:val="16"/>
              </w:rPr>
              <w:t>framework</w:t>
            </w:r>
            <w:proofErr w:type="gramEnd"/>
          </w:p>
          <w:p w14:paraId="6ED330FB" w14:textId="77777777" w:rsidR="000F5FFE" w:rsidRPr="00707B84" w:rsidRDefault="000F5FFE" w:rsidP="00624A4D">
            <w:pPr>
              <w:pStyle w:val="ListParagraph"/>
              <w:numPr>
                <w:ilvl w:val="0"/>
                <w:numId w:val="21"/>
              </w:numPr>
              <w:ind w:left="37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07B84">
              <w:rPr>
                <w:rFonts w:ascii="Verdana" w:hAnsi="Verdana" w:cstheme="majorHAnsi"/>
                <w:sz w:val="16"/>
                <w:szCs w:val="16"/>
              </w:rPr>
              <w:t xml:space="preserve">Section 172 - failure to display prescribed </w:t>
            </w:r>
            <w:proofErr w:type="gramStart"/>
            <w:r w:rsidRPr="00707B84">
              <w:rPr>
                <w:rFonts w:ascii="Verdana" w:hAnsi="Verdana" w:cstheme="majorHAnsi"/>
                <w:sz w:val="16"/>
                <w:szCs w:val="16"/>
              </w:rPr>
              <w:t>information</w:t>
            </w:r>
            <w:proofErr w:type="gramEnd"/>
          </w:p>
          <w:p w14:paraId="32D7C822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90438">
              <w:rPr>
                <w:rFonts w:ascii="Verdana" w:hAnsi="Verdana" w:cstheme="majorHAnsi"/>
                <w:sz w:val="16"/>
                <w:szCs w:val="16"/>
              </w:rPr>
              <w:t xml:space="preserve">Section 175(1) </w:t>
            </w: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failure to keep enrolment and other prescribed </w:t>
            </w:r>
            <w:proofErr w:type="gramStart"/>
            <w:r w:rsidRPr="000F5FFE">
              <w:rPr>
                <w:rFonts w:ascii="Verdana" w:hAnsi="Verdana" w:cstheme="majorHAnsi"/>
                <w:sz w:val="16"/>
                <w:szCs w:val="16"/>
              </w:rPr>
              <w:t>documents</w:t>
            </w:r>
            <w:proofErr w:type="gramEnd"/>
          </w:p>
          <w:p w14:paraId="3C86724D" w14:textId="251F0A38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46E6A">
              <w:rPr>
                <w:rFonts w:ascii="Verdana" w:hAnsi="Verdana" w:cstheme="majorHAnsi"/>
                <w:sz w:val="16"/>
                <w:szCs w:val="16"/>
              </w:rPr>
              <w:t>Section 269 – failure to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346E6A">
              <w:rPr>
                <w:rFonts w:ascii="Verdana" w:hAnsi="Verdana" w:cstheme="majorHAnsi"/>
                <w:sz w:val="16"/>
                <w:szCs w:val="16"/>
              </w:rPr>
              <w:t>include the required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346E6A">
              <w:rPr>
                <w:rFonts w:ascii="Verdana" w:hAnsi="Verdana" w:cstheme="majorHAnsi"/>
                <w:sz w:val="16"/>
                <w:szCs w:val="16"/>
              </w:rPr>
              <w:t>information in the register of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346E6A">
              <w:rPr>
                <w:rFonts w:ascii="Verdana" w:hAnsi="Verdana" w:cstheme="majorHAnsi"/>
                <w:sz w:val="16"/>
                <w:szCs w:val="16"/>
              </w:rPr>
              <w:t xml:space="preserve">family day care </w:t>
            </w:r>
            <w:proofErr w:type="gramStart"/>
            <w:r w:rsidRPr="00346E6A">
              <w:rPr>
                <w:rFonts w:ascii="Verdana" w:hAnsi="Verdana" w:cstheme="majorHAnsi"/>
                <w:sz w:val="16"/>
                <w:szCs w:val="16"/>
              </w:rPr>
              <w:t>educators</w:t>
            </w:r>
            <w:proofErr w:type="gramEnd"/>
          </w:p>
          <w:p w14:paraId="0CDBC559" w14:textId="77777777" w:rsidR="000F5FFE" w:rsidRPr="00707B84" w:rsidRDefault="000F5FFE" w:rsidP="00624A4D">
            <w:pPr>
              <w:pStyle w:val="ListParagraph"/>
              <w:numPr>
                <w:ilvl w:val="0"/>
                <w:numId w:val="21"/>
              </w:numPr>
              <w:ind w:left="383" w:hanging="2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07B84">
              <w:rPr>
                <w:rFonts w:ascii="Verdana" w:hAnsi="Verdana" w:cstheme="majorHAnsi"/>
                <w:sz w:val="16"/>
                <w:szCs w:val="16"/>
              </w:rPr>
              <w:t xml:space="preserve">Regulation 80 – weekly menu not </w:t>
            </w:r>
            <w:proofErr w:type="gramStart"/>
            <w:r w:rsidRPr="00707B84">
              <w:rPr>
                <w:rFonts w:ascii="Verdana" w:hAnsi="Verdana" w:cstheme="majorHAnsi"/>
                <w:sz w:val="16"/>
                <w:szCs w:val="16"/>
              </w:rPr>
              <w:t>displayed</w:t>
            </w:r>
            <w:proofErr w:type="gramEnd"/>
          </w:p>
          <w:p w14:paraId="662EA4D9" w14:textId="77777777" w:rsidR="000F5FFE" w:rsidRPr="00707B84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3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07B84">
              <w:rPr>
                <w:rFonts w:ascii="Verdana" w:hAnsi="Verdana" w:cstheme="majorHAnsi"/>
                <w:sz w:val="16"/>
                <w:szCs w:val="16"/>
              </w:rPr>
              <w:t>Regulation 97 – emergency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707B84">
              <w:rPr>
                <w:rFonts w:ascii="Verdana" w:hAnsi="Verdana" w:cstheme="majorHAnsi"/>
                <w:sz w:val="16"/>
                <w:szCs w:val="16"/>
              </w:rPr>
              <w:t>and evacuation procedures</w:t>
            </w:r>
          </w:p>
          <w:p w14:paraId="2676F78B" w14:textId="77777777" w:rsidR="000F5FFE" w:rsidRPr="00D02E71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37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02E71">
              <w:rPr>
                <w:rFonts w:ascii="Verdana" w:hAnsi="Verdana" w:cstheme="majorHAnsi"/>
                <w:sz w:val="16"/>
                <w:szCs w:val="16"/>
              </w:rPr>
              <w:t>Regulation 102 – authorisations for excursions</w:t>
            </w:r>
          </w:p>
          <w:p w14:paraId="3D0359C0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02E71">
              <w:rPr>
                <w:rFonts w:ascii="Verdana" w:hAnsi="Verdana" w:cstheme="majorHAnsi"/>
                <w:sz w:val="16"/>
                <w:szCs w:val="16"/>
              </w:rPr>
              <w:t xml:space="preserve">Regulation 104 – required </w:t>
            </w:r>
            <w:proofErr w:type="gramStart"/>
            <w:r w:rsidRPr="00D02E71">
              <w:rPr>
                <w:rFonts w:ascii="Verdana" w:hAnsi="Verdana" w:cstheme="majorHAnsi"/>
                <w:sz w:val="16"/>
                <w:szCs w:val="16"/>
              </w:rPr>
              <w:t>fencing</w:t>
            </w:r>
            <w:proofErr w:type="gramEnd"/>
          </w:p>
          <w:p w14:paraId="4496F4D0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07B84">
              <w:rPr>
                <w:rFonts w:ascii="Verdana" w:hAnsi="Verdana" w:cstheme="majorHAnsi"/>
                <w:sz w:val="16"/>
                <w:szCs w:val="16"/>
              </w:rPr>
              <w:t>Regulation 110 – ventilation and natural light</w:t>
            </w:r>
          </w:p>
          <w:p w14:paraId="6E3AB623" w14:textId="688BB7DC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Regulation 117 - glazed area not compliant</w:t>
            </w:r>
          </w:p>
          <w:p w14:paraId="5D6A501A" w14:textId="1B258643" w:rsidR="000F5FFE" w:rsidRPr="00D02E71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 xml:space="preserve">Regulation 144 - family day care </w:t>
            </w:r>
            <w:proofErr w:type="gramStart"/>
            <w:r>
              <w:rPr>
                <w:rFonts w:ascii="Verdana" w:hAnsi="Verdana" w:cstheme="majorHAnsi"/>
                <w:sz w:val="16"/>
                <w:szCs w:val="16"/>
              </w:rPr>
              <w:t>assistant  approved</w:t>
            </w:r>
            <w:proofErr w:type="gramEnd"/>
            <w:r>
              <w:rPr>
                <w:rFonts w:ascii="Verdana" w:hAnsi="Verdana" w:cstheme="majorHAnsi"/>
                <w:sz w:val="16"/>
                <w:szCs w:val="16"/>
              </w:rPr>
              <w:t xml:space="preserve"> outside prescribed circumstances</w:t>
            </w:r>
          </w:p>
          <w:p w14:paraId="528FEB28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02E71">
              <w:rPr>
                <w:rFonts w:ascii="Verdana" w:hAnsi="Verdana" w:cstheme="majorHAnsi"/>
                <w:sz w:val="16"/>
                <w:szCs w:val="16"/>
              </w:rPr>
              <w:t>Regulation 154 – record of staff at family day care service</w:t>
            </w:r>
          </w:p>
          <w:p w14:paraId="763D4514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 xml:space="preserve">Regulation 160 – child enrolment records did not include prescribed </w:t>
            </w:r>
            <w:proofErr w:type="gramStart"/>
            <w:r>
              <w:rPr>
                <w:rFonts w:ascii="Verdana" w:hAnsi="Verdana" w:cstheme="majorHAnsi"/>
                <w:sz w:val="16"/>
                <w:szCs w:val="16"/>
              </w:rPr>
              <w:t>information</w:t>
            </w:r>
            <w:proofErr w:type="gramEnd"/>
          </w:p>
          <w:p w14:paraId="27901185" w14:textId="48468B4D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Regulation 170 -</w:t>
            </w:r>
            <w:r w:rsidRPr="00707B84">
              <w:rPr>
                <w:rFonts w:ascii="Verdana" w:hAnsi="Verdana" w:cstheme="majorHAnsi"/>
                <w:sz w:val="16"/>
                <w:szCs w:val="16"/>
              </w:rPr>
              <w:t xml:space="preserve"> failure to follow policy and </w:t>
            </w:r>
            <w:proofErr w:type="gramStart"/>
            <w:r w:rsidRPr="00707B84">
              <w:rPr>
                <w:rFonts w:ascii="Verdana" w:hAnsi="Verdana" w:cstheme="majorHAnsi"/>
                <w:sz w:val="16"/>
                <w:szCs w:val="16"/>
              </w:rPr>
              <w:t>procedures</w:t>
            </w:r>
            <w:proofErr w:type="gramEnd"/>
          </w:p>
          <w:p w14:paraId="5CFCDB87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Regulation 177 – prescribed enrolment and records and other documents not accurate</w:t>
            </w:r>
          </w:p>
          <w:p w14:paraId="6B7EBD6E" w14:textId="77777777" w:rsidR="000F5FFE" w:rsidRPr="00707B84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Regulation 183 – storage of records and other documents</w:t>
            </w:r>
          </w:p>
          <w:p w14:paraId="78361AAC" w14:textId="77777777" w:rsidR="000F5FFE" w:rsidRPr="00CA1A2F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EAA201C" w14:textId="77777777" w:rsidR="000F5FFE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7 October 2022</w:t>
            </w:r>
          </w:p>
        </w:tc>
        <w:tc>
          <w:tcPr>
            <w:tcW w:w="1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F9EB41A" w14:textId="5B6C22E1" w:rsidR="000F5FFE" w:rsidRPr="00832F6C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color w:val="000000"/>
                <w:sz w:val="16"/>
                <w:szCs w:val="16"/>
              </w:rPr>
              <w:t>Issue of compliance notice under section 177</w:t>
            </w:r>
          </w:p>
        </w:tc>
      </w:tr>
      <w:tr w:rsidR="006C5879" w:rsidRPr="005617EC" w14:paraId="471CA5BE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3B27746C" w14:textId="77777777" w:rsidR="006C5879" w:rsidRPr="007D084C" w:rsidRDefault="006C5879" w:rsidP="002003A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7D084C">
              <w:rPr>
                <w:rFonts w:ascii="Verdana" w:hAnsi="Verdana" w:cstheme="majorHAnsi"/>
                <w:sz w:val="16"/>
                <w:szCs w:val="16"/>
                <w:lang w:val="en-AU"/>
              </w:rPr>
              <w:t>Smiles Family Day Care</w:t>
            </w:r>
          </w:p>
          <w:p w14:paraId="73AA1DA3" w14:textId="77777777" w:rsidR="006C5879" w:rsidRPr="007D084C" w:rsidRDefault="006C5879" w:rsidP="002003A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7D084C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13 </w:t>
            </w:r>
            <w:proofErr w:type="spellStart"/>
            <w:r w:rsidRPr="007D084C">
              <w:rPr>
                <w:rFonts w:ascii="Verdana" w:hAnsi="Verdana" w:cstheme="majorHAnsi"/>
                <w:sz w:val="16"/>
                <w:szCs w:val="16"/>
                <w:lang w:val="en-AU"/>
              </w:rPr>
              <w:t>Twyford</w:t>
            </w:r>
            <w:proofErr w:type="spellEnd"/>
            <w:r w:rsidRPr="007D084C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Street</w:t>
            </w:r>
          </w:p>
          <w:p w14:paraId="603FDE37" w14:textId="77777777" w:rsidR="006C5879" w:rsidRPr="005617EC" w:rsidRDefault="006C5879" w:rsidP="002003AA">
            <w:pPr>
              <w:spacing w:after="0"/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7D084C">
              <w:rPr>
                <w:rFonts w:ascii="Verdana" w:hAnsi="Verdana" w:cstheme="majorHAnsi"/>
                <w:sz w:val="16"/>
                <w:szCs w:val="16"/>
                <w:lang w:val="en-AU"/>
              </w:rPr>
              <w:t>Fawkner 3060</w:t>
            </w:r>
          </w:p>
        </w:tc>
        <w:tc>
          <w:tcPr>
            <w:tcW w:w="1409" w:type="dxa"/>
            <w:shd w:val="clear" w:color="auto" w:fill="FFFFFF" w:themeFill="background1"/>
          </w:tcPr>
          <w:p w14:paraId="0D3CC252" w14:textId="77777777" w:rsidR="006C5879" w:rsidRPr="005617EC" w:rsidRDefault="006C5879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A6609">
              <w:rPr>
                <w:rFonts w:ascii="Verdana" w:hAnsi="Verdana" w:cstheme="majorHAnsi"/>
                <w:sz w:val="16"/>
                <w:szCs w:val="16"/>
              </w:rPr>
              <w:t>SE-40017919</w:t>
            </w:r>
          </w:p>
        </w:tc>
        <w:tc>
          <w:tcPr>
            <w:tcW w:w="1842" w:type="dxa"/>
            <w:shd w:val="clear" w:color="auto" w:fill="auto"/>
          </w:tcPr>
          <w:p w14:paraId="6EF76B33" w14:textId="77777777" w:rsidR="006C5879" w:rsidRPr="005617EC" w:rsidRDefault="006C5879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16BEC">
              <w:rPr>
                <w:rFonts w:ascii="Verdana" w:hAnsi="Verdana" w:cstheme="majorHAnsi"/>
                <w:sz w:val="16"/>
                <w:szCs w:val="16"/>
              </w:rPr>
              <w:t>Sajid Karim</w:t>
            </w:r>
          </w:p>
        </w:tc>
        <w:tc>
          <w:tcPr>
            <w:tcW w:w="1985" w:type="dxa"/>
            <w:gridSpan w:val="2"/>
            <w:shd w:val="clear" w:color="auto" w:fill="auto"/>
          </w:tcPr>
          <w:p w14:paraId="24D87233" w14:textId="77777777" w:rsidR="006C5879" w:rsidRPr="00834FD5" w:rsidRDefault="006C5879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834FD5">
              <w:rPr>
                <w:rFonts w:ascii="Verdana" w:hAnsi="Verdana" w:cstheme="majorHAnsi"/>
                <w:sz w:val="16"/>
                <w:szCs w:val="16"/>
              </w:rPr>
              <w:t>PR-40019691</w:t>
            </w:r>
          </w:p>
          <w:p w14:paraId="1EA1CCF2" w14:textId="77777777" w:rsidR="006C5879" w:rsidRPr="005617EC" w:rsidRDefault="006C5879" w:rsidP="002003A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843" w:type="dxa"/>
            <w:gridSpan w:val="3"/>
            <w:shd w:val="clear" w:color="auto" w:fill="auto"/>
          </w:tcPr>
          <w:p w14:paraId="40401F27" w14:textId="77777777" w:rsidR="006C5879" w:rsidRPr="005617EC" w:rsidRDefault="006C5879" w:rsidP="002003A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BA6609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298" w:type="dxa"/>
            <w:gridSpan w:val="2"/>
            <w:shd w:val="clear" w:color="auto" w:fill="auto"/>
          </w:tcPr>
          <w:p w14:paraId="76F800B1" w14:textId="77777777" w:rsidR="006C5879" w:rsidRDefault="006C5879" w:rsidP="002003A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64809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233F8B3A" w14:textId="77777777" w:rsidR="006C5879" w:rsidRPr="00D64809" w:rsidRDefault="006C5879" w:rsidP="002003A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  <w:p w14:paraId="57CCEC89" w14:textId="77777777" w:rsidR="006C5879" w:rsidRPr="00C82E1F" w:rsidRDefault="006C5879" w:rsidP="002003AA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64809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5" w:type="dxa"/>
            <w:gridSpan w:val="2"/>
            <w:shd w:val="clear" w:color="auto" w:fill="auto"/>
          </w:tcPr>
          <w:p w14:paraId="6B9B3403" w14:textId="77777777" w:rsidR="006C5879" w:rsidRPr="005617EC" w:rsidRDefault="006C5879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0 October 2022</w:t>
            </w:r>
          </w:p>
        </w:tc>
        <w:tc>
          <w:tcPr>
            <w:tcW w:w="1683" w:type="dxa"/>
            <w:shd w:val="clear" w:color="auto" w:fill="auto"/>
          </w:tcPr>
          <w:p w14:paraId="3C2734AD" w14:textId="77777777" w:rsidR="006C5879" w:rsidRPr="005617EC" w:rsidRDefault="006C5879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E5DFD">
              <w:rPr>
                <w:rFonts w:ascii="Verdana" w:hAnsi="Verdana" w:cstheme="majorHAnsi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D70D6E" w14:paraId="29412222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9C06E" w14:textId="77777777" w:rsidR="000F5FFE" w:rsidRDefault="000F5FFE" w:rsidP="00624A4D">
            <w:pPr>
              <w:rPr>
                <w:rFonts w:ascii="Verdana" w:hAnsi="Verdana" w:cstheme="majorBidi"/>
                <w:sz w:val="16"/>
                <w:szCs w:val="16"/>
              </w:rPr>
            </w:pPr>
            <w:r w:rsidRPr="39C1D4A0">
              <w:rPr>
                <w:rFonts w:ascii="Verdana" w:hAnsi="Verdana" w:cstheme="majorBidi"/>
                <w:sz w:val="16"/>
                <w:szCs w:val="16"/>
              </w:rPr>
              <w:t>Elysium OSHC - Mahogany Rise</w:t>
            </w:r>
          </w:p>
          <w:p w14:paraId="03180120" w14:textId="77777777" w:rsidR="000F5FFE" w:rsidRDefault="000F5FFE" w:rsidP="00624A4D">
            <w:pPr>
              <w:rPr>
                <w:rFonts w:ascii="Verdana" w:hAnsi="Verdana" w:cstheme="majorHAnsi"/>
                <w:sz w:val="16"/>
                <w:szCs w:val="16"/>
              </w:rPr>
            </w:pPr>
          </w:p>
          <w:p w14:paraId="4AEFCED7" w14:textId="77777777" w:rsidR="000F5FFE" w:rsidRPr="00257CA4" w:rsidRDefault="000F5FFE" w:rsidP="00624A4D">
            <w:pPr>
              <w:rPr>
                <w:rFonts w:ascii="Verdana" w:hAnsi="Verdana" w:cstheme="majorHAnsi"/>
                <w:sz w:val="16"/>
                <w:szCs w:val="16"/>
              </w:rPr>
            </w:pPr>
            <w:r w:rsidRPr="00257CA4">
              <w:rPr>
                <w:rFonts w:ascii="Verdana" w:hAnsi="Verdana" w:cstheme="majorHAnsi"/>
                <w:sz w:val="16"/>
                <w:szCs w:val="16"/>
              </w:rPr>
              <w:t>Mahogany Rise Primary School</w:t>
            </w:r>
          </w:p>
          <w:p w14:paraId="6CDEDA02" w14:textId="77777777" w:rsidR="000F5FFE" w:rsidRPr="00257CA4" w:rsidRDefault="000F5FFE" w:rsidP="00624A4D">
            <w:pPr>
              <w:rPr>
                <w:rFonts w:ascii="Verdana" w:hAnsi="Verdana" w:cstheme="majorHAnsi"/>
                <w:sz w:val="16"/>
                <w:szCs w:val="16"/>
              </w:rPr>
            </w:pPr>
            <w:r w:rsidRPr="00257CA4">
              <w:rPr>
                <w:rFonts w:ascii="Verdana" w:hAnsi="Verdana" w:cstheme="majorHAnsi"/>
                <w:sz w:val="16"/>
                <w:szCs w:val="16"/>
              </w:rPr>
              <w:t>Forster Avenue</w:t>
            </w:r>
          </w:p>
          <w:p w14:paraId="3C5E6FA5" w14:textId="77777777" w:rsidR="000F5FFE" w:rsidRPr="00257CA4" w:rsidRDefault="000F5FFE" w:rsidP="00624A4D">
            <w:pPr>
              <w:rPr>
                <w:rFonts w:ascii="Verdana" w:hAnsi="Verdana" w:cstheme="majorHAnsi"/>
                <w:sz w:val="16"/>
                <w:szCs w:val="16"/>
              </w:rPr>
            </w:pPr>
            <w:r w:rsidRPr="00257CA4">
              <w:rPr>
                <w:rFonts w:ascii="Verdana" w:hAnsi="Verdana" w:cstheme="majorHAnsi"/>
                <w:sz w:val="16"/>
                <w:szCs w:val="16"/>
              </w:rPr>
              <w:t>Frankston North 3200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EDDC98" w14:textId="77777777" w:rsidR="000F5FFE" w:rsidRPr="00257CA4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257CA4">
              <w:rPr>
                <w:rFonts w:ascii="Verdana" w:hAnsi="Verdana" w:cstheme="majorHAnsi"/>
                <w:sz w:val="16"/>
                <w:szCs w:val="16"/>
              </w:rPr>
              <w:t>SE-40014989</w:t>
            </w:r>
          </w:p>
          <w:p w14:paraId="793469EA" w14:textId="77777777" w:rsidR="000F5FFE" w:rsidRPr="00D9627D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026C6" w14:textId="77777777" w:rsidR="000F5FFE" w:rsidRPr="00C1016E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C1016E">
              <w:rPr>
                <w:rFonts w:ascii="Verdana" w:hAnsi="Verdana" w:cstheme="majorHAnsi"/>
                <w:sz w:val="16"/>
                <w:szCs w:val="16"/>
              </w:rPr>
              <w:t>ELYSIUM BRANDS PTY. LTD.</w:t>
            </w:r>
          </w:p>
          <w:p w14:paraId="4E6C6201" w14:textId="77777777" w:rsidR="000F5FFE" w:rsidRPr="00AE38C4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8A5BE" w14:textId="77777777" w:rsidR="000F5FFE" w:rsidRPr="00AE38C4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2B85">
              <w:rPr>
                <w:rFonts w:ascii="Verdana" w:hAnsi="Verdana" w:cstheme="majorHAnsi"/>
                <w:sz w:val="16"/>
                <w:szCs w:val="16"/>
              </w:rPr>
              <w:t>PR-40017143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13FB3AA6" w14:textId="77777777" w:rsidR="000F5FFE" w:rsidRPr="00D70D6E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C8411D">
              <w:rPr>
                <w:rFonts w:ascii="Verdana" w:hAnsi="Verdana" w:cstheme="majorHAnsi"/>
                <w:sz w:val="16"/>
                <w:szCs w:val="16"/>
              </w:rPr>
              <w:t>Compliance Notice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2805B6DE" w14:textId="14EE7246" w:rsidR="000F5FFE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>Due to non-compliance with the National Law and National Regulations</w:t>
            </w:r>
            <w:r w:rsidRPr="00CA1A2F">
              <w:rPr>
                <w:rFonts w:ascii="Verdana" w:hAnsi="Verdana" w:cstheme="majorHAnsi"/>
                <w:sz w:val="16"/>
                <w:szCs w:val="16"/>
              </w:rPr>
              <w:t>:</w:t>
            </w:r>
          </w:p>
          <w:p w14:paraId="7E451DD7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26390">
              <w:rPr>
                <w:rFonts w:ascii="Verdana" w:hAnsi="Verdana" w:cstheme="majorHAnsi"/>
                <w:sz w:val="16"/>
                <w:szCs w:val="16"/>
              </w:rPr>
              <w:t>Section 162A</w:t>
            </w:r>
            <w:r>
              <w:t xml:space="preserve"> - </w:t>
            </w:r>
            <w:r w:rsidRPr="003D7C43">
              <w:rPr>
                <w:rFonts w:ascii="Verdana" w:hAnsi="Verdana" w:cstheme="majorHAnsi"/>
                <w:sz w:val="16"/>
                <w:szCs w:val="16"/>
              </w:rPr>
              <w:t>person in day-to-day charge of the service had not successfully completed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3D7C43">
              <w:rPr>
                <w:rFonts w:ascii="Verdana" w:hAnsi="Verdana" w:cstheme="majorHAnsi"/>
                <w:sz w:val="16"/>
                <w:szCs w:val="16"/>
              </w:rPr>
              <w:t xml:space="preserve">child protection </w:t>
            </w:r>
            <w:proofErr w:type="gramStart"/>
            <w:r w:rsidRPr="003D7C43">
              <w:rPr>
                <w:rFonts w:ascii="Verdana" w:hAnsi="Verdana" w:cstheme="majorHAnsi"/>
                <w:sz w:val="16"/>
                <w:szCs w:val="16"/>
              </w:rPr>
              <w:t>training</w:t>
            </w:r>
            <w:proofErr w:type="gramEnd"/>
          </w:p>
          <w:p w14:paraId="3C96ADFA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877F4">
              <w:rPr>
                <w:rFonts w:ascii="Verdana" w:hAnsi="Verdana" w:cstheme="majorHAnsi"/>
                <w:sz w:val="16"/>
                <w:szCs w:val="16"/>
              </w:rPr>
              <w:t>Section 167</w:t>
            </w:r>
            <w:r w:rsidRPr="00323829">
              <w:rPr>
                <w:rFonts w:ascii="Verdana" w:hAnsi="Verdana" w:cstheme="majorHAnsi"/>
                <w:sz w:val="16"/>
                <w:szCs w:val="16"/>
              </w:rPr>
              <w:t xml:space="preserve"> - </w:t>
            </w:r>
            <w:r w:rsidRPr="00A877F4">
              <w:rPr>
                <w:rFonts w:ascii="Verdana" w:hAnsi="Verdana" w:cstheme="majorHAnsi"/>
                <w:sz w:val="16"/>
                <w:szCs w:val="16"/>
              </w:rPr>
              <w:t>protection of children from harm and hazards</w:t>
            </w:r>
          </w:p>
          <w:p w14:paraId="7B9D26CF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7335F">
              <w:rPr>
                <w:rFonts w:ascii="Verdana" w:hAnsi="Verdana" w:cstheme="majorHAnsi"/>
                <w:sz w:val="16"/>
                <w:szCs w:val="16"/>
              </w:rPr>
              <w:t>Section 169(2) – educator did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not have required </w:t>
            </w:r>
            <w:proofErr w:type="gramStart"/>
            <w:r>
              <w:rPr>
                <w:rFonts w:ascii="Verdana" w:hAnsi="Verdana" w:cstheme="majorHAnsi"/>
                <w:sz w:val="16"/>
                <w:szCs w:val="16"/>
              </w:rPr>
              <w:t>qualification</w:t>
            </w:r>
            <w:proofErr w:type="gramEnd"/>
          </w:p>
          <w:p w14:paraId="56E6CEFB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368E0">
              <w:rPr>
                <w:rFonts w:ascii="Verdana" w:hAnsi="Verdana" w:cstheme="majorHAnsi"/>
                <w:sz w:val="16"/>
                <w:szCs w:val="16"/>
              </w:rPr>
              <w:t>Regulation 97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– emergency and evacuation procedures</w:t>
            </w:r>
          </w:p>
          <w:p w14:paraId="6F9F4FB8" w14:textId="77777777" w:rsidR="000F5FFE" w:rsidRPr="007C673D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Bidi"/>
                <w:sz w:val="16"/>
                <w:szCs w:val="16"/>
              </w:rPr>
            </w:pPr>
            <w:r w:rsidRPr="006600AF">
              <w:rPr>
                <w:rFonts w:ascii="Verdana" w:hAnsi="Verdana" w:cstheme="majorBidi"/>
                <w:sz w:val="16"/>
                <w:szCs w:val="16"/>
              </w:rPr>
              <w:t xml:space="preserve">Regulation 103 - premises, furniture, and equipment to be safe, clean and in good </w:t>
            </w:r>
            <w:proofErr w:type="gramStart"/>
            <w:r w:rsidRPr="006600AF">
              <w:rPr>
                <w:rFonts w:ascii="Verdana" w:hAnsi="Verdana" w:cstheme="majorBidi"/>
                <w:sz w:val="16"/>
                <w:szCs w:val="16"/>
              </w:rPr>
              <w:t>repair</w:t>
            </w:r>
            <w:proofErr w:type="gramEnd"/>
          </w:p>
          <w:p w14:paraId="4DC22C32" w14:textId="53197320" w:rsidR="000F5FFE" w:rsidRPr="00564EE2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Bidi"/>
                <w:sz w:val="16"/>
                <w:szCs w:val="16"/>
              </w:rPr>
            </w:pPr>
            <w:r w:rsidRPr="28EF9B72">
              <w:rPr>
                <w:rFonts w:ascii="Verdana" w:hAnsi="Verdana" w:cstheme="majorBidi"/>
                <w:sz w:val="16"/>
                <w:szCs w:val="16"/>
              </w:rPr>
              <w:t>Regulation 117A –</w:t>
            </w:r>
            <w:r>
              <w:rPr>
                <w:rFonts w:ascii="Verdana" w:hAnsi="Verdana" w:cstheme="majorBidi"/>
                <w:sz w:val="16"/>
                <w:szCs w:val="16"/>
              </w:rPr>
              <w:t xml:space="preserve"> </w:t>
            </w:r>
            <w:r w:rsidRPr="28EF9B72">
              <w:rPr>
                <w:rFonts w:ascii="Verdana" w:hAnsi="Verdana" w:cstheme="majorBidi"/>
                <w:sz w:val="16"/>
                <w:szCs w:val="16"/>
              </w:rPr>
              <w:t xml:space="preserve">person in day-to-day charge had not consented to placement in </w:t>
            </w:r>
            <w:proofErr w:type="gramStart"/>
            <w:r w:rsidRPr="28EF9B72">
              <w:rPr>
                <w:rFonts w:ascii="Verdana" w:hAnsi="Verdana" w:cstheme="majorBidi"/>
                <w:sz w:val="16"/>
                <w:szCs w:val="16"/>
              </w:rPr>
              <w:t>writing</w:t>
            </w:r>
            <w:proofErr w:type="gramEnd"/>
          </w:p>
          <w:p w14:paraId="2D2658CD" w14:textId="77777777" w:rsidR="000F5FFE" w:rsidRPr="00D70D6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E960EF">
              <w:rPr>
                <w:rFonts w:ascii="Verdana" w:hAnsi="Verdana" w:cstheme="majorHAnsi"/>
                <w:sz w:val="16"/>
                <w:szCs w:val="16"/>
              </w:rPr>
              <w:t xml:space="preserve">Regulation 145 – staff records were not kept </w:t>
            </w:r>
            <w:r>
              <w:rPr>
                <w:rFonts w:ascii="Verdana" w:hAnsi="Verdana" w:cstheme="majorHAnsi"/>
                <w:sz w:val="16"/>
                <w:szCs w:val="16"/>
              </w:rPr>
              <w:t>up to date</w:t>
            </w:r>
          </w:p>
        </w:tc>
        <w:tc>
          <w:tcPr>
            <w:tcW w:w="1653" w:type="dxa"/>
            <w:gridSpan w:val="2"/>
            <w:shd w:val="clear" w:color="auto" w:fill="auto"/>
          </w:tcPr>
          <w:p w14:paraId="332973C2" w14:textId="77777777" w:rsidR="000F5FFE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1 October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4574B499" w14:textId="3AD60D4E" w:rsidR="000F5FFE" w:rsidRPr="00D70D6E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832F6C">
              <w:rPr>
                <w:rFonts w:ascii="Verdana" w:hAnsi="Verdana" w:cstheme="majorHAnsi"/>
                <w:color w:val="000000"/>
                <w:sz w:val="16"/>
                <w:szCs w:val="16"/>
              </w:rPr>
              <w:t>Issue of</w:t>
            </w: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 xml:space="preserve"> </w:t>
            </w:r>
            <w:r w:rsidRPr="00832F6C">
              <w:rPr>
                <w:rFonts w:ascii="Verdana" w:hAnsi="Verdana" w:cstheme="majorHAnsi"/>
                <w:color w:val="000000"/>
                <w:sz w:val="16"/>
                <w:szCs w:val="16"/>
              </w:rPr>
              <w:t>compliance notice</w:t>
            </w: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 xml:space="preserve"> under section 177</w:t>
            </w:r>
          </w:p>
        </w:tc>
      </w:tr>
      <w:tr w:rsidR="000F5FFE" w:rsidRPr="003E5DFD" w14:paraId="008216E1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2A754763" w14:textId="77777777" w:rsidR="00D3783E" w:rsidRDefault="00D3783E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  <w:lang w:val="en-AU"/>
              </w:rPr>
              <w:t>Wyndham Early Learning Family Day Care</w:t>
            </w:r>
          </w:p>
          <w:p w14:paraId="1E1F9693" w14:textId="77777777" w:rsidR="00D3783E" w:rsidRDefault="00D3783E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  <w:lang w:val="en-AU"/>
              </w:rPr>
              <w:t>16 District Ave</w:t>
            </w:r>
          </w:p>
          <w:p w14:paraId="7040721C" w14:textId="2C9EC789" w:rsidR="000F5FFE" w:rsidRPr="007D084C" w:rsidRDefault="000F5FFE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>Werribee 3030</w:t>
            </w:r>
          </w:p>
        </w:tc>
        <w:tc>
          <w:tcPr>
            <w:tcW w:w="1409" w:type="dxa"/>
            <w:shd w:val="clear" w:color="auto" w:fill="FFFFFF" w:themeFill="background1"/>
          </w:tcPr>
          <w:p w14:paraId="73669182" w14:textId="77777777" w:rsidR="00D3783E" w:rsidRPr="00BA6609" w:rsidRDefault="00D3783E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SE-00013889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40E91373" w14:textId="7F030AC7" w:rsidR="00D3783E" w:rsidRPr="00016BEC" w:rsidRDefault="000F5FFE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WYNDHAM EARLY LEARNING FAMILY DAY CARE PTY. LTD.</w:t>
            </w:r>
          </w:p>
        </w:tc>
        <w:tc>
          <w:tcPr>
            <w:tcW w:w="1971" w:type="dxa"/>
            <w:shd w:val="clear" w:color="auto" w:fill="auto"/>
          </w:tcPr>
          <w:p w14:paraId="489BF9EB" w14:textId="77777777" w:rsidR="00D3783E" w:rsidRPr="00834FD5" w:rsidRDefault="00D3783E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PR-40001037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22CF8FBA" w14:textId="77777777" w:rsidR="00D3783E" w:rsidRPr="00BA6609" w:rsidRDefault="00D3783E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color w:val="000000"/>
                <w:sz w:val="16"/>
                <w:szCs w:val="16"/>
              </w:rPr>
              <w:t>Emergency Action Notice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16CEE729" w14:textId="77777777" w:rsid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Due to non-compliance with the National Law and National Regulations: </w:t>
            </w:r>
          </w:p>
          <w:p w14:paraId="46135363" w14:textId="75CC6ADA" w:rsidR="00D3783E" w:rsidRPr="000F5FFE" w:rsidRDefault="00D3783E" w:rsidP="000F5FFE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Section 103A – provision of education and care from a place that is not a family day care service or </w:t>
            </w:r>
            <w:proofErr w:type="gramStart"/>
            <w:r w:rsidRPr="000F5FFE">
              <w:rPr>
                <w:rFonts w:ascii="Verdana" w:hAnsi="Verdana" w:cstheme="majorHAnsi"/>
                <w:sz w:val="16"/>
                <w:szCs w:val="16"/>
              </w:rPr>
              <w:t>venue</w:t>
            </w:r>
            <w:proofErr w:type="gramEnd"/>
          </w:p>
          <w:p w14:paraId="6E72D467" w14:textId="77777777" w:rsidR="00D3783E" w:rsidRPr="00D64809" w:rsidRDefault="00D3783E" w:rsidP="003B0B38">
            <w:pPr>
              <w:pStyle w:val="ListParagraph"/>
              <w:numPr>
                <w:ilvl w:val="0"/>
                <w:numId w:val="21"/>
              </w:numPr>
              <w:spacing w:after="0"/>
              <w:ind w:left="37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Regulation 108 – no available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outdoor  space</w:t>
            </w:r>
            <w:proofErr w:type="gramEnd"/>
          </w:p>
        </w:tc>
        <w:tc>
          <w:tcPr>
            <w:tcW w:w="1673" w:type="dxa"/>
            <w:gridSpan w:val="3"/>
            <w:shd w:val="clear" w:color="auto" w:fill="auto"/>
          </w:tcPr>
          <w:p w14:paraId="464B72A5" w14:textId="77777777" w:rsidR="00D3783E" w:rsidRDefault="00D3783E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1 October 2022</w:t>
            </w:r>
          </w:p>
        </w:tc>
        <w:tc>
          <w:tcPr>
            <w:tcW w:w="1683" w:type="dxa"/>
            <w:shd w:val="clear" w:color="auto" w:fill="auto"/>
          </w:tcPr>
          <w:p w14:paraId="69830B3D" w14:textId="77777777" w:rsidR="000F5FFE" w:rsidRP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>Issue of</w:t>
            </w:r>
          </w:p>
          <w:p w14:paraId="63532529" w14:textId="77777777" w:rsidR="000F5FFE" w:rsidRP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>emergency action</w:t>
            </w:r>
          </w:p>
          <w:p w14:paraId="07C5755B" w14:textId="77777777" w:rsidR="000F5FFE" w:rsidRP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>notice under</w:t>
            </w:r>
          </w:p>
          <w:p w14:paraId="577A0E43" w14:textId="3D33E745" w:rsidR="00D3783E" w:rsidRPr="003E5DFD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>section 179</w:t>
            </w:r>
          </w:p>
        </w:tc>
      </w:tr>
      <w:tr w:rsidR="000F5FFE" w:rsidRPr="003E5DFD" w14:paraId="34309859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19B476DB" w14:textId="2A1B50E8" w:rsidR="00D3783E" w:rsidRDefault="000F5FFE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100591">
              <w:rPr>
                <w:rFonts w:ascii="Verdana" w:hAnsi="Verdana" w:cstheme="majorHAnsi"/>
                <w:sz w:val="16"/>
                <w:szCs w:val="16"/>
                <w:lang w:val="en-AU"/>
              </w:rPr>
              <w:t>Kids N' Play Family Day Care</w:t>
            </w:r>
          </w:p>
          <w:p w14:paraId="3B405D1E" w14:textId="77777777" w:rsidR="00D3783E" w:rsidRDefault="00D3783E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100591">
              <w:rPr>
                <w:rFonts w:ascii="Verdana" w:hAnsi="Verdana" w:cstheme="majorHAnsi"/>
                <w:sz w:val="16"/>
                <w:szCs w:val="16"/>
                <w:lang w:val="en-AU"/>
              </w:rPr>
              <w:t>Level 5, 12 Clarke Street</w:t>
            </w:r>
          </w:p>
          <w:p w14:paraId="2F4117A9" w14:textId="5E6BD560" w:rsidR="00D3783E" w:rsidRPr="007D084C" w:rsidRDefault="000F5FFE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100591">
              <w:rPr>
                <w:rFonts w:ascii="Verdana" w:hAnsi="Verdana" w:cstheme="majorHAnsi"/>
                <w:sz w:val="16"/>
                <w:szCs w:val="16"/>
                <w:lang w:val="en-AU"/>
              </w:rPr>
              <w:t>Sunshine</w:t>
            </w:r>
            <w:r w:rsidR="00D3783E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20</w:t>
            </w:r>
          </w:p>
        </w:tc>
        <w:tc>
          <w:tcPr>
            <w:tcW w:w="1409" w:type="dxa"/>
            <w:shd w:val="clear" w:color="auto" w:fill="FFFFFF" w:themeFill="background1"/>
          </w:tcPr>
          <w:p w14:paraId="6F3582C3" w14:textId="77777777" w:rsidR="00D3783E" w:rsidRPr="00BA6609" w:rsidRDefault="00D3783E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00591">
              <w:rPr>
                <w:rFonts w:ascii="Verdana" w:hAnsi="Verdana" w:cstheme="majorHAnsi"/>
                <w:sz w:val="16"/>
                <w:szCs w:val="16"/>
              </w:rPr>
              <w:t>SE-40018649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72E660E8" w14:textId="1AC5747E" w:rsidR="00D3783E" w:rsidRPr="00016BEC" w:rsidRDefault="000F5FFE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00591">
              <w:rPr>
                <w:rFonts w:ascii="Verdana" w:hAnsi="Verdana" w:cstheme="majorHAnsi"/>
                <w:sz w:val="16"/>
                <w:szCs w:val="16"/>
              </w:rPr>
              <w:t>KIDS N' PLAY FAMILY DAY CARE PTY LTD</w:t>
            </w:r>
          </w:p>
        </w:tc>
        <w:tc>
          <w:tcPr>
            <w:tcW w:w="1971" w:type="dxa"/>
            <w:shd w:val="clear" w:color="auto" w:fill="auto"/>
          </w:tcPr>
          <w:p w14:paraId="0B209E0B" w14:textId="77777777" w:rsidR="00D3783E" w:rsidRPr="00834FD5" w:rsidRDefault="00D3783E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00591">
              <w:rPr>
                <w:rFonts w:ascii="Verdana" w:hAnsi="Verdana" w:cstheme="majorHAnsi"/>
                <w:sz w:val="16"/>
                <w:szCs w:val="16"/>
              </w:rPr>
              <w:t>PR-40019950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7D5BC5EA" w14:textId="77777777" w:rsidR="00D3783E" w:rsidRPr="00BA6609" w:rsidRDefault="00D3783E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BA6609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44C48B82" w14:textId="77777777" w:rsidR="00D3783E" w:rsidRPr="00100591" w:rsidRDefault="00D3783E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00591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4328CA7A" w14:textId="77777777" w:rsidR="00D3783E" w:rsidRPr="00100591" w:rsidRDefault="00D3783E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  <w:p w14:paraId="0EEC7268" w14:textId="77777777" w:rsidR="00D3783E" w:rsidRPr="00D64809" w:rsidRDefault="00D3783E" w:rsidP="003B0B38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100591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73" w:type="dxa"/>
            <w:gridSpan w:val="3"/>
            <w:shd w:val="clear" w:color="auto" w:fill="auto"/>
          </w:tcPr>
          <w:p w14:paraId="1FEDA938" w14:textId="77777777" w:rsidR="00D3783E" w:rsidRDefault="00D3783E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4 October 2022</w:t>
            </w:r>
          </w:p>
        </w:tc>
        <w:tc>
          <w:tcPr>
            <w:tcW w:w="1683" w:type="dxa"/>
            <w:shd w:val="clear" w:color="auto" w:fill="auto"/>
          </w:tcPr>
          <w:p w14:paraId="7B818DFA" w14:textId="77777777" w:rsidR="00D3783E" w:rsidRPr="003E5DFD" w:rsidRDefault="00D3783E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E5DFD">
              <w:rPr>
                <w:rFonts w:ascii="Verdana" w:hAnsi="Verdana" w:cstheme="majorHAnsi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9F2CBA" w14:paraId="0A1E261F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42F1FA34" w14:textId="77777777" w:rsidR="000F5FFE" w:rsidRDefault="000F5FFE" w:rsidP="00624A4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  <w:lang w:val="en-AU"/>
              </w:rPr>
              <w:t>Globe Talent Family Day Care Pty Ltd</w:t>
            </w:r>
          </w:p>
          <w:p w14:paraId="581862A6" w14:textId="77777777" w:rsidR="000F5FFE" w:rsidRPr="006D0717" w:rsidRDefault="000F5FFE" w:rsidP="00624A4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  <w:lang w:val="en-AU"/>
              </w:rPr>
              <w:t>19 Catania Ave</w:t>
            </w:r>
          </w:p>
          <w:p w14:paraId="3A8D5844" w14:textId="4D4CEE50" w:rsidR="000F5FFE" w:rsidRPr="009F2CBA" w:rsidRDefault="000F5FFE" w:rsidP="00624A4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  <w:lang w:val="en-AU"/>
              </w:rPr>
              <w:t>Point Cook 3030</w:t>
            </w:r>
          </w:p>
        </w:tc>
        <w:tc>
          <w:tcPr>
            <w:tcW w:w="1409" w:type="dxa"/>
            <w:shd w:val="clear" w:color="auto" w:fill="FFFFFF" w:themeFill="background1"/>
          </w:tcPr>
          <w:p w14:paraId="5B7FFA00" w14:textId="77777777" w:rsidR="000F5FFE" w:rsidRPr="009F2CBA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SE-40002329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57A6AEE9" w14:textId="77777777" w:rsidR="000F5FFE" w:rsidRPr="009F2CBA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Globe Talent Family Day Care Pty Ltd</w:t>
            </w:r>
          </w:p>
        </w:tc>
        <w:tc>
          <w:tcPr>
            <w:tcW w:w="1971" w:type="dxa"/>
            <w:shd w:val="clear" w:color="auto" w:fill="auto"/>
          </w:tcPr>
          <w:p w14:paraId="3091037A" w14:textId="77777777" w:rsidR="000F5FFE" w:rsidRDefault="000F5FFE" w:rsidP="00624A4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PR-40001446</w:t>
            </w:r>
          </w:p>
          <w:p w14:paraId="463F2933" w14:textId="77777777" w:rsidR="000F5FFE" w:rsidRPr="009F2CBA" w:rsidRDefault="000F5FFE" w:rsidP="00624A4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771" w:type="dxa"/>
            <w:gridSpan w:val="2"/>
            <w:shd w:val="clear" w:color="auto" w:fill="auto"/>
          </w:tcPr>
          <w:p w14:paraId="001C671E" w14:textId="77777777" w:rsidR="000F5FFE" w:rsidRPr="006D0717" w:rsidRDefault="000F5FFE" w:rsidP="00624A4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color w:val="000000"/>
                <w:sz w:val="16"/>
                <w:szCs w:val="16"/>
              </w:rPr>
              <w:t>Compliance</w:t>
            </w:r>
          </w:p>
          <w:p w14:paraId="5CAC985A" w14:textId="77777777" w:rsidR="000F5FFE" w:rsidRPr="00FB28AB" w:rsidRDefault="000F5FFE" w:rsidP="00624A4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color w:val="000000"/>
                <w:sz w:val="16"/>
                <w:szCs w:val="16"/>
              </w:rPr>
              <w:t>Notice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51E277F2" w14:textId="77777777" w:rsid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Due to non-compliance with the National Law and National Regulations: </w:t>
            </w:r>
          </w:p>
          <w:p w14:paraId="77BE54F5" w14:textId="7B8FACBB" w:rsidR="000F5FFE" w:rsidRPr="00AE05BC" w:rsidRDefault="000F5FFE" w:rsidP="00624A4D">
            <w:pPr>
              <w:spacing w:after="0"/>
              <w:ind w:left="355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E05BC">
              <w:rPr>
                <w:rFonts w:ascii="Verdana" w:hAnsi="Verdana" w:cstheme="majorHAnsi"/>
                <w:sz w:val="16"/>
                <w:szCs w:val="16"/>
              </w:rPr>
              <w:t>•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ab/>
              <w:t>Section 51 - failure to adequately monitor and support family day care educators</w:t>
            </w:r>
          </w:p>
          <w:p w14:paraId="5BCE380F" w14:textId="77777777" w:rsidR="000F5FFE" w:rsidRDefault="000F5FFE" w:rsidP="00624A4D">
            <w:pPr>
              <w:spacing w:after="0"/>
              <w:ind w:left="355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E05BC">
              <w:rPr>
                <w:rFonts w:ascii="Verdana" w:hAnsi="Verdana" w:cstheme="majorHAnsi"/>
                <w:sz w:val="16"/>
                <w:szCs w:val="16"/>
              </w:rPr>
              <w:t>•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ab/>
              <w:t xml:space="preserve">Section 167 – 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failure to ensure 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>protection of children from harm and hazards</w:t>
            </w:r>
          </w:p>
          <w:p w14:paraId="1149776F" w14:textId="77777777" w:rsidR="000F5FFE" w:rsidRPr="006D0717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Section 174 – failure to notify certain information to Regulatory Authority</w:t>
            </w:r>
          </w:p>
          <w:p w14:paraId="4A77AAF3" w14:textId="726E9AC8" w:rsidR="000F5FFE" w:rsidRPr="006D0717" w:rsidRDefault="000F5FFE" w:rsidP="00624A4D">
            <w:pPr>
              <w:pStyle w:val="ListParagraph"/>
              <w:numPr>
                <w:ilvl w:val="1"/>
                <w:numId w:val="21"/>
              </w:numPr>
              <w:spacing w:after="0"/>
              <w:ind w:left="376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Section 175(1) </w:t>
            </w:r>
            <w:r>
              <w:rPr>
                <w:rFonts w:ascii="Verdana" w:hAnsi="Verdana" w:cstheme="majorHAnsi"/>
                <w:sz w:val="16"/>
                <w:szCs w:val="16"/>
              </w:rPr>
              <w:t>-</w:t>
            </w:r>
            <w:r>
              <w:t xml:space="preserve"> </w:t>
            </w: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failure to keep enrolment and other prescribed </w:t>
            </w:r>
            <w:proofErr w:type="gramStart"/>
            <w:r w:rsidRPr="000F5FFE">
              <w:rPr>
                <w:rFonts w:ascii="Verdana" w:hAnsi="Verdana" w:cstheme="majorHAnsi"/>
                <w:sz w:val="16"/>
                <w:szCs w:val="16"/>
              </w:rPr>
              <w:t>documents</w:t>
            </w:r>
            <w:proofErr w:type="gramEnd"/>
          </w:p>
          <w:p w14:paraId="6BE60D02" w14:textId="3EB6E48F" w:rsidR="000F5FFE" w:rsidRDefault="000F5FFE" w:rsidP="00624A4D">
            <w:pPr>
              <w:pStyle w:val="ListParagraph"/>
              <w:numPr>
                <w:ilvl w:val="1"/>
                <w:numId w:val="21"/>
              </w:numPr>
              <w:spacing w:after="0"/>
              <w:ind w:left="376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Regulation 74 – </w:t>
            </w: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documenting of child assessments or evaluations for delivery of educational </w:t>
            </w:r>
            <w:proofErr w:type="gramStart"/>
            <w:r w:rsidRPr="000F5FFE">
              <w:rPr>
                <w:rFonts w:ascii="Verdana" w:hAnsi="Verdana" w:cstheme="majorHAnsi"/>
                <w:sz w:val="16"/>
                <w:szCs w:val="16"/>
              </w:rPr>
              <w:t>program</w:t>
            </w:r>
            <w:proofErr w:type="gramEnd"/>
          </w:p>
          <w:p w14:paraId="738DF2AB" w14:textId="77CA19E6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73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07B84">
              <w:rPr>
                <w:rFonts w:ascii="Verdana" w:hAnsi="Verdana" w:cstheme="majorHAnsi"/>
                <w:sz w:val="16"/>
                <w:szCs w:val="16"/>
              </w:rPr>
              <w:t xml:space="preserve">Regulation 97–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emergency and evacuation procedures </w:t>
            </w:r>
          </w:p>
          <w:p w14:paraId="27A38E85" w14:textId="77777777" w:rsid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Regulation 102C –</w:t>
            </w:r>
            <w:r>
              <w:t xml:space="preserve">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failure to conduct risk assessment for transporting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children</w:t>
            </w:r>
            <w:proofErr w:type="gramEnd"/>
          </w:p>
          <w:p w14:paraId="489F5CA8" w14:textId="4AF19531" w:rsidR="000F5FFE" w:rsidRPr="006D0717" w:rsidRDefault="000F5FFE" w:rsidP="00624A4D">
            <w:pPr>
              <w:pStyle w:val="ListParagraph"/>
              <w:numPr>
                <w:ilvl w:val="0"/>
                <w:numId w:val="21"/>
              </w:numPr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Regulation 102D –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authorisation for service to transport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children</w:t>
            </w:r>
            <w:proofErr w:type="gramEnd"/>
          </w:p>
          <w:p w14:paraId="24B278CB" w14:textId="1262644D" w:rsidR="000F5FFE" w:rsidRPr="006D0717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Regulation 117 -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>glazed area not compliant</w:t>
            </w:r>
          </w:p>
          <w:p w14:paraId="7BDB0E53" w14:textId="2D7904D0" w:rsidR="000F5FFE" w:rsidRPr="000F5FFE" w:rsidRDefault="000F5FFE" w:rsidP="00624A4D">
            <w:pPr>
              <w:pStyle w:val="ListParagraph"/>
              <w:numPr>
                <w:ilvl w:val="0"/>
                <w:numId w:val="21"/>
              </w:numPr>
              <w:spacing w:after="0"/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Regulation 160 – child enrolment records did not include prescribed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information</w:t>
            </w:r>
            <w:proofErr w:type="gramEnd"/>
          </w:p>
          <w:p w14:paraId="1DC171FA" w14:textId="77777777" w:rsidR="000F5FFE" w:rsidRPr="009F2CBA" w:rsidRDefault="000F5FFE" w:rsidP="00624A4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673" w:type="dxa"/>
            <w:gridSpan w:val="3"/>
            <w:shd w:val="clear" w:color="auto" w:fill="auto"/>
          </w:tcPr>
          <w:p w14:paraId="213E45FC" w14:textId="77777777" w:rsidR="000F5FFE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31 October 2022</w:t>
            </w:r>
          </w:p>
        </w:tc>
        <w:tc>
          <w:tcPr>
            <w:tcW w:w="1683" w:type="dxa"/>
            <w:shd w:val="clear" w:color="auto" w:fill="auto"/>
          </w:tcPr>
          <w:p w14:paraId="6D0F96EE" w14:textId="77777777" w:rsidR="000F5FFE" w:rsidRPr="009F2CBA" w:rsidRDefault="000F5FFE" w:rsidP="00624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color w:val="000000"/>
                <w:sz w:val="16"/>
                <w:szCs w:val="16"/>
              </w:rPr>
              <w:t>Issue of compliance notice under section 177</w:t>
            </w:r>
          </w:p>
        </w:tc>
      </w:tr>
      <w:tr w:rsidR="000F5FFE" w:rsidRPr="00E914C0" w14:paraId="30BD2DE8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2CA85F4C" w14:textId="77777777" w:rsidR="00103ED5" w:rsidRDefault="00103ED5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AB02F2">
              <w:rPr>
                <w:rFonts w:ascii="Verdana" w:hAnsi="Verdana" w:cstheme="majorHAnsi"/>
                <w:sz w:val="16"/>
                <w:szCs w:val="16"/>
                <w:lang w:val="en-AU"/>
              </w:rPr>
              <w:t>Adventure Kastle</w:t>
            </w:r>
          </w:p>
          <w:p w14:paraId="525CC252" w14:textId="77777777" w:rsidR="00103ED5" w:rsidRDefault="00103ED5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872B25">
              <w:rPr>
                <w:rFonts w:ascii="Verdana" w:hAnsi="Verdana" w:cstheme="majorHAnsi"/>
                <w:sz w:val="16"/>
                <w:szCs w:val="16"/>
                <w:lang w:val="en-AU"/>
              </w:rPr>
              <w:t>7 Elderberry St</w:t>
            </w:r>
          </w:p>
          <w:p w14:paraId="4B97AA37" w14:textId="594AF0E3" w:rsidR="00103ED5" w:rsidRPr="008D6765" w:rsidRDefault="000F5FFE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872B25">
              <w:rPr>
                <w:rFonts w:ascii="Verdana" w:hAnsi="Verdana" w:cstheme="majorHAnsi"/>
                <w:sz w:val="16"/>
                <w:szCs w:val="16"/>
                <w:lang w:val="en-AU"/>
              </w:rPr>
              <w:t>Craigieburn</w:t>
            </w:r>
            <w:r w:rsidR="00103ED5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64</w:t>
            </w:r>
          </w:p>
        </w:tc>
        <w:tc>
          <w:tcPr>
            <w:tcW w:w="1409" w:type="dxa"/>
            <w:shd w:val="clear" w:color="auto" w:fill="FFFFFF" w:themeFill="background1"/>
          </w:tcPr>
          <w:p w14:paraId="1469E570" w14:textId="77777777" w:rsidR="00103ED5" w:rsidRPr="007D04DD" w:rsidRDefault="00103ED5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FB28AB">
              <w:rPr>
                <w:rFonts w:ascii="Verdana" w:hAnsi="Verdana" w:cstheme="majorHAnsi"/>
                <w:sz w:val="16"/>
                <w:szCs w:val="16"/>
              </w:rPr>
              <w:t>SE-40018583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3D93AAEA" w14:textId="77777777" w:rsidR="00103ED5" w:rsidRPr="006114E8" w:rsidRDefault="00103ED5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proofErr w:type="spellStart"/>
            <w:r w:rsidRPr="00D23825">
              <w:rPr>
                <w:rFonts w:ascii="Verdana" w:hAnsi="Verdana" w:cstheme="majorHAnsi"/>
                <w:sz w:val="16"/>
                <w:szCs w:val="16"/>
              </w:rPr>
              <w:t>Veenu</w:t>
            </w:r>
            <w:proofErr w:type="spellEnd"/>
            <w:r w:rsidRPr="00D23825">
              <w:rPr>
                <w:rFonts w:ascii="Verdana" w:hAnsi="Verdana" w:cstheme="majorHAnsi"/>
                <w:sz w:val="16"/>
                <w:szCs w:val="16"/>
              </w:rPr>
              <w:t xml:space="preserve"> Bhatia</w:t>
            </w:r>
          </w:p>
        </w:tc>
        <w:tc>
          <w:tcPr>
            <w:tcW w:w="1971" w:type="dxa"/>
            <w:shd w:val="clear" w:color="auto" w:fill="auto"/>
          </w:tcPr>
          <w:p w14:paraId="6510B9CF" w14:textId="77777777" w:rsidR="00103ED5" w:rsidRPr="006114E8" w:rsidRDefault="00103ED5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851A06">
              <w:rPr>
                <w:rFonts w:ascii="Verdana" w:hAnsi="Verdana" w:cstheme="majorHAnsi"/>
                <w:sz w:val="16"/>
                <w:szCs w:val="16"/>
              </w:rPr>
              <w:t>PR-40020461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4DB51C21" w14:textId="77777777" w:rsidR="00103ED5" w:rsidRPr="003E1462" w:rsidRDefault="00103ED5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FB28AB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38050757" w14:textId="77777777" w:rsidR="00103ED5" w:rsidRPr="009562D0" w:rsidRDefault="00103ED5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562D0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33F756EB" w14:textId="77777777" w:rsidR="00103ED5" w:rsidRPr="009562D0" w:rsidRDefault="00103ED5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  <w:p w14:paraId="32CE45B2" w14:textId="77777777" w:rsidR="00103ED5" w:rsidRPr="009562D0" w:rsidRDefault="00103ED5" w:rsidP="003B0B38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562D0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73" w:type="dxa"/>
            <w:gridSpan w:val="3"/>
            <w:shd w:val="clear" w:color="auto" w:fill="auto"/>
          </w:tcPr>
          <w:p w14:paraId="2E548CB7" w14:textId="77777777" w:rsidR="00103ED5" w:rsidRDefault="00103ED5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8 November 2022</w:t>
            </w:r>
          </w:p>
        </w:tc>
        <w:tc>
          <w:tcPr>
            <w:tcW w:w="1683" w:type="dxa"/>
            <w:shd w:val="clear" w:color="auto" w:fill="auto"/>
          </w:tcPr>
          <w:p w14:paraId="7CA71428" w14:textId="77777777" w:rsidR="00103ED5" w:rsidRPr="00E914C0" w:rsidRDefault="00103ED5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E914C0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E914C0" w14:paraId="35C4F461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6496DBFF" w14:textId="77777777" w:rsidR="00103ED5" w:rsidRDefault="00103ED5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F2CBA">
              <w:rPr>
                <w:rFonts w:ascii="Verdana" w:hAnsi="Verdana" w:cstheme="majorHAnsi"/>
                <w:sz w:val="16"/>
                <w:szCs w:val="16"/>
                <w:lang w:val="en-AU"/>
              </w:rPr>
              <w:t>Happy 'N' Friendly Family Day Care Pty Ltd</w:t>
            </w:r>
          </w:p>
          <w:p w14:paraId="0A82A0C1" w14:textId="77777777" w:rsidR="00103ED5" w:rsidRDefault="00103ED5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F2CBA">
              <w:rPr>
                <w:rFonts w:ascii="Verdana" w:hAnsi="Verdana" w:cstheme="majorHAnsi"/>
                <w:sz w:val="16"/>
                <w:szCs w:val="16"/>
                <w:lang w:val="en-AU"/>
              </w:rPr>
              <w:t>14 Rye St</w:t>
            </w:r>
          </w:p>
          <w:p w14:paraId="505DBACB" w14:textId="4BD93C82" w:rsidR="00103ED5" w:rsidRPr="00AB02F2" w:rsidRDefault="000F5FFE" w:rsidP="003B0B38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F2CBA">
              <w:rPr>
                <w:rFonts w:ascii="Verdana" w:hAnsi="Verdana" w:cstheme="majorHAnsi"/>
                <w:sz w:val="16"/>
                <w:szCs w:val="16"/>
                <w:lang w:val="en-AU"/>
              </w:rPr>
              <w:t>Truganina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</w:t>
            </w:r>
            <w:r w:rsidR="00103ED5">
              <w:rPr>
                <w:rFonts w:ascii="Verdana" w:hAnsi="Verdana" w:cstheme="majorHAnsi"/>
                <w:sz w:val="16"/>
                <w:szCs w:val="16"/>
                <w:lang w:val="en-AU"/>
              </w:rPr>
              <w:t>3029</w:t>
            </w:r>
          </w:p>
        </w:tc>
        <w:tc>
          <w:tcPr>
            <w:tcW w:w="1409" w:type="dxa"/>
            <w:shd w:val="clear" w:color="auto" w:fill="FFFFFF" w:themeFill="background1"/>
          </w:tcPr>
          <w:p w14:paraId="36D3DDCE" w14:textId="77777777" w:rsidR="00103ED5" w:rsidRPr="00FB28AB" w:rsidRDefault="00103ED5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F2CBA">
              <w:rPr>
                <w:rFonts w:ascii="Verdana" w:hAnsi="Verdana" w:cstheme="majorHAnsi"/>
                <w:sz w:val="16"/>
                <w:szCs w:val="16"/>
              </w:rPr>
              <w:t>SE-00005401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78F0FC6D" w14:textId="77777777" w:rsidR="00103ED5" w:rsidRPr="00D23825" w:rsidRDefault="00103ED5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F2CBA">
              <w:rPr>
                <w:rFonts w:ascii="Verdana" w:hAnsi="Verdana" w:cstheme="majorHAnsi"/>
                <w:sz w:val="16"/>
                <w:szCs w:val="16"/>
              </w:rPr>
              <w:t>Happy ‘N’ Friendly Family Day Care</w:t>
            </w:r>
          </w:p>
        </w:tc>
        <w:tc>
          <w:tcPr>
            <w:tcW w:w="1971" w:type="dxa"/>
            <w:shd w:val="clear" w:color="auto" w:fill="auto"/>
          </w:tcPr>
          <w:p w14:paraId="5010E492" w14:textId="77777777" w:rsidR="00103ED5" w:rsidRPr="00851A06" w:rsidRDefault="00103ED5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F2CBA">
              <w:rPr>
                <w:rFonts w:ascii="Verdana" w:hAnsi="Verdana" w:cstheme="majorHAnsi"/>
                <w:sz w:val="16"/>
                <w:szCs w:val="16"/>
              </w:rPr>
              <w:t>PR-00002773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331DA25C" w14:textId="77777777" w:rsidR="00103ED5" w:rsidRPr="00FB28AB" w:rsidRDefault="00103ED5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FB28AB">
              <w:rPr>
                <w:rFonts w:ascii="Verdana" w:hAnsi="Verdana" w:cstheme="majorHAnsi"/>
                <w:color w:val="000000"/>
                <w:sz w:val="16"/>
                <w:szCs w:val="16"/>
              </w:rPr>
              <w:t xml:space="preserve">Cancellation of </w:t>
            </w: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 xml:space="preserve">Service </w:t>
            </w:r>
            <w:r w:rsidRPr="00FB28AB">
              <w:rPr>
                <w:rFonts w:ascii="Verdana" w:hAnsi="Verdana" w:cstheme="majorHAnsi"/>
                <w:color w:val="000000"/>
                <w:sz w:val="16"/>
                <w:szCs w:val="16"/>
              </w:rPr>
              <w:t>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12EA7DCA" w14:textId="77777777" w:rsidR="00103ED5" w:rsidRPr="009F2CBA" w:rsidRDefault="00103ED5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F2CBA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48E8641B" w14:textId="77777777" w:rsidR="00103ED5" w:rsidRPr="009F2CBA" w:rsidRDefault="00103ED5" w:rsidP="003B0B3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  <w:p w14:paraId="165542B8" w14:textId="2DC545B1" w:rsidR="00103ED5" w:rsidRPr="009562D0" w:rsidRDefault="000F5FFE" w:rsidP="003B0B38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S</w:t>
            </w:r>
            <w:r w:rsidRPr="000F5FFE">
              <w:rPr>
                <w:rFonts w:ascii="Verdana" w:hAnsi="Verdana" w:cstheme="majorHAnsi"/>
                <w:sz w:val="16"/>
                <w:szCs w:val="16"/>
              </w:rPr>
              <w:t>ection 77(d</w:t>
            </w:r>
            <w:r>
              <w:rPr>
                <w:rFonts w:ascii="Verdana" w:hAnsi="Verdana" w:cstheme="majorHAnsi"/>
                <w:sz w:val="16"/>
                <w:szCs w:val="16"/>
              </w:rPr>
              <w:t>) -</w:t>
            </w: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>
              <w:rPr>
                <w:rFonts w:ascii="Verdana" w:hAnsi="Verdana" w:cstheme="majorHAnsi"/>
                <w:sz w:val="16"/>
                <w:szCs w:val="16"/>
              </w:rPr>
              <w:t>a</w:t>
            </w:r>
            <w:r w:rsidR="00103ED5" w:rsidRPr="009F2CBA">
              <w:rPr>
                <w:rFonts w:ascii="Verdana" w:hAnsi="Verdana" w:cstheme="majorHAnsi"/>
                <w:sz w:val="16"/>
                <w:szCs w:val="16"/>
              </w:rPr>
              <w:t xml:space="preserve"> condition of the service approval has not been complied with.</w:t>
            </w:r>
          </w:p>
        </w:tc>
        <w:tc>
          <w:tcPr>
            <w:tcW w:w="1673" w:type="dxa"/>
            <w:gridSpan w:val="3"/>
            <w:shd w:val="clear" w:color="auto" w:fill="auto"/>
          </w:tcPr>
          <w:p w14:paraId="5FED3754" w14:textId="77777777" w:rsidR="00103ED5" w:rsidRDefault="00103ED5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16 November 2022</w:t>
            </w:r>
          </w:p>
        </w:tc>
        <w:tc>
          <w:tcPr>
            <w:tcW w:w="1683" w:type="dxa"/>
            <w:shd w:val="clear" w:color="auto" w:fill="auto"/>
          </w:tcPr>
          <w:p w14:paraId="2A706AFB" w14:textId="77777777" w:rsidR="00103ED5" w:rsidRPr="00E914C0" w:rsidRDefault="00103ED5" w:rsidP="003B0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9F2CBA">
              <w:rPr>
                <w:rFonts w:ascii="Verdana" w:hAnsi="Verdana" w:cstheme="majorHAnsi"/>
                <w:color w:val="000000"/>
                <w:sz w:val="16"/>
                <w:szCs w:val="16"/>
              </w:rPr>
              <w:t xml:space="preserve">Cancellation of </w:t>
            </w: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 xml:space="preserve">Service </w:t>
            </w:r>
            <w:r w:rsidRPr="009F2CBA">
              <w:rPr>
                <w:rFonts w:ascii="Verdana" w:hAnsi="Verdana" w:cstheme="majorHAnsi"/>
                <w:color w:val="000000"/>
                <w:sz w:val="16"/>
                <w:szCs w:val="16"/>
              </w:rPr>
              <w:t xml:space="preserve">Approval under section </w:t>
            </w: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>79</w:t>
            </w:r>
          </w:p>
        </w:tc>
      </w:tr>
      <w:tr w:rsidR="000F5FFE" w:rsidRPr="00D70D6E" w14:paraId="755A000E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40EC7FC4" w14:textId="77777777" w:rsidR="00D5537D" w:rsidRDefault="00D5537D" w:rsidP="00D5537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Me2 Family Day Care </w:t>
            </w:r>
          </w:p>
          <w:p w14:paraId="4BEE615D" w14:textId="77777777" w:rsidR="00D5537D" w:rsidRDefault="00D5537D" w:rsidP="00D5537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>Suite 2 Level 1</w:t>
            </w:r>
          </w:p>
          <w:p w14:paraId="1319FA7D" w14:textId="77777777" w:rsidR="00D5537D" w:rsidRDefault="00D5537D" w:rsidP="00D5537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>67 Sydney Rd</w:t>
            </w:r>
          </w:p>
          <w:p w14:paraId="5773AF9D" w14:textId="60DCE9C8" w:rsidR="00D5537D" w:rsidRPr="39C1D4A0" w:rsidRDefault="000F5FFE" w:rsidP="00D5537D">
            <w:pPr>
              <w:rPr>
                <w:rFonts w:ascii="Verdana" w:hAnsi="Verdana" w:cstheme="majorBidi"/>
                <w:sz w:val="16"/>
                <w:szCs w:val="16"/>
              </w:rPr>
            </w:pPr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>Coburg</w:t>
            </w:r>
            <w:r w:rsidR="00D5537D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58</w:t>
            </w:r>
          </w:p>
        </w:tc>
        <w:tc>
          <w:tcPr>
            <w:tcW w:w="1409" w:type="dxa"/>
            <w:shd w:val="clear" w:color="auto" w:fill="FFFFFF" w:themeFill="background1"/>
          </w:tcPr>
          <w:p w14:paraId="0C24F500" w14:textId="54F8DE36" w:rsidR="00D5537D" w:rsidRPr="00257CA4" w:rsidRDefault="00D5537D" w:rsidP="00D553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2B6A7F">
              <w:rPr>
                <w:rFonts w:ascii="Verdana" w:hAnsi="Verdana" w:cstheme="majorHAnsi"/>
                <w:sz w:val="16"/>
                <w:szCs w:val="16"/>
              </w:rPr>
              <w:t>SE-00011301</w:t>
            </w:r>
          </w:p>
        </w:tc>
        <w:tc>
          <w:tcPr>
            <w:tcW w:w="1856" w:type="dxa"/>
            <w:gridSpan w:val="2"/>
            <w:shd w:val="clear" w:color="auto" w:fill="auto"/>
          </w:tcPr>
          <w:p w14:paraId="00D7C81C" w14:textId="6A719BE0" w:rsidR="00D5537D" w:rsidRPr="00C1016E" w:rsidRDefault="00D5537D" w:rsidP="00D553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2B6A7F">
              <w:rPr>
                <w:rFonts w:ascii="Verdana" w:hAnsi="Verdana" w:cstheme="majorHAnsi"/>
                <w:sz w:val="16"/>
                <w:szCs w:val="16"/>
              </w:rPr>
              <w:t xml:space="preserve">Mirza Group Pty Ltd </w:t>
            </w:r>
          </w:p>
        </w:tc>
        <w:tc>
          <w:tcPr>
            <w:tcW w:w="1971" w:type="dxa"/>
            <w:shd w:val="clear" w:color="auto" w:fill="auto"/>
          </w:tcPr>
          <w:p w14:paraId="71249C1B" w14:textId="2375CD8C" w:rsidR="00D5537D" w:rsidRPr="009B2B85" w:rsidRDefault="00D5537D" w:rsidP="00D553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2B6A7F">
              <w:rPr>
                <w:rFonts w:ascii="Verdana" w:hAnsi="Verdana" w:cstheme="majorHAnsi"/>
                <w:sz w:val="16"/>
                <w:szCs w:val="16"/>
              </w:rPr>
              <w:t>PR- 00006537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795B4048" w14:textId="77777777" w:rsidR="00D5537D" w:rsidRPr="002B6A7F" w:rsidRDefault="00D5537D" w:rsidP="00D5537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2B6A7F">
              <w:rPr>
                <w:rFonts w:ascii="Verdana" w:hAnsi="Verdana" w:cstheme="majorHAnsi"/>
                <w:color w:val="000000"/>
                <w:sz w:val="16"/>
                <w:szCs w:val="16"/>
              </w:rPr>
              <w:t>Compliance</w:t>
            </w:r>
          </w:p>
          <w:p w14:paraId="2485B205" w14:textId="3CBE14D9" w:rsidR="00D5537D" w:rsidRPr="00C8411D" w:rsidRDefault="00D5537D" w:rsidP="00D553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>N</w:t>
            </w:r>
            <w:r w:rsidRPr="002B6A7F">
              <w:rPr>
                <w:rFonts w:ascii="Verdana" w:hAnsi="Verdana" w:cstheme="majorHAnsi"/>
                <w:color w:val="000000"/>
                <w:sz w:val="16"/>
                <w:szCs w:val="16"/>
              </w:rPr>
              <w:t>otice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0A9F584B" w14:textId="4C20B1B8" w:rsidR="000F5FFE" w:rsidRDefault="000F5FFE" w:rsidP="00D5537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Due to non-compliance with the National Law and National Regulations: </w:t>
            </w:r>
          </w:p>
          <w:p w14:paraId="1D4EC1A1" w14:textId="77777777" w:rsidR="000F5FFE" w:rsidRDefault="000F5FFE" w:rsidP="00D5537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  <w:p w14:paraId="29D963AC" w14:textId="77777777" w:rsidR="00D5537D" w:rsidRPr="00AE05BC" w:rsidRDefault="00D5537D" w:rsidP="00D5537D">
            <w:pPr>
              <w:spacing w:after="0"/>
              <w:ind w:left="355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E05BC">
              <w:rPr>
                <w:rFonts w:ascii="Verdana" w:hAnsi="Verdana" w:cstheme="majorHAnsi"/>
                <w:sz w:val="16"/>
                <w:szCs w:val="16"/>
              </w:rPr>
              <w:t>•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ab/>
              <w:t>Section 51 - failure to adequately monitor and support family day care educators</w:t>
            </w:r>
          </w:p>
          <w:p w14:paraId="13D195AE" w14:textId="77777777" w:rsidR="00D5537D" w:rsidRDefault="00D5537D" w:rsidP="00D5537D">
            <w:pPr>
              <w:spacing w:after="0"/>
              <w:ind w:left="355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E05BC">
              <w:rPr>
                <w:rFonts w:ascii="Verdana" w:hAnsi="Verdana" w:cstheme="majorHAnsi"/>
                <w:sz w:val="16"/>
                <w:szCs w:val="16"/>
              </w:rPr>
              <w:t>•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ab/>
              <w:t xml:space="preserve">Section 167 – 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failure to ensure 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>protection of children from harm and hazards</w:t>
            </w:r>
          </w:p>
          <w:p w14:paraId="6A67DFAB" w14:textId="7B727307" w:rsidR="00D5537D" w:rsidRDefault="00D5537D" w:rsidP="00D5537D">
            <w:pPr>
              <w:spacing w:after="0"/>
              <w:ind w:left="355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E05BC">
              <w:rPr>
                <w:rFonts w:ascii="Verdana" w:hAnsi="Verdana" w:cstheme="majorHAnsi"/>
                <w:sz w:val="16"/>
                <w:szCs w:val="16"/>
              </w:rPr>
              <w:t>•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ab/>
              <w:t>Section 175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(1)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 xml:space="preserve"> - failure to keep enrolment and other prescribed documents</w:t>
            </w:r>
          </w:p>
          <w:p w14:paraId="2DFC8A73" w14:textId="096B1739" w:rsidR="00D5537D" w:rsidRDefault="00D5537D" w:rsidP="00D5537D">
            <w:pPr>
              <w:spacing w:after="0"/>
              <w:ind w:left="355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E6CA2">
              <w:rPr>
                <w:rFonts w:ascii="Verdana" w:hAnsi="Verdana" w:cstheme="majorHAnsi"/>
                <w:sz w:val="16"/>
                <w:szCs w:val="16"/>
              </w:rPr>
              <w:t>•</w:t>
            </w:r>
            <w:r w:rsidRPr="00BE6CA2">
              <w:rPr>
                <w:rFonts w:ascii="Verdana" w:hAnsi="Verdana" w:cstheme="majorHAnsi"/>
                <w:sz w:val="16"/>
                <w:szCs w:val="16"/>
              </w:rPr>
              <w:tab/>
              <w:t>Regulation 97 –emergency and evacuation procedures</w:t>
            </w:r>
          </w:p>
          <w:p w14:paraId="4C5823C3" w14:textId="77777777" w:rsidR="00D5537D" w:rsidRPr="00AE05BC" w:rsidRDefault="00D5537D" w:rsidP="00D5537D">
            <w:pPr>
              <w:spacing w:after="0"/>
              <w:ind w:left="355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E05BC">
              <w:rPr>
                <w:rFonts w:ascii="Verdana" w:hAnsi="Verdana" w:cstheme="majorHAnsi"/>
                <w:sz w:val="16"/>
                <w:szCs w:val="16"/>
              </w:rPr>
              <w:t>•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ab/>
              <w:t>Regulation 101 – failure to conduct risk assessment for excursion.</w:t>
            </w:r>
          </w:p>
          <w:p w14:paraId="6C60BC57" w14:textId="73A63950" w:rsidR="00D5537D" w:rsidRDefault="00D5537D" w:rsidP="00D5537D">
            <w:pPr>
              <w:spacing w:after="0"/>
              <w:ind w:left="355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E05BC">
              <w:rPr>
                <w:rFonts w:ascii="Verdana" w:hAnsi="Verdana" w:cstheme="majorHAnsi"/>
                <w:sz w:val="16"/>
                <w:szCs w:val="16"/>
              </w:rPr>
              <w:t>•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ab/>
              <w:t>Regulation 102 –authorisatio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>ns</w:t>
            </w:r>
            <w:r w:rsidRPr="00AE05BC">
              <w:rPr>
                <w:rFonts w:ascii="Verdana" w:hAnsi="Verdana" w:cstheme="majorHAnsi"/>
                <w:sz w:val="16"/>
                <w:szCs w:val="16"/>
              </w:rPr>
              <w:t xml:space="preserve"> for excursions</w:t>
            </w:r>
          </w:p>
          <w:p w14:paraId="562640E7" w14:textId="30F55EA1" w:rsidR="00D5537D" w:rsidRDefault="00D5537D" w:rsidP="00D5537D">
            <w:pPr>
              <w:pStyle w:val="ListParagraph"/>
              <w:numPr>
                <w:ilvl w:val="0"/>
                <w:numId w:val="21"/>
              </w:numPr>
              <w:spacing w:after="0"/>
              <w:ind w:left="43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E6CA2">
              <w:rPr>
                <w:rFonts w:ascii="Verdana" w:hAnsi="Verdana" w:cstheme="majorHAnsi"/>
                <w:sz w:val="16"/>
                <w:szCs w:val="16"/>
              </w:rPr>
              <w:t>Regulation 102D –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BE6CA2">
              <w:rPr>
                <w:rFonts w:ascii="Verdana" w:hAnsi="Verdana" w:cstheme="majorHAnsi"/>
                <w:sz w:val="16"/>
                <w:szCs w:val="16"/>
              </w:rPr>
              <w:t xml:space="preserve">authorisation for service to transport </w:t>
            </w:r>
            <w:proofErr w:type="gramStart"/>
            <w:r w:rsidRPr="00BE6CA2">
              <w:rPr>
                <w:rFonts w:ascii="Verdana" w:hAnsi="Verdana" w:cstheme="majorHAnsi"/>
                <w:sz w:val="16"/>
                <w:szCs w:val="16"/>
              </w:rPr>
              <w:t>children</w:t>
            </w:r>
            <w:proofErr w:type="gramEnd"/>
          </w:p>
          <w:p w14:paraId="1494BBF5" w14:textId="77777777" w:rsidR="00D5537D" w:rsidRDefault="00D5537D" w:rsidP="00D5537D">
            <w:pPr>
              <w:pStyle w:val="ListParagraph"/>
              <w:numPr>
                <w:ilvl w:val="0"/>
                <w:numId w:val="21"/>
              </w:numPr>
              <w:spacing w:after="0"/>
              <w:ind w:left="43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E6CA2">
              <w:rPr>
                <w:rFonts w:ascii="Verdana" w:hAnsi="Verdana" w:cstheme="majorHAnsi"/>
                <w:sz w:val="16"/>
                <w:szCs w:val="16"/>
              </w:rPr>
              <w:t>Regulation 103 – premises,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proofErr w:type="gramStart"/>
            <w:r w:rsidRPr="00BE6CA2">
              <w:rPr>
                <w:rFonts w:ascii="Verdana" w:hAnsi="Verdana" w:cstheme="majorHAnsi"/>
                <w:sz w:val="16"/>
                <w:szCs w:val="16"/>
              </w:rPr>
              <w:t>furniture</w:t>
            </w:r>
            <w:proofErr w:type="gramEnd"/>
            <w:r w:rsidRPr="00BE6CA2">
              <w:rPr>
                <w:rFonts w:ascii="Verdana" w:hAnsi="Verdana" w:cstheme="majorHAnsi"/>
                <w:sz w:val="16"/>
                <w:szCs w:val="16"/>
              </w:rPr>
              <w:t xml:space="preserve"> and equipment not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BE6CA2">
              <w:rPr>
                <w:rFonts w:ascii="Verdana" w:hAnsi="Verdana" w:cstheme="majorHAnsi"/>
                <w:sz w:val="16"/>
                <w:szCs w:val="16"/>
              </w:rPr>
              <w:t>safe, clean and in good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BE6CA2">
              <w:rPr>
                <w:rFonts w:ascii="Verdana" w:hAnsi="Verdana" w:cstheme="majorHAnsi"/>
                <w:sz w:val="16"/>
                <w:szCs w:val="16"/>
              </w:rPr>
              <w:t>repair</w:t>
            </w:r>
          </w:p>
          <w:p w14:paraId="28FB57E8" w14:textId="30B183EE" w:rsidR="00D5537D" w:rsidRPr="00BE6CA2" w:rsidRDefault="00D5537D" w:rsidP="00D5537D">
            <w:pPr>
              <w:pStyle w:val="ListParagraph"/>
              <w:numPr>
                <w:ilvl w:val="0"/>
                <w:numId w:val="21"/>
              </w:numPr>
              <w:spacing w:after="0"/>
              <w:ind w:left="43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E6CA2">
              <w:rPr>
                <w:rFonts w:ascii="Verdana" w:hAnsi="Verdana" w:cstheme="majorHAnsi"/>
                <w:sz w:val="16"/>
                <w:szCs w:val="16"/>
              </w:rPr>
              <w:t>Regulation 117 -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BE6CA2">
              <w:rPr>
                <w:rFonts w:ascii="Verdana" w:hAnsi="Verdana" w:cstheme="majorHAnsi"/>
                <w:sz w:val="16"/>
                <w:szCs w:val="16"/>
              </w:rPr>
              <w:t>glazed area not compliant</w:t>
            </w:r>
          </w:p>
          <w:p w14:paraId="323BEDBF" w14:textId="1AC1D6FA" w:rsidR="00D5537D" w:rsidRPr="000F5FFE" w:rsidRDefault="00D5537D" w:rsidP="00D5537D">
            <w:pPr>
              <w:pStyle w:val="ListParagraph"/>
              <w:numPr>
                <w:ilvl w:val="0"/>
                <w:numId w:val="21"/>
              </w:numPr>
              <w:spacing w:after="0"/>
              <w:ind w:left="437" w:hanging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E6CA2">
              <w:rPr>
                <w:rFonts w:ascii="Verdana" w:hAnsi="Verdana" w:cstheme="majorHAnsi"/>
                <w:sz w:val="16"/>
                <w:szCs w:val="16"/>
              </w:rPr>
              <w:t xml:space="preserve">Regulation 170 - failure to follow policy and </w:t>
            </w:r>
            <w:proofErr w:type="gramStart"/>
            <w:r w:rsidRPr="00BE6CA2">
              <w:rPr>
                <w:rFonts w:ascii="Verdana" w:hAnsi="Verdana" w:cstheme="majorHAnsi"/>
                <w:sz w:val="16"/>
                <w:szCs w:val="16"/>
              </w:rPr>
              <w:t>procedures</w:t>
            </w:r>
            <w:proofErr w:type="gramEnd"/>
          </w:p>
          <w:p w14:paraId="380B32B9" w14:textId="77777777" w:rsidR="00D5537D" w:rsidRPr="00CA1A2F" w:rsidRDefault="00D5537D" w:rsidP="00D553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653" w:type="dxa"/>
            <w:gridSpan w:val="2"/>
            <w:shd w:val="clear" w:color="auto" w:fill="auto"/>
          </w:tcPr>
          <w:p w14:paraId="20A5B2EF" w14:textId="401C7EBF" w:rsidR="00D5537D" w:rsidRDefault="00D5537D" w:rsidP="00D553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23 November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0FCE387E" w14:textId="20372E5F" w:rsidR="00D5537D" w:rsidRPr="00832F6C" w:rsidRDefault="00D5537D" w:rsidP="00D553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2B6A7F">
              <w:rPr>
                <w:rFonts w:ascii="Verdana" w:hAnsi="Verdana" w:cstheme="majorHAnsi"/>
                <w:color w:val="000000"/>
                <w:sz w:val="16"/>
                <w:szCs w:val="16"/>
              </w:rPr>
              <w:t>Issue of</w:t>
            </w: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 xml:space="preserve"> </w:t>
            </w:r>
            <w:r w:rsidRPr="002B6A7F">
              <w:rPr>
                <w:rFonts w:ascii="Verdana" w:hAnsi="Verdana" w:cstheme="majorHAnsi"/>
                <w:color w:val="000000"/>
                <w:sz w:val="16"/>
                <w:szCs w:val="16"/>
              </w:rPr>
              <w:t>compliance notice</w:t>
            </w: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 xml:space="preserve"> </w:t>
            </w:r>
            <w:r w:rsidRPr="002B6A7F">
              <w:rPr>
                <w:rFonts w:ascii="Verdana" w:hAnsi="Verdana" w:cstheme="majorHAnsi"/>
                <w:color w:val="000000"/>
                <w:sz w:val="16"/>
                <w:szCs w:val="16"/>
              </w:rPr>
              <w:t>under section 177</w:t>
            </w:r>
          </w:p>
        </w:tc>
      </w:tr>
      <w:tr w:rsidR="000F5FFE" w:rsidRPr="00D70D6E" w14:paraId="110971DA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5CB48BAE" w14:textId="77777777" w:rsidR="00FB667D" w:rsidRPr="002B6A7F" w:rsidRDefault="00FB667D" w:rsidP="00FB667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proofErr w:type="spellStart"/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>Kimmba</w:t>
            </w:r>
            <w:proofErr w:type="spellEnd"/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Bilingual Early Learning Centre </w:t>
            </w:r>
          </w:p>
          <w:p w14:paraId="155F8095" w14:textId="77777777" w:rsidR="00FB667D" w:rsidRPr="002B6A7F" w:rsidRDefault="00FB667D" w:rsidP="00FB667D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2 </w:t>
            </w:r>
            <w:proofErr w:type="spellStart"/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>Balston</w:t>
            </w:r>
            <w:proofErr w:type="spellEnd"/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Street</w:t>
            </w:r>
          </w:p>
          <w:p w14:paraId="35365541" w14:textId="08C8F404" w:rsidR="00FB667D" w:rsidRPr="39C1D4A0" w:rsidRDefault="000F5FFE" w:rsidP="00FB667D">
            <w:pPr>
              <w:rPr>
                <w:rFonts w:ascii="Verdana" w:hAnsi="Verdana" w:cstheme="majorBidi"/>
                <w:sz w:val="16"/>
                <w:szCs w:val="16"/>
              </w:rPr>
            </w:pPr>
            <w:r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St Kilda East </w:t>
            </w:r>
            <w:r w:rsidR="00FB667D" w:rsidRPr="002B6A7F">
              <w:rPr>
                <w:rFonts w:ascii="Verdana" w:hAnsi="Verdana" w:cstheme="majorHAnsi"/>
                <w:sz w:val="16"/>
                <w:szCs w:val="16"/>
                <w:lang w:val="en-AU"/>
              </w:rPr>
              <w:t>3183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071644D" w14:textId="7696521F" w:rsidR="00FB667D" w:rsidRPr="00257CA4" w:rsidRDefault="00FB667D" w:rsidP="00FB6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C06C3A">
              <w:rPr>
                <w:rFonts w:ascii="Verdana" w:hAnsi="Verdana" w:cstheme="majorHAnsi"/>
                <w:sz w:val="16"/>
                <w:szCs w:val="16"/>
              </w:rPr>
              <w:t>SE-00003653</w:t>
            </w: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FD95769" w14:textId="77777777" w:rsidR="00FB667D" w:rsidRPr="004436A6" w:rsidRDefault="00FB667D" w:rsidP="00FB6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proofErr w:type="spellStart"/>
            <w:r w:rsidRPr="004436A6">
              <w:rPr>
                <w:rFonts w:ascii="Verdana" w:hAnsi="Verdana" w:cstheme="majorHAnsi"/>
                <w:sz w:val="16"/>
                <w:szCs w:val="16"/>
              </w:rPr>
              <w:t>Kimmba</w:t>
            </w:r>
            <w:proofErr w:type="spellEnd"/>
            <w:r w:rsidRPr="004436A6">
              <w:rPr>
                <w:rFonts w:ascii="Verdana" w:hAnsi="Verdana" w:cstheme="majorHAnsi"/>
                <w:sz w:val="16"/>
                <w:szCs w:val="16"/>
              </w:rPr>
              <w:t xml:space="preserve"> Investments Pty Ltd</w:t>
            </w:r>
          </w:p>
          <w:p w14:paraId="19218E9B" w14:textId="77777777" w:rsidR="00FB667D" w:rsidRPr="00C1016E" w:rsidRDefault="00FB667D" w:rsidP="00FB6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37687F5E" w14:textId="4FFB4391" w:rsidR="00FB667D" w:rsidRPr="009B2B85" w:rsidRDefault="00FB667D" w:rsidP="00FB6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57014">
              <w:rPr>
                <w:rFonts w:ascii="Verdana" w:hAnsi="Verdana" w:cstheme="majorHAnsi"/>
                <w:sz w:val="16"/>
                <w:szCs w:val="16"/>
              </w:rPr>
              <w:t>PR-00007953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755BE538" w14:textId="77777777" w:rsidR="00FB667D" w:rsidRPr="00885F93" w:rsidRDefault="00FB667D" w:rsidP="00FB667D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885F93">
              <w:rPr>
                <w:rFonts w:ascii="Verdana" w:hAnsi="Verdana" w:cstheme="majorHAnsi"/>
                <w:color w:val="000000"/>
                <w:sz w:val="16"/>
                <w:szCs w:val="16"/>
              </w:rPr>
              <w:t>Amendment of</w:t>
            </w:r>
          </w:p>
          <w:p w14:paraId="3EEAFAD3" w14:textId="6175837D" w:rsidR="00FB667D" w:rsidRPr="00C8411D" w:rsidRDefault="00FB667D" w:rsidP="00FB6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885F93">
              <w:rPr>
                <w:rFonts w:ascii="Verdana" w:hAnsi="Verdana" w:cstheme="majorHAnsi"/>
                <w:color w:val="000000"/>
                <w:sz w:val="16"/>
                <w:szCs w:val="16"/>
              </w:rPr>
              <w:t>Service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6F3B6593" w14:textId="4CF765B1" w:rsid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Due to non-compliance with the National Law and National Regulations: </w:t>
            </w:r>
          </w:p>
          <w:p w14:paraId="4A0517A9" w14:textId="77777777" w:rsidR="000F5FFE" w:rsidRP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  <w:p w14:paraId="29BF63E4" w14:textId="66EEB8FB" w:rsidR="00FB667D" w:rsidRDefault="00FB667D" w:rsidP="00FB667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C74EB">
              <w:rPr>
                <w:rFonts w:ascii="Verdana" w:hAnsi="Verdana" w:cstheme="majorHAnsi"/>
                <w:sz w:val="16"/>
                <w:szCs w:val="16"/>
              </w:rPr>
              <w:t xml:space="preserve">Section 168 – delivery of educational program not based on an approved learning </w:t>
            </w:r>
            <w:proofErr w:type="gramStart"/>
            <w:r w:rsidRPr="000C74EB">
              <w:rPr>
                <w:rFonts w:ascii="Verdana" w:hAnsi="Verdana" w:cstheme="majorHAnsi"/>
                <w:sz w:val="16"/>
                <w:szCs w:val="16"/>
              </w:rPr>
              <w:t>framework</w:t>
            </w:r>
            <w:proofErr w:type="gramEnd"/>
          </w:p>
          <w:p w14:paraId="2E67DA66" w14:textId="40697880" w:rsidR="00FB667D" w:rsidRDefault="00FB667D" w:rsidP="00FB667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D7713">
              <w:rPr>
                <w:rFonts w:ascii="Verdana" w:hAnsi="Verdana" w:cstheme="majorHAnsi"/>
                <w:sz w:val="16"/>
                <w:szCs w:val="16"/>
              </w:rPr>
              <w:t>Regulation 74 Documenting of child assessments or evaluations for delivery of educational program</w:t>
            </w:r>
          </w:p>
          <w:p w14:paraId="61325A36" w14:textId="7824A3EC" w:rsidR="00FB667D" w:rsidRDefault="00FB667D" w:rsidP="00FB667D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D7713">
              <w:rPr>
                <w:rFonts w:ascii="Verdana" w:hAnsi="Verdana" w:cstheme="majorHAnsi"/>
                <w:sz w:val="16"/>
                <w:szCs w:val="16"/>
              </w:rPr>
              <w:t xml:space="preserve">Regulation 103 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>- p</w:t>
            </w:r>
            <w:r w:rsidRPr="003D7713">
              <w:rPr>
                <w:rFonts w:ascii="Verdana" w:hAnsi="Verdana" w:cstheme="majorHAnsi"/>
                <w:sz w:val="16"/>
                <w:szCs w:val="16"/>
              </w:rPr>
              <w:t xml:space="preserve">remises, furniture, and equipment to be safe, clean and in good </w:t>
            </w:r>
            <w:proofErr w:type="gramStart"/>
            <w:r w:rsidRPr="003D7713">
              <w:rPr>
                <w:rFonts w:ascii="Verdana" w:hAnsi="Verdana" w:cstheme="majorHAnsi"/>
                <w:sz w:val="16"/>
                <w:szCs w:val="16"/>
              </w:rPr>
              <w:t>repair</w:t>
            </w:r>
            <w:proofErr w:type="gramEnd"/>
          </w:p>
          <w:p w14:paraId="57A53F53" w14:textId="77777777" w:rsidR="00FB667D" w:rsidRPr="00CA1A2F" w:rsidRDefault="00FB667D" w:rsidP="00FB6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653" w:type="dxa"/>
            <w:gridSpan w:val="2"/>
            <w:shd w:val="clear" w:color="auto" w:fill="auto"/>
          </w:tcPr>
          <w:p w14:paraId="797B48B6" w14:textId="63BBBDAE" w:rsidR="00FB667D" w:rsidRDefault="00FB667D" w:rsidP="00FB6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25 November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09A16E19" w14:textId="3468A3EA" w:rsidR="00FB667D" w:rsidRPr="00832F6C" w:rsidRDefault="00FB667D" w:rsidP="00FB6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49336F">
              <w:rPr>
                <w:rFonts w:ascii="Verdana" w:hAnsi="Verdana" w:cstheme="majorHAnsi"/>
                <w:sz w:val="16"/>
                <w:szCs w:val="16"/>
              </w:rPr>
              <w:t>Imposition of Conditions on Service Approval under section 55</w:t>
            </w:r>
          </w:p>
        </w:tc>
      </w:tr>
      <w:tr w:rsidR="000F5FFE" w:rsidRPr="00D70D6E" w14:paraId="2ACCB834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shd w:val="clear" w:color="auto" w:fill="auto"/>
          </w:tcPr>
          <w:p w14:paraId="294384F1" w14:textId="77777777" w:rsidR="00B33F61" w:rsidRPr="004278FF" w:rsidRDefault="00B33F61" w:rsidP="00B33F61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4278FF">
              <w:rPr>
                <w:rFonts w:ascii="Verdana" w:hAnsi="Verdana" w:cstheme="majorHAnsi"/>
                <w:sz w:val="16"/>
                <w:szCs w:val="16"/>
                <w:lang w:val="en-AU"/>
              </w:rPr>
              <w:t>Twinkle Turtle Children’s Services</w:t>
            </w:r>
          </w:p>
          <w:p w14:paraId="1E4FD2F7" w14:textId="77777777" w:rsidR="00B33F61" w:rsidRPr="004278FF" w:rsidRDefault="00B33F61" w:rsidP="00B33F61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4278FF">
              <w:rPr>
                <w:rFonts w:ascii="Verdana" w:hAnsi="Verdana" w:cstheme="majorHAnsi"/>
                <w:sz w:val="16"/>
                <w:szCs w:val="16"/>
                <w:lang w:val="en-AU"/>
              </w:rPr>
              <w:t>24 Jasmine Court</w:t>
            </w:r>
          </w:p>
          <w:p w14:paraId="4700CDE4" w14:textId="5DE748BF" w:rsidR="00B33F61" w:rsidRPr="39C1D4A0" w:rsidRDefault="000F5FFE" w:rsidP="00B33F61">
            <w:pPr>
              <w:rPr>
                <w:rFonts w:ascii="Verdana" w:hAnsi="Verdana" w:cstheme="majorBidi"/>
                <w:sz w:val="16"/>
                <w:szCs w:val="16"/>
              </w:rPr>
            </w:pPr>
            <w:r w:rsidRPr="004278FF">
              <w:rPr>
                <w:rFonts w:ascii="Verdana" w:hAnsi="Verdana" w:cstheme="majorHAnsi"/>
                <w:sz w:val="16"/>
                <w:szCs w:val="16"/>
                <w:lang w:val="en-AU"/>
              </w:rPr>
              <w:t>Meadow Heights</w:t>
            </w:r>
            <w:r w:rsidR="00B33F61" w:rsidRPr="004278FF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48</w:t>
            </w:r>
          </w:p>
        </w:tc>
        <w:tc>
          <w:tcPr>
            <w:tcW w:w="1409" w:type="dxa"/>
            <w:shd w:val="clear" w:color="auto" w:fill="FFFFFF" w:themeFill="background1"/>
          </w:tcPr>
          <w:p w14:paraId="494E5A08" w14:textId="77777777" w:rsidR="00B33F61" w:rsidRPr="004278FF" w:rsidRDefault="00B33F61" w:rsidP="00B33F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AF272F" w:themeColor="accent1"/>
                <w:sz w:val="16"/>
                <w:szCs w:val="16"/>
                <w:lang w:val="en-AU"/>
              </w:rPr>
            </w:pPr>
            <w:r w:rsidRPr="004278FF">
              <w:rPr>
                <w:rFonts w:ascii="Verdana" w:hAnsi="Verdana" w:cstheme="majorHAnsi"/>
                <w:color w:val="AF272F" w:themeColor="accent1"/>
                <w:sz w:val="16"/>
                <w:szCs w:val="16"/>
                <w:lang w:val="en-AU"/>
              </w:rPr>
              <w:t>SE-40000535</w:t>
            </w:r>
          </w:p>
          <w:p w14:paraId="04E77BF3" w14:textId="77777777" w:rsidR="00B33F61" w:rsidRPr="00257CA4" w:rsidRDefault="00B33F61" w:rsidP="00B33F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856" w:type="dxa"/>
            <w:gridSpan w:val="2"/>
            <w:shd w:val="clear" w:color="auto" w:fill="auto"/>
          </w:tcPr>
          <w:p w14:paraId="3F8ABDC5" w14:textId="5DE0D286" w:rsidR="00B33F61" w:rsidRPr="00C1016E" w:rsidRDefault="00B33F61" w:rsidP="00B33F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C221C">
              <w:rPr>
                <w:rFonts w:ascii="Verdana" w:hAnsi="Verdana" w:cstheme="majorHAnsi"/>
                <w:sz w:val="16"/>
                <w:szCs w:val="16"/>
              </w:rPr>
              <w:t>NEB EDUCATION &amp; TRAINING PTY LTD</w:t>
            </w:r>
          </w:p>
        </w:tc>
        <w:tc>
          <w:tcPr>
            <w:tcW w:w="1971" w:type="dxa"/>
            <w:shd w:val="clear" w:color="auto" w:fill="auto"/>
          </w:tcPr>
          <w:p w14:paraId="489EF3A6" w14:textId="14F954EB" w:rsidR="00B33F61" w:rsidRPr="009B2B85" w:rsidRDefault="00B33F61" w:rsidP="00B33F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7C221C">
              <w:rPr>
                <w:rFonts w:ascii="Verdana" w:hAnsi="Verdana" w:cstheme="majorHAnsi"/>
                <w:sz w:val="16"/>
                <w:szCs w:val="16"/>
              </w:rPr>
              <w:t>PR-40001545</w:t>
            </w:r>
          </w:p>
        </w:tc>
        <w:tc>
          <w:tcPr>
            <w:tcW w:w="1771" w:type="dxa"/>
            <w:gridSpan w:val="2"/>
            <w:shd w:val="clear" w:color="auto" w:fill="auto"/>
          </w:tcPr>
          <w:p w14:paraId="3C3B86F9" w14:textId="77777777" w:rsidR="00B33F61" w:rsidRPr="00885F93" w:rsidRDefault="00B33F61" w:rsidP="00B33F6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885F93">
              <w:rPr>
                <w:rFonts w:ascii="Verdana" w:hAnsi="Verdana" w:cstheme="majorHAnsi"/>
                <w:color w:val="000000"/>
                <w:sz w:val="16"/>
                <w:szCs w:val="16"/>
              </w:rPr>
              <w:t>Amendment of</w:t>
            </w:r>
          </w:p>
          <w:p w14:paraId="14F61348" w14:textId="52B5E2DC" w:rsidR="00B33F61" w:rsidRPr="00C8411D" w:rsidRDefault="00B33F61" w:rsidP="00B33F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885F93">
              <w:rPr>
                <w:rFonts w:ascii="Verdana" w:hAnsi="Verdana" w:cstheme="majorHAnsi"/>
                <w:color w:val="000000"/>
                <w:sz w:val="16"/>
                <w:szCs w:val="16"/>
              </w:rPr>
              <w:t>Service Approval</w:t>
            </w:r>
          </w:p>
        </w:tc>
        <w:tc>
          <w:tcPr>
            <w:tcW w:w="2352" w:type="dxa"/>
            <w:gridSpan w:val="2"/>
            <w:shd w:val="clear" w:color="auto" w:fill="auto"/>
          </w:tcPr>
          <w:p w14:paraId="26CCFB0C" w14:textId="53F4DD84" w:rsidR="00B33F61" w:rsidRDefault="000F5FFE" w:rsidP="00B33F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>Due to non-compliance with the National Law and National Regulations</w:t>
            </w:r>
            <w:r w:rsidR="00B33F61">
              <w:rPr>
                <w:rFonts w:ascii="Verdana" w:hAnsi="Verdana" w:cstheme="majorHAnsi"/>
                <w:sz w:val="16"/>
                <w:szCs w:val="16"/>
              </w:rPr>
              <w:t>:</w:t>
            </w:r>
          </w:p>
          <w:p w14:paraId="20C7CF22" w14:textId="77777777" w:rsidR="00B33F61" w:rsidRPr="00886EF3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8A4615">
              <w:rPr>
                <w:rFonts w:ascii="Verdana" w:hAnsi="Verdana" w:cstheme="majorHAnsi"/>
                <w:sz w:val="16"/>
                <w:szCs w:val="16"/>
              </w:rPr>
              <w:t xml:space="preserve">Section 51 - failure to adequately monitor and support family day care </w:t>
            </w:r>
            <w:proofErr w:type="gramStart"/>
            <w:r w:rsidRPr="008A4615">
              <w:rPr>
                <w:rFonts w:ascii="Verdana" w:hAnsi="Verdana" w:cstheme="majorHAnsi"/>
                <w:sz w:val="16"/>
                <w:szCs w:val="16"/>
              </w:rPr>
              <w:t>educators</w:t>
            </w:r>
            <w:proofErr w:type="gramEnd"/>
          </w:p>
          <w:p w14:paraId="2C6201AD" w14:textId="77777777" w:rsidR="00B33F61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07400">
              <w:rPr>
                <w:rFonts w:ascii="Verdana" w:hAnsi="Verdana" w:cstheme="majorHAnsi"/>
                <w:sz w:val="16"/>
                <w:szCs w:val="16"/>
              </w:rPr>
              <w:t>Section 167 – protection of children from harm and hazards</w:t>
            </w:r>
          </w:p>
          <w:p w14:paraId="46E717C6" w14:textId="77777777" w:rsidR="00B33F61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C74EB">
              <w:rPr>
                <w:rFonts w:ascii="Verdana" w:hAnsi="Verdana" w:cstheme="majorHAnsi"/>
                <w:sz w:val="16"/>
                <w:szCs w:val="16"/>
              </w:rPr>
              <w:t xml:space="preserve">Section 168 – delivery of educational program not based on an approved learning </w:t>
            </w:r>
            <w:proofErr w:type="gramStart"/>
            <w:r w:rsidRPr="000C74EB">
              <w:rPr>
                <w:rFonts w:ascii="Verdana" w:hAnsi="Verdana" w:cstheme="majorHAnsi"/>
                <w:sz w:val="16"/>
                <w:szCs w:val="16"/>
              </w:rPr>
              <w:t>framework</w:t>
            </w:r>
            <w:proofErr w:type="gramEnd"/>
          </w:p>
          <w:p w14:paraId="2A87DD2C" w14:textId="77777777" w:rsidR="00B33F61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 xml:space="preserve">Section 174A – family day educators fail to notify certain information to approved </w:t>
            </w:r>
            <w:proofErr w:type="gramStart"/>
            <w:r>
              <w:rPr>
                <w:rFonts w:ascii="Verdana" w:hAnsi="Verdana" w:cstheme="majorHAnsi"/>
                <w:sz w:val="16"/>
                <w:szCs w:val="16"/>
              </w:rPr>
              <w:t>provider</w:t>
            </w:r>
            <w:proofErr w:type="gramEnd"/>
          </w:p>
          <w:p w14:paraId="393CBD72" w14:textId="77777777" w:rsidR="00B33F61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507400">
              <w:rPr>
                <w:rFonts w:ascii="Verdana" w:hAnsi="Verdana" w:cstheme="majorHAnsi"/>
                <w:sz w:val="16"/>
                <w:szCs w:val="16"/>
              </w:rPr>
              <w:t xml:space="preserve">Section 175 - failure to keep enrolment and other prescribed </w:t>
            </w:r>
            <w:proofErr w:type="gramStart"/>
            <w:r w:rsidRPr="00507400">
              <w:rPr>
                <w:rFonts w:ascii="Verdana" w:hAnsi="Verdana" w:cstheme="majorHAnsi"/>
                <w:sz w:val="16"/>
                <w:szCs w:val="16"/>
              </w:rPr>
              <w:t>documents</w:t>
            </w:r>
            <w:proofErr w:type="gramEnd"/>
          </w:p>
          <w:p w14:paraId="6A3C9DCC" w14:textId="77777777" w:rsidR="00B33F61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46E6A">
              <w:rPr>
                <w:rFonts w:ascii="Verdana" w:hAnsi="Verdana" w:cstheme="majorHAnsi"/>
                <w:sz w:val="16"/>
                <w:szCs w:val="16"/>
              </w:rPr>
              <w:t>Section 269 – failure to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346E6A">
              <w:rPr>
                <w:rFonts w:ascii="Verdana" w:hAnsi="Verdana" w:cstheme="majorHAnsi"/>
                <w:sz w:val="16"/>
                <w:szCs w:val="16"/>
              </w:rPr>
              <w:t>include the required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346E6A">
              <w:rPr>
                <w:rFonts w:ascii="Verdana" w:hAnsi="Verdana" w:cstheme="majorHAnsi"/>
                <w:sz w:val="16"/>
                <w:szCs w:val="16"/>
              </w:rPr>
              <w:t>information in the register of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346E6A">
              <w:rPr>
                <w:rFonts w:ascii="Verdana" w:hAnsi="Verdana" w:cstheme="majorHAnsi"/>
                <w:sz w:val="16"/>
                <w:szCs w:val="16"/>
              </w:rPr>
              <w:t xml:space="preserve">family day care </w:t>
            </w:r>
            <w:proofErr w:type="gramStart"/>
            <w:r w:rsidRPr="00346E6A">
              <w:rPr>
                <w:rFonts w:ascii="Verdana" w:hAnsi="Verdana" w:cstheme="majorHAnsi"/>
                <w:sz w:val="16"/>
                <w:szCs w:val="16"/>
              </w:rPr>
              <w:t>educators</w:t>
            </w:r>
            <w:proofErr w:type="gramEnd"/>
          </w:p>
          <w:p w14:paraId="327E7DB7" w14:textId="77777777" w:rsidR="00B33F61" w:rsidRPr="00A977F2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977F2">
              <w:rPr>
                <w:rFonts w:ascii="Verdana" w:hAnsi="Verdana" w:cstheme="majorHAnsi"/>
                <w:sz w:val="16"/>
                <w:szCs w:val="16"/>
              </w:rPr>
              <w:t>Regulation 97 –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A977F2">
              <w:rPr>
                <w:rFonts w:ascii="Verdana" w:hAnsi="Verdana" w:cstheme="majorHAnsi"/>
                <w:sz w:val="16"/>
                <w:szCs w:val="16"/>
              </w:rPr>
              <w:t>emergency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A977F2">
              <w:rPr>
                <w:rFonts w:ascii="Verdana" w:hAnsi="Verdana" w:cstheme="majorHAnsi"/>
                <w:sz w:val="16"/>
                <w:szCs w:val="16"/>
              </w:rPr>
              <w:t>and evacuation procedures</w:t>
            </w:r>
          </w:p>
          <w:p w14:paraId="39A9B0D2" w14:textId="77777777" w:rsidR="00B33F61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A977F2">
              <w:rPr>
                <w:rFonts w:ascii="Verdana" w:hAnsi="Verdana" w:cstheme="majorHAnsi"/>
                <w:sz w:val="16"/>
                <w:szCs w:val="16"/>
              </w:rPr>
              <w:t>Regulation 100 – failure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A977F2">
              <w:rPr>
                <w:rFonts w:ascii="Verdana" w:hAnsi="Verdana" w:cstheme="majorHAnsi"/>
                <w:sz w:val="16"/>
                <w:szCs w:val="16"/>
              </w:rPr>
              <w:t>to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A977F2">
              <w:rPr>
                <w:rFonts w:ascii="Verdana" w:hAnsi="Verdana" w:cstheme="majorHAnsi"/>
                <w:sz w:val="16"/>
                <w:szCs w:val="16"/>
              </w:rPr>
              <w:t>conduct risk assessments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A977F2">
              <w:rPr>
                <w:rFonts w:ascii="Verdana" w:hAnsi="Verdana" w:cstheme="majorHAnsi"/>
                <w:sz w:val="16"/>
                <w:szCs w:val="16"/>
              </w:rPr>
              <w:t xml:space="preserve">before </w:t>
            </w:r>
            <w:proofErr w:type="gramStart"/>
            <w:r w:rsidRPr="00A977F2">
              <w:rPr>
                <w:rFonts w:ascii="Verdana" w:hAnsi="Verdana" w:cstheme="majorHAnsi"/>
                <w:sz w:val="16"/>
                <w:szCs w:val="16"/>
              </w:rPr>
              <w:t>excursion</w:t>
            </w:r>
            <w:proofErr w:type="gramEnd"/>
          </w:p>
          <w:p w14:paraId="3DF12BE0" w14:textId="77777777" w:rsidR="00B33F61" w:rsidRPr="009374A3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9374A3">
              <w:rPr>
                <w:rFonts w:ascii="Verdana" w:hAnsi="Verdana" w:cstheme="majorHAnsi"/>
                <w:sz w:val="16"/>
                <w:szCs w:val="16"/>
              </w:rPr>
              <w:t>Regulation 101 – failure to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9374A3">
              <w:rPr>
                <w:rFonts w:ascii="Verdana" w:hAnsi="Verdana" w:cstheme="majorHAnsi"/>
                <w:sz w:val="16"/>
                <w:szCs w:val="16"/>
              </w:rPr>
              <w:t>conduct risk assessment for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9374A3">
              <w:rPr>
                <w:rFonts w:ascii="Verdana" w:hAnsi="Verdana" w:cstheme="majorHAnsi"/>
                <w:sz w:val="16"/>
                <w:szCs w:val="16"/>
              </w:rPr>
              <w:t>excursion.</w:t>
            </w:r>
          </w:p>
          <w:p w14:paraId="682D0411" w14:textId="77777777" w:rsidR="00B33F61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D517A0">
              <w:rPr>
                <w:rFonts w:ascii="Verdana" w:hAnsi="Verdana" w:cstheme="majorHAnsi"/>
                <w:sz w:val="16"/>
                <w:szCs w:val="16"/>
              </w:rPr>
              <w:t>Regulation 102 –authorisation for excursions</w:t>
            </w:r>
          </w:p>
          <w:p w14:paraId="2201FC42" w14:textId="77777777" w:rsidR="00B33F61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BC2B14">
              <w:rPr>
                <w:rFonts w:ascii="Verdana" w:hAnsi="Verdana" w:cstheme="majorHAnsi"/>
                <w:sz w:val="16"/>
                <w:szCs w:val="16"/>
              </w:rPr>
              <w:t>Regulation 105 – each child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BC2B14">
              <w:rPr>
                <w:rFonts w:ascii="Verdana" w:hAnsi="Verdana" w:cstheme="majorHAnsi"/>
                <w:sz w:val="16"/>
                <w:szCs w:val="16"/>
              </w:rPr>
              <w:t>did not have access to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BC2B14">
              <w:rPr>
                <w:rFonts w:ascii="Verdana" w:hAnsi="Verdana" w:cstheme="majorHAnsi"/>
                <w:sz w:val="16"/>
                <w:szCs w:val="16"/>
              </w:rPr>
              <w:t>sufficient furniture, materials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BC2B14">
              <w:rPr>
                <w:rFonts w:ascii="Verdana" w:hAnsi="Verdana" w:cstheme="majorHAnsi"/>
                <w:sz w:val="16"/>
                <w:szCs w:val="16"/>
              </w:rPr>
              <w:t xml:space="preserve">and </w:t>
            </w:r>
            <w:proofErr w:type="gramStart"/>
            <w:r w:rsidRPr="00BC2B14">
              <w:rPr>
                <w:rFonts w:ascii="Verdana" w:hAnsi="Verdana" w:cstheme="majorHAnsi"/>
                <w:sz w:val="16"/>
                <w:szCs w:val="16"/>
              </w:rPr>
              <w:t>equipment</w:t>
            </w:r>
            <w:proofErr w:type="gramEnd"/>
          </w:p>
          <w:p w14:paraId="41374206" w14:textId="77777777" w:rsidR="00B33F61" w:rsidRPr="00934453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67828">
              <w:rPr>
                <w:rFonts w:ascii="Verdana" w:hAnsi="Verdana" w:cstheme="majorHAnsi"/>
                <w:sz w:val="16"/>
                <w:szCs w:val="16"/>
              </w:rPr>
              <w:t>Regulation 162 – failure to keep health information in the enrolment record</w:t>
            </w:r>
            <w:r>
              <w:t>.</w:t>
            </w:r>
          </w:p>
          <w:p w14:paraId="7FECB60B" w14:textId="77777777" w:rsidR="00B33F61" w:rsidRDefault="00B33F61" w:rsidP="00B33F61">
            <w:pPr>
              <w:pStyle w:val="ListParagraph"/>
              <w:numPr>
                <w:ilvl w:val="0"/>
                <w:numId w:val="21"/>
              </w:numPr>
              <w:spacing w:after="0"/>
              <w:ind w:left="32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 xml:space="preserve">Regulation </w:t>
            </w:r>
            <w:r w:rsidRPr="00773E47">
              <w:rPr>
                <w:rFonts w:ascii="Verdana" w:hAnsi="Verdana" w:cstheme="majorHAnsi"/>
                <w:sz w:val="16"/>
                <w:szCs w:val="16"/>
              </w:rPr>
              <w:t xml:space="preserve">165 </w:t>
            </w:r>
            <w:r>
              <w:rPr>
                <w:rFonts w:ascii="Verdana" w:hAnsi="Verdana" w:cstheme="majorHAnsi"/>
                <w:sz w:val="16"/>
                <w:szCs w:val="16"/>
              </w:rPr>
              <w:t>-</w:t>
            </w:r>
            <w:r w:rsidRPr="00773E47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>
              <w:rPr>
                <w:rFonts w:ascii="Verdana" w:hAnsi="Verdana" w:cstheme="majorHAnsi"/>
                <w:sz w:val="16"/>
                <w:szCs w:val="16"/>
              </w:rPr>
              <w:t>failure to keep</w:t>
            </w:r>
            <w:r w:rsidRPr="00773E47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>
              <w:rPr>
                <w:rFonts w:ascii="Verdana" w:hAnsi="Verdana" w:cstheme="majorHAnsi"/>
                <w:sz w:val="16"/>
                <w:szCs w:val="16"/>
              </w:rPr>
              <w:t>r</w:t>
            </w:r>
            <w:r w:rsidRPr="00773E47">
              <w:rPr>
                <w:rFonts w:ascii="Verdana" w:hAnsi="Verdana" w:cstheme="majorHAnsi"/>
                <w:sz w:val="16"/>
                <w:szCs w:val="16"/>
              </w:rPr>
              <w:t>ecord of visitors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 to family day care </w:t>
            </w:r>
            <w:proofErr w:type="gramStart"/>
            <w:r>
              <w:rPr>
                <w:rFonts w:ascii="Verdana" w:hAnsi="Verdana" w:cstheme="majorHAnsi"/>
                <w:sz w:val="16"/>
                <w:szCs w:val="16"/>
              </w:rPr>
              <w:t>residence</w:t>
            </w:r>
            <w:proofErr w:type="gramEnd"/>
          </w:p>
          <w:p w14:paraId="3710CA58" w14:textId="3A2ECA12" w:rsidR="00B33F61" w:rsidRPr="006D0717" w:rsidRDefault="00B33F61" w:rsidP="00B33F61">
            <w:pPr>
              <w:pStyle w:val="ListParagraph"/>
              <w:numPr>
                <w:ilvl w:val="0"/>
                <w:numId w:val="21"/>
              </w:numPr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Regulation 170 - failure to follow policy and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procedures</w:t>
            </w:r>
            <w:proofErr w:type="gramEnd"/>
          </w:p>
          <w:p w14:paraId="3F4E5AD1" w14:textId="77777777" w:rsidR="00B33F61" w:rsidRPr="00CA1A2F" w:rsidRDefault="00B33F61" w:rsidP="00B33F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</w:tc>
        <w:tc>
          <w:tcPr>
            <w:tcW w:w="1653" w:type="dxa"/>
            <w:gridSpan w:val="2"/>
            <w:shd w:val="clear" w:color="auto" w:fill="auto"/>
          </w:tcPr>
          <w:p w14:paraId="3BFEDD77" w14:textId="1A2F5FAC" w:rsidR="00B33F61" w:rsidRDefault="00B33F61" w:rsidP="00B33F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25 November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3B82FA65" w14:textId="26760AD3" w:rsidR="00B33F61" w:rsidRPr="00832F6C" w:rsidRDefault="00B33F61" w:rsidP="00B33F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49336F">
              <w:rPr>
                <w:rFonts w:ascii="Verdana" w:hAnsi="Verdana" w:cstheme="majorHAnsi"/>
                <w:sz w:val="16"/>
                <w:szCs w:val="16"/>
              </w:rPr>
              <w:t>Imposition of Conditions on Service Approval under section 55</w:t>
            </w:r>
          </w:p>
        </w:tc>
      </w:tr>
      <w:tr w:rsidR="000F5FFE" w:rsidRPr="00D70D6E" w14:paraId="02478B48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01698FCE" w14:textId="77777777" w:rsidR="002B2785" w:rsidRDefault="002B2785" w:rsidP="002B278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41584A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Village Early Education Maiden Gully </w:t>
            </w:r>
          </w:p>
          <w:p w14:paraId="49BE94E6" w14:textId="77777777" w:rsidR="002B2785" w:rsidRDefault="002B2785" w:rsidP="002B278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41584A">
              <w:rPr>
                <w:rFonts w:ascii="Verdana" w:hAnsi="Verdana" w:cstheme="majorHAnsi"/>
                <w:sz w:val="16"/>
                <w:szCs w:val="16"/>
                <w:lang w:val="en-AU"/>
              </w:rPr>
              <w:t>749 Calder Hwy</w:t>
            </w:r>
          </w:p>
          <w:p w14:paraId="055CBEC8" w14:textId="68DF6F02" w:rsidR="002B2785" w:rsidRPr="39C1D4A0" w:rsidRDefault="000F5FFE" w:rsidP="002B2785">
            <w:pPr>
              <w:rPr>
                <w:rFonts w:ascii="Verdana" w:hAnsi="Verdana" w:cstheme="majorBidi"/>
                <w:sz w:val="16"/>
                <w:szCs w:val="16"/>
              </w:rPr>
            </w:pPr>
            <w:r w:rsidRPr="0041584A">
              <w:rPr>
                <w:rFonts w:ascii="Verdana" w:hAnsi="Verdana" w:cstheme="majorHAnsi"/>
                <w:sz w:val="16"/>
                <w:szCs w:val="16"/>
                <w:lang w:val="en-AU"/>
              </w:rPr>
              <w:t>Maiden Gully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</w:t>
            </w:r>
            <w:r w:rsidR="002B2785">
              <w:rPr>
                <w:rFonts w:ascii="Verdana" w:hAnsi="Verdana" w:cstheme="majorHAnsi"/>
                <w:sz w:val="16"/>
                <w:szCs w:val="16"/>
                <w:lang w:val="en-AU"/>
              </w:rPr>
              <w:t>3551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0FBFB1" w14:textId="04BD5D6A" w:rsidR="002B2785" w:rsidRPr="00257CA4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1584A">
              <w:rPr>
                <w:rFonts w:ascii="Verdana" w:hAnsi="Verdana" w:cstheme="majorHAnsi"/>
                <w:sz w:val="16"/>
                <w:szCs w:val="16"/>
              </w:rPr>
              <w:t>SE-40021324</w:t>
            </w: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139DC9E" w14:textId="6FB54C8C" w:rsidR="002B2785" w:rsidRPr="00C1016E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1584A">
              <w:rPr>
                <w:rFonts w:ascii="Verdana" w:hAnsi="Verdana" w:cstheme="majorBidi"/>
                <w:sz w:val="16"/>
                <w:szCs w:val="16"/>
              </w:rPr>
              <w:t xml:space="preserve">VILLAGE EARLY EDUCATION GROUP PTY LTD 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63D161C7" w14:textId="19469B09" w:rsidR="002B2785" w:rsidRPr="009B2B85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41584A">
              <w:rPr>
                <w:rFonts w:ascii="Verdana" w:hAnsi="Verdana" w:cstheme="majorHAnsi"/>
                <w:sz w:val="16"/>
                <w:szCs w:val="16"/>
              </w:rPr>
              <w:t>PR-40010289</w:t>
            </w:r>
          </w:p>
        </w:tc>
        <w:tc>
          <w:tcPr>
            <w:tcW w:w="17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2A0FAF6" w14:textId="44B66BA1" w:rsidR="002B2785" w:rsidRPr="00C8411D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>Amendment of Service Approval</w:t>
            </w:r>
          </w:p>
        </w:tc>
        <w:tc>
          <w:tcPr>
            <w:tcW w:w="2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B8F49A8" w14:textId="537824B7" w:rsidR="002B2785" w:rsidRDefault="000F5FFE" w:rsidP="000F5FFE">
            <w:pPr>
              <w:pStyle w:val="ListParagraph"/>
              <w:numPr>
                <w:ilvl w:val="0"/>
                <w:numId w:val="21"/>
              </w:numPr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Due to non-compliance with the National Law and National Regulations: </w:t>
            </w:r>
          </w:p>
          <w:p w14:paraId="7BA66DDD" w14:textId="19651493" w:rsidR="000F5FFE" w:rsidRPr="000F5FFE" w:rsidRDefault="002B2785" w:rsidP="000F5FFE">
            <w:pPr>
              <w:pStyle w:val="ListParagraph"/>
              <w:numPr>
                <w:ilvl w:val="0"/>
                <w:numId w:val="21"/>
              </w:numPr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Section 165 - </w:t>
            </w:r>
            <w:r w:rsidR="000F5FFE" w:rsidRPr="000F5FFE">
              <w:rPr>
                <w:rFonts w:ascii="Verdana" w:hAnsi="Verdana" w:cstheme="majorHAnsi"/>
                <w:sz w:val="16"/>
                <w:szCs w:val="16"/>
              </w:rPr>
              <w:t xml:space="preserve">inadequately supervise children at all </w:t>
            </w:r>
            <w:proofErr w:type="gramStart"/>
            <w:r w:rsidR="000F5FFE" w:rsidRPr="000F5FFE">
              <w:rPr>
                <w:rFonts w:ascii="Verdana" w:hAnsi="Verdana" w:cstheme="majorHAnsi"/>
                <w:sz w:val="16"/>
                <w:szCs w:val="16"/>
              </w:rPr>
              <w:t>times</w:t>
            </w:r>
            <w:proofErr w:type="gramEnd"/>
          </w:p>
          <w:p w14:paraId="24C8B03F" w14:textId="5B275612" w:rsidR="002B2785" w:rsidRPr="000F5FFE" w:rsidRDefault="002B2785" w:rsidP="000F5FFE">
            <w:pPr>
              <w:pStyle w:val="ListParagraph"/>
              <w:numPr>
                <w:ilvl w:val="0"/>
                <w:numId w:val="21"/>
              </w:numPr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>Section 166 – inappropriate discipline by approved provider and staff member</w:t>
            </w: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21E248C" w14:textId="579A2E83" w:rsidR="002B2785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2 December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196CE986" w14:textId="50F742A9" w:rsidR="002B2785" w:rsidRPr="00832F6C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49336F">
              <w:rPr>
                <w:rFonts w:ascii="Verdana" w:hAnsi="Verdana" w:cstheme="majorHAnsi"/>
                <w:sz w:val="16"/>
                <w:szCs w:val="16"/>
              </w:rPr>
              <w:t>Imposition of Conditions on Service Approval under section 55</w:t>
            </w:r>
          </w:p>
        </w:tc>
      </w:tr>
      <w:tr w:rsidR="000F5FFE" w:rsidRPr="00D70D6E" w14:paraId="442F0CC6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38C53CE3" w14:textId="385C27F6" w:rsidR="002B2785" w:rsidRDefault="002B2785" w:rsidP="002B278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Sunshine Family Day Care </w:t>
            </w:r>
          </w:p>
          <w:p w14:paraId="01BDB519" w14:textId="77777777" w:rsidR="002B2785" w:rsidRPr="006D0717" w:rsidRDefault="002B2785" w:rsidP="002B2785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  <w:lang w:val="en-AU"/>
              </w:rPr>
              <w:t>1413 Pascoe Vale Rd</w:t>
            </w:r>
          </w:p>
          <w:p w14:paraId="138FE7BE" w14:textId="5D4C4EED" w:rsidR="002B2785" w:rsidRPr="39C1D4A0" w:rsidRDefault="000F5FFE" w:rsidP="002B2785">
            <w:pPr>
              <w:rPr>
                <w:rFonts w:ascii="Verdana" w:hAnsi="Verdana" w:cstheme="majorBid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Meadow Heights </w:t>
            </w:r>
            <w:r w:rsidR="002B2785" w:rsidRPr="006D0717">
              <w:rPr>
                <w:rFonts w:ascii="Verdana" w:hAnsi="Verdana" w:cstheme="majorHAnsi"/>
                <w:sz w:val="16"/>
                <w:szCs w:val="16"/>
                <w:lang w:val="en-AU"/>
              </w:rPr>
              <w:t>3048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2BA2C1C" w14:textId="58486A5F" w:rsidR="002B2785" w:rsidRPr="00257CA4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SE-00013496</w:t>
            </w:r>
          </w:p>
        </w:tc>
        <w:tc>
          <w:tcPr>
            <w:tcW w:w="185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B3AE31D" w14:textId="6D25B353" w:rsidR="002B2785" w:rsidRPr="00C1016E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Bidi"/>
                <w:sz w:val="16"/>
                <w:szCs w:val="16"/>
              </w:rPr>
              <w:t>Sunshine Family Day Care Pty Ltd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auto"/>
          </w:tcPr>
          <w:p w14:paraId="6D277C74" w14:textId="5A5D57CF" w:rsidR="002B2785" w:rsidRPr="009B2B85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PR-00007804</w:t>
            </w:r>
          </w:p>
        </w:tc>
        <w:tc>
          <w:tcPr>
            <w:tcW w:w="17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EDE5714" w14:textId="49FE8654" w:rsidR="002B2785" w:rsidRPr="00C8411D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color w:val="000000"/>
                <w:sz w:val="16"/>
                <w:szCs w:val="16"/>
              </w:rPr>
              <w:t>Compliance Notice</w:t>
            </w:r>
          </w:p>
        </w:tc>
        <w:tc>
          <w:tcPr>
            <w:tcW w:w="235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9020EFC" w14:textId="77777777" w:rsid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Due to non-compliance with the National Law and National Regulations: </w:t>
            </w:r>
          </w:p>
          <w:p w14:paraId="46D9E47E" w14:textId="77777777" w:rsidR="000F5FFE" w:rsidRDefault="000F5FFE" w:rsidP="000F5FF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  <w:p w14:paraId="334D96CC" w14:textId="6F05A6B8" w:rsidR="002B2785" w:rsidRPr="000F5FFE" w:rsidRDefault="002B2785" w:rsidP="000F5FFE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Section 51 - failure to adequately monitor and support family day care </w:t>
            </w:r>
            <w:proofErr w:type="gramStart"/>
            <w:r w:rsidRPr="000F5FFE">
              <w:rPr>
                <w:rFonts w:ascii="Verdana" w:hAnsi="Verdana" w:cstheme="majorHAnsi"/>
                <w:sz w:val="16"/>
                <w:szCs w:val="16"/>
              </w:rPr>
              <w:t>educators</w:t>
            </w:r>
            <w:proofErr w:type="gramEnd"/>
          </w:p>
          <w:p w14:paraId="429ECF0D" w14:textId="77777777" w:rsidR="002B2785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Section 167 – protection of children from harm and hazards</w:t>
            </w:r>
          </w:p>
          <w:p w14:paraId="6179EF60" w14:textId="77777777" w:rsidR="002B2785" w:rsidRPr="006D0717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Section 172 - failure to display prescribed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information</w:t>
            </w:r>
            <w:proofErr w:type="gramEnd"/>
          </w:p>
          <w:p w14:paraId="1DE124EC" w14:textId="75C28869" w:rsidR="002B2785" w:rsidRPr="006D0717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Section 175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- failure to keep enrolment and other prescribed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documents</w:t>
            </w:r>
            <w:proofErr w:type="gramEnd"/>
          </w:p>
          <w:p w14:paraId="61522C8D" w14:textId="77777777" w:rsidR="002B2785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Section 269 – failure to include the required information in the register of family day care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educators</w:t>
            </w:r>
            <w:proofErr w:type="gramEnd"/>
          </w:p>
          <w:p w14:paraId="28840D9E" w14:textId="77777777" w:rsidR="002B2785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Section 295 - f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>alse or misleading information or documents</w:t>
            </w:r>
          </w:p>
          <w:p w14:paraId="6D0B2B8E" w14:textId="301C1756" w:rsidR="002B2785" w:rsidRPr="006D0717" w:rsidRDefault="002B2785" w:rsidP="002B2785">
            <w:pPr>
              <w:pStyle w:val="ListParagraph"/>
              <w:numPr>
                <w:ilvl w:val="0"/>
                <w:numId w:val="21"/>
              </w:numPr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Regulation 74 - 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>d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>ocumenting of child assessments or evaluations for delivery of educational program</w:t>
            </w:r>
          </w:p>
          <w:p w14:paraId="6092D986" w14:textId="77777777" w:rsidR="002B2785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 xml:space="preserve">Regulation 75 -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Information about educational program to be kept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available</w:t>
            </w:r>
            <w:proofErr w:type="gramEnd"/>
          </w:p>
          <w:p w14:paraId="7CAFDC18" w14:textId="77777777" w:rsidR="002B2785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 xml:space="preserve">Regulation 84 -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>Awareness of child protection law</w:t>
            </w:r>
          </w:p>
          <w:p w14:paraId="019B6C93" w14:textId="77777777" w:rsidR="002B2785" w:rsidRPr="006D0717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31" w:hanging="3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Regulation 97 – emergency and evacuation procedures</w:t>
            </w:r>
          </w:p>
          <w:p w14:paraId="42A0ED96" w14:textId="77777777" w:rsidR="002B2785" w:rsidRPr="006D0717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31" w:hanging="3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Regulation 100 – failure to conduct risk assessments before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excursion</w:t>
            </w:r>
            <w:proofErr w:type="gramEnd"/>
          </w:p>
          <w:p w14:paraId="32C77773" w14:textId="503C1A8F" w:rsidR="002B2785" w:rsidRPr="006D0717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31" w:hanging="3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Regulation 102 –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>authorisatio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>ns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 for excursions</w:t>
            </w:r>
          </w:p>
          <w:p w14:paraId="293E418F" w14:textId="77E35DA0" w:rsidR="002B2785" w:rsidRPr="006D0717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31" w:hanging="3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Regulation 102D –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authorisation for service to transport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children</w:t>
            </w:r>
            <w:proofErr w:type="gramEnd"/>
          </w:p>
          <w:p w14:paraId="5465C910" w14:textId="77777777" w:rsidR="002B2785" w:rsidRPr="006D0717" w:rsidRDefault="002B2785" w:rsidP="002B2785">
            <w:pPr>
              <w:pStyle w:val="ListParagraph"/>
              <w:numPr>
                <w:ilvl w:val="0"/>
                <w:numId w:val="21"/>
              </w:numPr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 xml:space="preserve">Regulation 105 – each child did not have access to sufficient furniture, materials and </w:t>
            </w:r>
            <w:proofErr w:type="gramStart"/>
            <w:r w:rsidRPr="006D0717">
              <w:rPr>
                <w:rFonts w:ascii="Verdana" w:hAnsi="Verdana" w:cstheme="majorHAnsi"/>
                <w:sz w:val="16"/>
                <w:szCs w:val="16"/>
              </w:rPr>
              <w:t>equipment</w:t>
            </w:r>
            <w:proofErr w:type="gramEnd"/>
          </w:p>
          <w:p w14:paraId="5FDF5AE7" w14:textId="63AE90FF" w:rsidR="002B2785" w:rsidRPr="006D0717" w:rsidRDefault="002B2785" w:rsidP="002B2785">
            <w:pPr>
              <w:pStyle w:val="ListParagraph"/>
              <w:numPr>
                <w:ilvl w:val="0"/>
                <w:numId w:val="21"/>
              </w:numPr>
              <w:ind w:left="331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Regulation 117 -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 w:rsidRPr="006D0717">
              <w:rPr>
                <w:rFonts w:ascii="Verdana" w:hAnsi="Verdana" w:cstheme="majorHAnsi"/>
                <w:sz w:val="16"/>
                <w:szCs w:val="16"/>
              </w:rPr>
              <w:t>glazed area not compliant</w:t>
            </w:r>
          </w:p>
          <w:p w14:paraId="16AF45EF" w14:textId="358D7F08" w:rsidR="002B2785" w:rsidRDefault="002B2785" w:rsidP="002B2785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Regulation 144 –</w:t>
            </w:r>
            <w:r w:rsidR="000F5FFE">
              <w:rPr>
                <w:rFonts w:ascii="Verdana" w:hAnsi="Verdana" w:cstheme="majorHAnsi"/>
                <w:sz w:val="16"/>
                <w:szCs w:val="16"/>
              </w:rPr>
              <w:t xml:space="preserve"> </w:t>
            </w:r>
            <w:r>
              <w:rPr>
                <w:rFonts w:ascii="Verdana" w:hAnsi="Verdana" w:cstheme="majorHAnsi"/>
                <w:sz w:val="16"/>
                <w:szCs w:val="16"/>
              </w:rPr>
              <w:t xml:space="preserve">family day care </w:t>
            </w:r>
            <w:proofErr w:type="gramStart"/>
            <w:r>
              <w:rPr>
                <w:rFonts w:ascii="Verdana" w:hAnsi="Verdana" w:cstheme="majorHAnsi"/>
                <w:sz w:val="16"/>
                <w:szCs w:val="16"/>
              </w:rPr>
              <w:t>assistant  approved</w:t>
            </w:r>
            <w:proofErr w:type="gramEnd"/>
            <w:r>
              <w:rPr>
                <w:rFonts w:ascii="Verdana" w:hAnsi="Verdana" w:cstheme="majorHAnsi"/>
                <w:sz w:val="16"/>
                <w:szCs w:val="16"/>
              </w:rPr>
              <w:t xml:space="preserve"> outside prescribed circumstances</w:t>
            </w:r>
          </w:p>
          <w:p w14:paraId="52BF6FE8" w14:textId="4679465F" w:rsidR="002B2785" w:rsidRPr="00CA1A2F" w:rsidRDefault="002B2785" w:rsidP="000F5FFE">
            <w:pPr>
              <w:pStyle w:val="ListParagraph"/>
              <w:numPr>
                <w:ilvl w:val="0"/>
                <w:numId w:val="21"/>
              </w:numPr>
              <w:spacing w:after="0"/>
              <w:ind w:left="355" w:hanging="35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Regulation 170 - failure to follow policy and procedures</w:t>
            </w: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53508BA" w14:textId="605A1715" w:rsidR="002B2785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23 December 2022</w:t>
            </w:r>
          </w:p>
        </w:tc>
        <w:tc>
          <w:tcPr>
            <w:tcW w:w="1703" w:type="dxa"/>
            <w:gridSpan w:val="2"/>
            <w:shd w:val="clear" w:color="auto" w:fill="auto"/>
          </w:tcPr>
          <w:p w14:paraId="2E9C7B33" w14:textId="7B3468A0" w:rsidR="002B2785" w:rsidRPr="00832F6C" w:rsidRDefault="002B2785" w:rsidP="002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Issue of compliance notice under section 177</w:t>
            </w:r>
          </w:p>
        </w:tc>
      </w:tr>
      <w:tr w:rsidR="00EB5C3C" w:rsidRPr="00397538" w14:paraId="425C2ABE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bottom w:val="single" w:sz="4" w:space="0" w:color="auto"/>
            </w:tcBorders>
            <w:shd w:val="clear" w:color="auto" w:fill="auto"/>
          </w:tcPr>
          <w:p w14:paraId="1F78519D" w14:textId="77777777" w:rsidR="00EB5C3C" w:rsidRDefault="00EB5C3C" w:rsidP="002003AA">
            <w:pPr>
              <w:rPr>
                <w:rFonts w:ascii="Verdana" w:hAnsi="Verdana"/>
                <w:sz w:val="16"/>
                <w:szCs w:val="16"/>
              </w:rPr>
            </w:pPr>
            <w:r w:rsidRPr="00397538">
              <w:rPr>
                <w:rFonts w:ascii="Verdana" w:hAnsi="Verdana"/>
                <w:sz w:val="16"/>
                <w:szCs w:val="16"/>
              </w:rPr>
              <w:t>Kids Nation Family Day Care</w:t>
            </w:r>
          </w:p>
          <w:p w14:paraId="65DFC28F" w14:textId="294C20FA" w:rsidR="00EB5C3C" w:rsidRDefault="00EB5C3C" w:rsidP="002003A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97146">
              <w:rPr>
                <w:rFonts w:ascii="Verdana" w:hAnsi="Verdana" w:cstheme="majorHAnsi"/>
                <w:sz w:val="16"/>
                <w:szCs w:val="16"/>
                <w:lang w:val="en-AU"/>
              </w:rPr>
              <w:t>L 9 350 Collins St</w:t>
            </w:r>
          </w:p>
          <w:p w14:paraId="5437CF93" w14:textId="77777777" w:rsidR="00EB5C3C" w:rsidRPr="00397538" w:rsidRDefault="00EB5C3C" w:rsidP="002003AA">
            <w:pPr>
              <w:rPr>
                <w:rFonts w:ascii="Verdana" w:hAnsi="Verdana" w:cstheme="majorHAnsi"/>
                <w:sz w:val="16"/>
                <w:szCs w:val="16"/>
                <w:lang w:val="en-AU"/>
              </w:rPr>
            </w:pPr>
            <w:r w:rsidRPr="00997146">
              <w:rPr>
                <w:rFonts w:ascii="Verdana" w:hAnsi="Verdana" w:cstheme="majorHAnsi"/>
                <w:sz w:val="16"/>
                <w:szCs w:val="16"/>
                <w:lang w:val="en-AU"/>
              </w:rPr>
              <w:t>MELBOURNE</w:t>
            </w:r>
            <w:r>
              <w:rPr>
                <w:rFonts w:ascii="Verdana" w:hAnsi="Verdana" w:cstheme="majorHAnsi"/>
                <w:sz w:val="16"/>
                <w:szCs w:val="16"/>
                <w:lang w:val="en-AU"/>
              </w:rPr>
              <w:t xml:space="preserve"> 3000</w:t>
            </w:r>
          </w:p>
        </w:tc>
        <w:tc>
          <w:tcPr>
            <w:tcW w:w="1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C231C41" w14:textId="77777777" w:rsidR="00EB5C3C" w:rsidRPr="00397538" w:rsidRDefault="00EB5C3C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97538">
              <w:rPr>
                <w:rFonts w:ascii="Verdana" w:hAnsi="Verdana"/>
                <w:sz w:val="16"/>
                <w:szCs w:val="16"/>
              </w:rPr>
              <w:t>SE-40018693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</w:tcPr>
          <w:p w14:paraId="69FFF25B" w14:textId="77777777" w:rsidR="00EB5C3C" w:rsidRPr="00397538" w:rsidRDefault="00EB5C3C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Bidi"/>
                <w:sz w:val="16"/>
                <w:szCs w:val="16"/>
              </w:rPr>
            </w:pPr>
            <w:r w:rsidRPr="00397538">
              <w:rPr>
                <w:rFonts w:ascii="Verdana" w:hAnsi="Verdana"/>
                <w:sz w:val="16"/>
                <w:szCs w:val="16"/>
              </w:rPr>
              <w:t>KIDS NATION LEARNING PTY LTD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B0179EF" w14:textId="77777777" w:rsidR="00EB5C3C" w:rsidRPr="00397538" w:rsidRDefault="00EB5C3C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97538">
              <w:rPr>
                <w:rFonts w:ascii="Verdana" w:hAnsi="Verdana"/>
                <w:sz w:val="16"/>
                <w:szCs w:val="16"/>
              </w:rPr>
              <w:t>PR-40017811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22AF7661" w14:textId="77777777" w:rsidR="00EB5C3C" w:rsidRPr="00397538" w:rsidRDefault="00EB5C3C" w:rsidP="002003A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397538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</w:t>
            </w:r>
          </w:p>
        </w:tc>
        <w:tc>
          <w:tcPr>
            <w:tcW w:w="244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05D35B0" w14:textId="77777777" w:rsidR="00EB5C3C" w:rsidRPr="00397538" w:rsidRDefault="00EB5C3C" w:rsidP="002003A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97538">
              <w:rPr>
                <w:rFonts w:ascii="Verdana" w:hAnsi="Verdana" w:cstheme="majorHAnsi"/>
                <w:sz w:val="16"/>
                <w:szCs w:val="16"/>
              </w:rPr>
              <w:t>Based on the following ground:</w:t>
            </w:r>
          </w:p>
          <w:p w14:paraId="52E18198" w14:textId="77777777" w:rsidR="00EB5C3C" w:rsidRPr="00397538" w:rsidRDefault="00EB5C3C" w:rsidP="002003A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  <w:p w14:paraId="30358A33" w14:textId="77777777" w:rsidR="00EB5C3C" w:rsidRPr="00397538" w:rsidRDefault="00EB5C3C" w:rsidP="002003A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97538">
              <w:rPr>
                <w:rFonts w:ascii="Verdana" w:hAnsi="Verdana" w:cstheme="majorHAnsi"/>
                <w:sz w:val="16"/>
                <w:szCs w:val="16"/>
              </w:rPr>
              <w:t>Section 31 – approved provider has not operated any education and care service for a period of more than 12 months</w:t>
            </w:r>
          </w:p>
        </w:tc>
        <w:tc>
          <w:tcPr>
            <w:tcW w:w="16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103822C" w14:textId="77777777" w:rsidR="00EB5C3C" w:rsidRPr="00397538" w:rsidRDefault="00EB5C3C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97538">
              <w:rPr>
                <w:rFonts w:ascii="Verdana" w:hAnsi="Verdana" w:cstheme="majorHAnsi"/>
                <w:sz w:val="16"/>
                <w:szCs w:val="16"/>
              </w:rPr>
              <w:t>28 December 2022</w:t>
            </w:r>
          </w:p>
        </w:tc>
        <w:tc>
          <w:tcPr>
            <w:tcW w:w="1683" w:type="dxa"/>
            <w:shd w:val="clear" w:color="auto" w:fill="auto"/>
          </w:tcPr>
          <w:p w14:paraId="4EA59BF0" w14:textId="77777777" w:rsidR="00EB5C3C" w:rsidRPr="00397538" w:rsidRDefault="00EB5C3C" w:rsidP="002003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97538">
              <w:rPr>
                <w:rFonts w:ascii="Verdana" w:hAnsi="Verdana" w:cstheme="majorHAnsi"/>
                <w:color w:val="000000"/>
                <w:sz w:val="16"/>
                <w:szCs w:val="16"/>
              </w:rPr>
              <w:t>Cancellation of Provider Approval under section 33</w:t>
            </w:r>
          </w:p>
        </w:tc>
      </w:tr>
      <w:tr w:rsidR="000F5FFE" w:rsidRPr="00D70D6E" w14:paraId="1FE47CEF" w14:textId="77777777" w:rsidTr="007B0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01A1E" w14:textId="77777777" w:rsidR="00EB799C" w:rsidRDefault="00EB799C" w:rsidP="00EB799C">
            <w:pPr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YMCA John Henry Primary School OSHC</w:t>
            </w:r>
          </w:p>
          <w:p w14:paraId="02A6D874" w14:textId="77777777" w:rsidR="00EB799C" w:rsidRDefault="00EB799C" w:rsidP="00EB799C">
            <w:pPr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141 Henry Road</w:t>
            </w:r>
          </w:p>
          <w:p w14:paraId="15C57992" w14:textId="04049015" w:rsidR="00EB799C" w:rsidRPr="39C1D4A0" w:rsidRDefault="000F5FFE" w:rsidP="00EB799C">
            <w:pPr>
              <w:rPr>
                <w:rFonts w:ascii="Verdana" w:hAnsi="Verdana" w:cstheme="majorBid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Pakenham</w:t>
            </w:r>
            <w:r w:rsidR="00EB799C">
              <w:rPr>
                <w:rFonts w:ascii="Verdana" w:hAnsi="Verdana" w:cstheme="majorHAnsi"/>
                <w:sz w:val="16"/>
                <w:szCs w:val="16"/>
              </w:rPr>
              <w:t xml:space="preserve"> 3810</w:t>
            </w:r>
          </w:p>
        </w:tc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D59487" w14:textId="56CFF643" w:rsidR="00EB799C" w:rsidRPr="00257CA4" w:rsidRDefault="00EB799C" w:rsidP="00EB7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SE-40023577</w:t>
            </w:r>
          </w:p>
        </w:tc>
        <w:tc>
          <w:tcPr>
            <w:tcW w:w="18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FEB9D" w14:textId="03274568" w:rsidR="00EB799C" w:rsidRPr="00C1016E" w:rsidRDefault="00EB799C" w:rsidP="00EB7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Victorian YMCA Community Programming Pty Ltd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EEC771" w14:textId="149E4AD3" w:rsidR="00EB799C" w:rsidRPr="009B2B85" w:rsidRDefault="00EB799C" w:rsidP="00EB7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sz w:val="16"/>
                <w:szCs w:val="16"/>
              </w:rPr>
              <w:t>PR-00001946</w:t>
            </w:r>
          </w:p>
        </w:tc>
        <w:tc>
          <w:tcPr>
            <w:tcW w:w="17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618FC" w14:textId="17A9424B" w:rsidR="00EB799C" w:rsidRPr="00C8411D" w:rsidRDefault="00EB799C" w:rsidP="00EB7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827BF">
              <w:rPr>
                <w:rFonts w:ascii="Verdana" w:hAnsi="Verdana" w:cstheme="majorHAnsi"/>
                <w:sz w:val="16"/>
                <w:szCs w:val="16"/>
              </w:rPr>
              <w:t>Amendment of Service Approval</w:t>
            </w:r>
          </w:p>
        </w:tc>
        <w:tc>
          <w:tcPr>
            <w:tcW w:w="23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87D6A" w14:textId="6C225DB4" w:rsidR="00EB799C" w:rsidRDefault="000F5FFE" w:rsidP="00EB799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0F5FFE">
              <w:rPr>
                <w:rFonts w:ascii="Verdana" w:hAnsi="Verdana" w:cstheme="majorHAnsi"/>
                <w:sz w:val="16"/>
                <w:szCs w:val="16"/>
              </w:rPr>
              <w:t xml:space="preserve">Due to non-compliance with the National Law: </w:t>
            </w:r>
          </w:p>
          <w:p w14:paraId="2EB836FD" w14:textId="77777777" w:rsidR="000F5FFE" w:rsidRPr="003827BF" w:rsidRDefault="000F5FFE" w:rsidP="00EB799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</w:p>
          <w:p w14:paraId="2E303B01" w14:textId="4E9B05CE" w:rsidR="00EB799C" w:rsidRPr="003827BF" w:rsidRDefault="00EB799C" w:rsidP="00EB799C">
            <w:pPr>
              <w:pStyle w:val="ListParagraph"/>
              <w:numPr>
                <w:ilvl w:val="0"/>
                <w:numId w:val="21"/>
              </w:numPr>
              <w:ind w:left="331" w:hanging="3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827BF">
              <w:rPr>
                <w:rFonts w:ascii="Verdana" w:hAnsi="Verdana" w:cstheme="majorHAnsi"/>
                <w:sz w:val="16"/>
                <w:szCs w:val="16"/>
              </w:rPr>
              <w:t xml:space="preserve">Section 165 - </w:t>
            </w:r>
            <w:r w:rsidR="000F5FFE" w:rsidRPr="000F5FFE">
              <w:rPr>
                <w:rFonts w:ascii="Verdana" w:hAnsi="Verdana" w:cstheme="majorHAnsi"/>
                <w:sz w:val="16"/>
                <w:szCs w:val="16"/>
              </w:rPr>
              <w:t>inadequately supervise children</w:t>
            </w:r>
            <w:r w:rsidRPr="003827BF">
              <w:rPr>
                <w:rFonts w:ascii="Verdana" w:hAnsi="Verdana" w:cstheme="majorHAnsi"/>
                <w:sz w:val="16"/>
                <w:szCs w:val="16"/>
              </w:rPr>
              <w:t xml:space="preserve"> at all </w:t>
            </w:r>
            <w:proofErr w:type="gramStart"/>
            <w:r w:rsidRPr="003827BF">
              <w:rPr>
                <w:rFonts w:ascii="Verdana" w:hAnsi="Verdana" w:cstheme="majorHAnsi"/>
                <w:sz w:val="16"/>
                <w:szCs w:val="16"/>
              </w:rPr>
              <w:t>times</w:t>
            </w:r>
            <w:proofErr w:type="gramEnd"/>
          </w:p>
          <w:p w14:paraId="1CD95AB5" w14:textId="0B5453A2" w:rsidR="00EB799C" w:rsidRPr="00CA1A2F" w:rsidRDefault="00EB799C" w:rsidP="004600B3">
            <w:pPr>
              <w:pStyle w:val="ListParagraph"/>
              <w:numPr>
                <w:ilvl w:val="0"/>
                <w:numId w:val="21"/>
              </w:numPr>
              <w:ind w:left="331" w:hanging="3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 w:rsidRPr="003827BF">
              <w:rPr>
                <w:rFonts w:ascii="Verdana" w:hAnsi="Verdana" w:cstheme="majorHAnsi"/>
                <w:sz w:val="16"/>
                <w:szCs w:val="16"/>
              </w:rPr>
              <w:t>Section 167 – failure to ensure protection of children from harm and hazards</w:t>
            </w:r>
          </w:p>
        </w:tc>
        <w:tc>
          <w:tcPr>
            <w:tcW w:w="16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99F74" w14:textId="3D191F28" w:rsidR="00EB799C" w:rsidRDefault="00EB799C" w:rsidP="00EB7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sz w:val="16"/>
                <w:szCs w:val="16"/>
              </w:rPr>
            </w:pPr>
            <w:r>
              <w:rPr>
                <w:rFonts w:ascii="Verdana" w:hAnsi="Verdana" w:cstheme="majorHAnsi"/>
                <w:sz w:val="16"/>
                <w:szCs w:val="16"/>
              </w:rPr>
              <w:t>30 December 2022</w:t>
            </w:r>
          </w:p>
        </w:tc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70CD8" w14:textId="07CD08F1" w:rsidR="00EB799C" w:rsidRPr="00832F6C" w:rsidRDefault="00EB799C" w:rsidP="00EB79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theme="majorHAnsi"/>
                <w:color w:val="000000"/>
                <w:sz w:val="16"/>
                <w:szCs w:val="16"/>
              </w:rPr>
            </w:pPr>
            <w:r w:rsidRPr="006D0717">
              <w:rPr>
                <w:rFonts w:ascii="Verdana" w:hAnsi="Verdana" w:cstheme="majorHAnsi"/>
                <w:color w:val="000000"/>
                <w:sz w:val="16"/>
                <w:szCs w:val="16"/>
              </w:rPr>
              <w:t>Imposition of Conditions on Service Approval under section 55</w:t>
            </w:r>
          </w:p>
        </w:tc>
      </w:tr>
    </w:tbl>
    <w:p w14:paraId="7F74B0D6" w14:textId="14B00F04" w:rsidR="00926AA0" w:rsidRPr="00926AA0" w:rsidRDefault="00926AA0" w:rsidP="00ED4D88">
      <w:pPr>
        <w:tabs>
          <w:tab w:val="left" w:pos="2063"/>
        </w:tabs>
        <w:rPr>
          <w:rFonts w:ascii="Verdana" w:hAnsi="Verdana" w:cstheme="majorHAnsi"/>
          <w:sz w:val="16"/>
          <w:szCs w:val="16"/>
          <w:lang w:val="en-AU"/>
        </w:rPr>
      </w:pPr>
    </w:p>
    <w:sectPr w:rsidR="00926AA0" w:rsidRPr="00926AA0" w:rsidSect="00537F0A">
      <w:headerReference w:type="default" r:id="rId13"/>
      <w:footerReference w:type="even" r:id="rId14"/>
      <w:footerReference w:type="default" r:id="rId15"/>
      <w:type w:val="continuous"/>
      <w:pgSz w:w="16840" w:h="11900" w:orient="landscape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75630" w14:textId="77777777" w:rsidR="005427E7" w:rsidRDefault="005427E7" w:rsidP="003967DD">
      <w:pPr>
        <w:spacing w:after="0"/>
      </w:pPr>
      <w:r>
        <w:separator/>
      </w:r>
    </w:p>
  </w:endnote>
  <w:endnote w:type="continuationSeparator" w:id="0">
    <w:p w14:paraId="5BD2DE6B" w14:textId="77777777" w:rsidR="005427E7" w:rsidRDefault="005427E7" w:rsidP="003967DD">
      <w:pPr>
        <w:spacing w:after="0"/>
      </w:pPr>
      <w:r>
        <w:continuationSeparator/>
      </w:r>
    </w:p>
  </w:endnote>
  <w:endnote w:type="continuationNotice" w:id="1">
    <w:p w14:paraId="25CE099F" w14:textId="77777777" w:rsidR="005427E7" w:rsidRDefault="005427E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945347" w:rsidRDefault="00945347" w:rsidP="00DC0E2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945347" w:rsidRDefault="00945347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3DEB7" w14:textId="5ED08FFD" w:rsidR="00945347" w:rsidRDefault="001F1615" w:rsidP="00A31926">
    <w:pPr>
      <w:pStyle w:val="Footer"/>
      <w:ind w:firstLine="360"/>
    </w:pPr>
    <w:r w:rsidRPr="00422020">
      <w:t>Approved on</w:t>
    </w:r>
    <w:r w:rsidR="0010005A" w:rsidRPr="00422020">
      <w:t xml:space="preserve"> </w:t>
    </w:r>
    <w:r w:rsidR="00EB66BB">
      <w:t>3 March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8AE56" w14:textId="77777777" w:rsidR="005427E7" w:rsidRDefault="005427E7" w:rsidP="003967DD">
      <w:pPr>
        <w:spacing w:after="0"/>
      </w:pPr>
      <w:r>
        <w:separator/>
      </w:r>
    </w:p>
  </w:footnote>
  <w:footnote w:type="continuationSeparator" w:id="0">
    <w:p w14:paraId="24375438" w14:textId="77777777" w:rsidR="005427E7" w:rsidRDefault="005427E7" w:rsidP="003967DD">
      <w:pPr>
        <w:spacing w:after="0"/>
      </w:pPr>
      <w:r>
        <w:continuationSeparator/>
      </w:r>
    </w:p>
  </w:footnote>
  <w:footnote w:type="continuationNotice" w:id="1">
    <w:p w14:paraId="0891EF02" w14:textId="77777777" w:rsidR="005427E7" w:rsidRDefault="005427E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F8D4B" w14:textId="33546F6E" w:rsidR="00945347" w:rsidRPr="009C1215" w:rsidRDefault="00945347" w:rsidP="009C1215">
    <w:pPr>
      <w:pStyle w:val="Header"/>
      <w:tabs>
        <w:tab w:val="clear" w:pos="4513"/>
        <w:tab w:val="clear" w:pos="9026"/>
        <w:tab w:val="left" w:pos="1365"/>
        <w:tab w:val="left" w:pos="9356"/>
      </w:tabs>
      <w:rPr>
        <w:b/>
        <w:bCs/>
        <w:color w:val="FFFFFF" w:themeColor="background1"/>
      </w:rPr>
    </w:pPr>
    <w:r w:rsidRPr="002F0F55">
      <w:rPr>
        <w:noProof/>
        <w:color w:val="FFFFFF" w:themeColor="background1"/>
        <w:lang w:val="en-AU" w:eastAsia="en-AU"/>
      </w:rPr>
      <w:drawing>
        <wp:anchor distT="0" distB="0" distL="114300" distR="114300" simplePos="0" relativeHeight="251658240" behindDoc="1" locked="0" layoutInCell="1" allowOverlap="1" wp14:anchorId="04D960A0" wp14:editId="5B2A5AC2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99200" cy="7560000"/>
          <wp:effectExtent l="0" t="0" r="6985" b="3175"/>
          <wp:wrapNone/>
          <wp:docPr id="10" name="Picture 10" descr="&quot;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actsheet_Narrow_landscape_E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9200" cy="75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C4CA273" w:rsidRPr="002C1605">
      <w:rPr>
        <w:noProof/>
        <w:color w:val="FF0000"/>
        <w:lang w:val="en-AU" w:eastAsia="en-AU"/>
      </w:rPr>
      <w:t xml:space="preserve"> </w:t>
    </w:r>
    <w:r w:rsidRPr="002F0F55">
      <w:rPr>
        <w:color w:val="FFFFFF" w:themeColor="background1"/>
      </w:rPr>
      <w:tab/>
    </w:r>
    <w:r>
      <w:rPr>
        <w:color w:val="FFFFFF" w:themeColor="background1"/>
      </w:rPr>
      <w:tab/>
    </w:r>
    <w:r w:rsidR="0C4CA273" w:rsidRPr="00A25F08">
      <w:rPr>
        <w:b/>
        <w:bCs/>
        <w:color w:val="FFFFFF" w:themeColor="background1"/>
        <w:sz w:val="24"/>
        <w:szCs w:val="32"/>
      </w:rPr>
      <w:t>202</w:t>
    </w:r>
    <w:r w:rsidR="00F960C4">
      <w:rPr>
        <w:b/>
        <w:bCs/>
        <w:color w:val="FFFFFF" w:themeColor="background1"/>
        <w:sz w:val="24"/>
        <w:szCs w:val="32"/>
      </w:rPr>
      <w:t xml:space="preserve">2 </w:t>
    </w:r>
    <w:r w:rsidR="00877919" w:rsidRPr="00A25F08">
      <w:rPr>
        <w:b/>
        <w:bCs/>
        <w:color w:val="FFFFFF" w:themeColor="background1"/>
        <w:sz w:val="24"/>
        <w:szCs w:val="32"/>
      </w:rPr>
      <w:t>Enforcement Action</w:t>
    </w:r>
    <w:r w:rsidR="009C1215">
      <w:rPr>
        <w:b/>
        <w:bCs/>
        <w:color w:val="FFFFFF" w:themeColor="background1"/>
        <w:sz w:val="24"/>
        <w:szCs w:val="32"/>
      </w:rPr>
      <w:t>s</w:t>
    </w:r>
    <w:r w:rsidR="00877919" w:rsidRPr="00A25F08">
      <w:rPr>
        <w:color w:val="FFFFFF" w:themeColor="background1"/>
        <w:sz w:val="24"/>
        <w:szCs w:val="32"/>
      </w:rPr>
      <w:t xml:space="preserve"> </w:t>
    </w:r>
    <w:r w:rsidR="009C1215">
      <w:rPr>
        <w:b/>
        <w:bCs/>
        <w:color w:val="FFFFFF" w:themeColor="background1"/>
        <w:sz w:val="24"/>
        <w:szCs w:val="32"/>
      </w:rPr>
      <w:t xml:space="preserve">- </w:t>
    </w:r>
    <w:r w:rsidR="009C1215" w:rsidRPr="009C1215">
      <w:rPr>
        <w:b/>
        <w:bCs/>
        <w:color w:val="FFFFFF" w:themeColor="background1"/>
        <w:sz w:val="24"/>
        <w:szCs w:val="32"/>
      </w:rPr>
      <w:t>National Law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XOBe5mZh4EZyI" int2:id="IKt91WET">
      <int2:state int2:value="Rejected" int2:type="LegacyProofing"/>
    </int2:textHash>
    <int2:textHash int2:hashCode="Ooe0++aHGcoaGx" int2:id="L1kjfS4e">
      <int2:state int2:value="Rejected" int2:type="LegacyProofing"/>
    </int2:textHash>
    <int2:textHash int2:hashCode="1lifyBaSI1Gp5Q" int2:id="nJ8VCvBo">
      <int2:state int2:value="Rejected" int2:type="LegacyProofing"/>
    </int2:textHash>
    <int2:textHash int2:hashCode="jONxZTwhB2jUWx" int2:id="ofQ08DTj">
      <int2:state int2:value="Rejected" int2:type="LegacyProofing"/>
    </int2:textHash>
    <int2:textHash int2:hashCode="wE33cY2UjfYl8o" int2:id="rA85d5gM">
      <int2:state int2:value="Rejected" int2:type="LegacyProofing"/>
    </int2:textHash>
    <int2:textHash int2:hashCode="rC8SBNyqbvF3e9" int2:id="vbLZ3sNg">
      <int2:state int2:value="Rejected" int2:type="LegacyProofing"/>
    </int2:textHash>
    <int2:textHash int2:hashCode="bZcV6BI+ANfaow" int2:id="yDnfnSd9">
      <int2:state int2:value="Rejected" int2:type="LegacyProofing"/>
    </int2:textHash>
    <int2:bookmark int2:bookmarkName="_Int_Ux1zRXzo" int2:invalidationBookmarkName="" int2:hashCode="OtXZOC2eiGjTAY" int2:id="C4Uz5CrO"/>
    <int2:bookmark int2:bookmarkName="_Int_nwIcnv9t" int2:invalidationBookmarkName="" int2:hashCode="jWdDbmHhJdVhnq" int2:id="EPS5eUf5">
      <int2:state int2:value="Rejected" int2:type="AugLoop_Acronyms_AcronymsCritique"/>
    </int2:bookmark>
    <int2:bookmark int2:bookmarkName="_Int_ua9JIbVn" int2:invalidationBookmarkName="" int2:hashCode="ThX+xZN7M7h2BP" int2:id="Ip63DAzq">
      <int2:state int2:value="Rejected" int2:type="AugLoop_Acronyms_AcronymsCritique"/>
    </int2:bookmark>
    <int2:bookmark int2:bookmarkName="_Int_hf1Yrz4a" int2:invalidationBookmarkName="" int2:hashCode="0lXQ0GySJQ8tJA" int2:id="Qf18orvW">
      <int2:state int2:value="Rejected" int2:type="AugLoop_Text_Critique"/>
    </int2:bookmark>
    <int2:bookmark int2:bookmarkName="_Int_s9GABx7T" int2:invalidationBookmarkName="" int2:hashCode="e256JZnO/HYq8V" int2:id="SVU54pU7"/>
    <int2:bookmark int2:bookmarkName="_Int_9emShaCT" int2:invalidationBookmarkName="" int2:hashCode="RoHRJMxsS3O6q/" int2:id="WzjBdhtv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17BC9"/>
    <w:multiLevelType w:val="hybridMultilevel"/>
    <w:tmpl w:val="4484D944"/>
    <w:lvl w:ilvl="0" w:tplc="B1823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0A33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BC84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BE73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BA5E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868C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F463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2260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8C1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130E2"/>
    <w:multiLevelType w:val="hybridMultilevel"/>
    <w:tmpl w:val="3B3017A8"/>
    <w:lvl w:ilvl="0" w:tplc="0D9A0E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243B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961C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0661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84E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82D3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00C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4AA3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04B2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65778"/>
    <w:multiLevelType w:val="hybridMultilevel"/>
    <w:tmpl w:val="DD4C6728"/>
    <w:lvl w:ilvl="0" w:tplc="E3DE6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9E8C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5A2A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1C84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4821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8246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1AA2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B2C9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4C03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16AB8"/>
    <w:multiLevelType w:val="hybridMultilevel"/>
    <w:tmpl w:val="B2502374"/>
    <w:lvl w:ilvl="0" w:tplc="8654CE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8C26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2A9E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94AA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0EA9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BEC1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E68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A23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9CC0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C7872"/>
    <w:multiLevelType w:val="hybridMultilevel"/>
    <w:tmpl w:val="174C42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70758"/>
    <w:multiLevelType w:val="hybridMultilevel"/>
    <w:tmpl w:val="D4CE69E4"/>
    <w:lvl w:ilvl="0" w:tplc="B99294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7836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DE54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36D0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006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7EE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70BF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5089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6E47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E0505"/>
    <w:multiLevelType w:val="hybridMultilevel"/>
    <w:tmpl w:val="F15047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0355A"/>
    <w:multiLevelType w:val="hybridMultilevel"/>
    <w:tmpl w:val="19B0DE20"/>
    <w:lvl w:ilvl="0" w:tplc="152A60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8440F8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8A35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D2221C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9FE4B5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F1048C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F42D27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1064B4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C6941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A35373"/>
    <w:multiLevelType w:val="hybridMultilevel"/>
    <w:tmpl w:val="467A483A"/>
    <w:lvl w:ilvl="0" w:tplc="1F323846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44AE1"/>
    <w:multiLevelType w:val="hybridMultilevel"/>
    <w:tmpl w:val="D4CC2D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726B9"/>
    <w:multiLevelType w:val="hybridMultilevel"/>
    <w:tmpl w:val="6930E9BE"/>
    <w:lvl w:ilvl="0" w:tplc="9C8E6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9E5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34F6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72E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0E2E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1CAA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2AFF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D8C1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3EB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C3526"/>
    <w:multiLevelType w:val="hybridMultilevel"/>
    <w:tmpl w:val="74426A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06774"/>
    <w:multiLevelType w:val="hybridMultilevel"/>
    <w:tmpl w:val="DA22F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1532C2"/>
    <w:multiLevelType w:val="hybridMultilevel"/>
    <w:tmpl w:val="E1261FBA"/>
    <w:lvl w:ilvl="0" w:tplc="6D3AC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7E8D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9244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9E50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0F2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ACE8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E18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6AE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B6FD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606E82"/>
    <w:multiLevelType w:val="hybridMultilevel"/>
    <w:tmpl w:val="97A2B2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E0D8E"/>
    <w:multiLevelType w:val="hybridMultilevel"/>
    <w:tmpl w:val="84960DF8"/>
    <w:lvl w:ilvl="0" w:tplc="5F98D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92D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3ED1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2FC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7431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CDA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8AAF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8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7A0B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22A6C"/>
    <w:multiLevelType w:val="hybridMultilevel"/>
    <w:tmpl w:val="7C762A78"/>
    <w:lvl w:ilvl="0" w:tplc="99886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74AF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803A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72CC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7C51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E0DD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E0E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E6B2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7895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914278"/>
    <w:multiLevelType w:val="hybridMultilevel"/>
    <w:tmpl w:val="7988F4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9B74BD"/>
    <w:multiLevelType w:val="hybridMultilevel"/>
    <w:tmpl w:val="7FA2F7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180BCE"/>
    <w:multiLevelType w:val="hybridMultilevel"/>
    <w:tmpl w:val="390AB560"/>
    <w:lvl w:ilvl="0" w:tplc="D8E44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67B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A291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C62F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DE9B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E57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89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2CFA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3291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8513FF"/>
    <w:multiLevelType w:val="hybridMultilevel"/>
    <w:tmpl w:val="9D507146"/>
    <w:lvl w:ilvl="0" w:tplc="10BC45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92E2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2ED2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8279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000F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C63F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625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DAD8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2CEA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CF64E5"/>
    <w:multiLevelType w:val="hybridMultilevel"/>
    <w:tmpl w:val="EA8ED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202E4"/>
    <w:multiLevelType w:val="hybridMultilevel"/>
    <w:tmpl w:val="2B500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7492D"/>
    <w:multiLevelType w:val="hybridMultilevel"/>
    <w:tmpl w:val="2EE208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2E0146"/>
    <w:multiLevelType w:val="hybridMultilevel"/>
    <w:tmpl w:val="13D89B34"/>
    <w:lvl w:ilvl="0" w:tplc="D788FDA2">
      <w:start w:val="1"/>
      <w:numFmt w:val="lowerLetter"/>
      <w:pStyle w:val="Alphabetlist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614168197">
    <w:abstractNumId w:val="1"/>
  </w:num>
  <w:num w:numId="2" w16cid:durableId="1195461694">
    <w:abstractNumId w:val="14"/>
  </w:num>
  <w:num w:numId="3" w16cid:durableId="1132481363">
    <w:abstractNumId w:val="21"/>
  </w:num>
  <w:num w:numId="4" w16cid:durableId="1152406910">
    <w:abstractNumId w:val="5"/>
  </w:num>
  <w:num w:numId="5" w16cid:durableId="1764379525">
    <w:abstractNumId w:val="10"/>
  </w:num>
  <w:num w:numId="6" w16cid:durableId="2034455336">
    <w:abstractNumId w:val="16"/>
  </w:num>
  <w:num w:numId="7" w16cid:durableId="1655596662">
    <w:abstractNumId w:val="0"/>
  </w:num>
  <w:num w:numId="8" w16cid:durableId="622811149">
    <w:abstractNumId w:val="20"/>
  </w:num>
  <w:num w:numId="9" w16cid:durableId="483815272">
    <w:abstractNumId w:val="3"/>
  </w:num>
  <w:num w:numId="10" w16cid:durableId="539901263">
    <w:abstractNumId w:val="11"/>
  </w:num>
  <w:num w:numId="11" w16cid:durableId="767504040">
    <w:abstractNumId w:val="24"/>
  </w:num>
  <w:num w:numId="12" w16cid:durableId="1567640489">
    <w:abstractNumId w:val="8"/>
  </w:num>
  <w:num w:numId="13" w16cid:durableId="1047952337">
    <w:abstractNumId w:val="26"/>
  </w:num>
  <w:num w:numId="14" w16cid:durableId="1276912964">
    <w:abstractNumId w:val="13"/>
  </w:num>
  <w:num w:numId="15" w16cid:durableId="72971066">
    <w:abstractNumId w:val="6"/>
  </w:num>
  <w:num w:numId="16" w16cid:durableId="1791781989">
    <w:abstractNumId w:val="4"/>
  </w:num>
  <w:num w:numId="17" w16cid:durableId="46684873">
    <w:abstractNumId w:val="9"/>
  </w:num>
  <w:num w:numId="18" w16cid:durableId="587730886">
    <w:abstractNumId w:val="18"/>
  </w:num>
  <w:num w:numId="19" w16cid:durableId="1375883110">
    <w:abstractNumId w:val="15"/>
  </w:num>
  <w:num w:numId="20" w16cid:durableId="32584563">
    <w:abstractNumId w:val="12"/>
  </w:num>
  <w:num w:numId="21" w16cid:durableId="673654362">
    <w:abstractNumId w:val="22"/>
  </w:num>
  <w:num w:numId="22" w16cid:durableId="1876112868">
    <w:abstractNumId w:val="2"/>
  </w:num>
  <w:num w:numId="23" w16cid:durableId="427048529">
    <w:abstractNumId w:val="7"/>
  </w:num>
  <w:num w:numId="24" w16cid:durableId="1379164045">
    <w:abstractNumId w:val="17"/>
  </w:num>
  <w:num w:numId="25" w16cid:durableId="1135215576">
    <w:abstractNumId w:val="25"/>
  </w:num>
  <w:num w:numId="26" w16cid:durableId="785586493">
    <w:abstractNumId w:val="19"/>
  </w:num>
  <w:num w:numId="27" w16cid:durableId="356346162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jAytDA1MTEyMrRU0lEKTi0uzszPAymwMKgFADKvH0YtAAAA"/>
  </w:docVars>
  <w:rsids>
    <w:rsidRoot w:val="003967DD"/>
    <w:rsid w:val="000003ED"/>
    <w:rsid w:val="000012B6"/>
    <w:rsid w:val="000024E3"/>
    <w:rsid w:val="000027F9"/>
    <w:rsid w:val="00003269"/>
    <w:rsid w:val="000043B6"/>
    <w:rsid w:val="00006EE9"/>
    <w:rsid w:val="00006F08"/>
    <w:rsid w:val="0000769F"/>
    <w:rsid w:val="00010D05"/>
    <w:rsid w:val="0001122D"/>
    <w:rsid w:val="000114E8"/>
    <w:rsid w:val="00011631"/>
    <w:rsid w:val="00011EBB"/>
    <w:rsid w:val="00012133"/>
    <w:rsid w:val="0001218B"/>
    <w:rsid w:val="00013339"/>
    <w:rsid w:val="000133FF"/>
    <w:rsid w:val="00014D01"/>
    <w:rsid w:val="000153E4"/>
    <w:rsid w:val="0002153D"/>
    <w:rsid w:val="00021C88"/>
    <w:rsid w:val="00022494"/>
    <w:rsid w:val="00026C59"/>
    <w:rsid w:val="00030856"/>
    <w:rsid w:val="00031F96"/>
    <w:rsid w:val="0004038D"/>
    <w:rsid w:val="00041875"/>
    <w:rsid w:val="00042AB6"/>
    <w:rsid w:val="00045029"/>
    <w:rsid w:val="0004798D"/>
    <w:rsid w:val="000524F4"/>
    <w:rsid w:val="0005388E"/>
    <w:rsid w:val="0005429D"/>
    <w:rsid w:val="0005494A"/>
    <w:rsid w:val="00054E96"/>
    <w:rsid w:val="00055005"/>
    <w:rsid w:val="00056A65"/>
    <w:rsid w:val="00057184"/>
    <w:rsid w:val="00061FFE"/>
    <w:rsid w:val="0006775E"/>
    <w:rsid w:val="000706AE"/>
    <w:rsid w:val="00073CA7"/>
    <w:rsid w:val="00082443"/>
    <w:rsid w:val="00090A38"/>
    <w:rsid w:val="00091AB6"/>
    <w:rsid w:val="00094574"/>
    <w:rsid w:val="00095D3A"/>
    <w:rsid w:val="000973E7"/>
    <w:rsid w:val="000A0585"/>
    <w:rsid w:val="000A2B00"/>
    <w:rsid w:val="000A47D4"/>
    <w:rsid w:val="000A656A"/>
    <w:rsid w:val="000B2D4E"/>
    <w:rsid w:val="000B3196"/>
    <w:rsid w:val="000B41CF"/>
    <w:rsid w:val="000B5940"/>
    <w:rsid w:val="000B5AE0"/>
    <w:rsid w:val="000B669D"/>
    <w:rsid w:val="000C0626"/>
    <w:rsid w:val="000C0C65"/>
    <w:rsid w:val="000C2A32"/>
    <w:rsid w:val="000C5292"/>
    <w:rsid w:val="000C601D"/>
    <w:rsid w:val="000C6051"/>
    <w:rsid w:val="000D2440"/>
    <w:rsid w:val="000D3AFD"/>
    <w:rsid w:val="000D4554"/>
    <w:rsid w:val="000D4CD6"/>
    <w:rsid w:val="000E15E2"/>
    <w:rsid w:val="000E3EB5"/>
    <w:rsid w:val="000E669A"/>
    <w:rsid w:val="000F2451"/>
    <w:rsid w:val="000F3A8A"/>
    <w:rsid w:val="000F5CCD"/>
    <w:rsid w:val="000F5FFE"/>
    <w:rsid w:val="000F69E9"/>
    <w:rsid w:val="000F7682"/>
    <w:rsid w:val="0010005A"/>
    <w:rsid w:val="00101795"/>
    <w:rsid w:val="00101E60"/>
    <w:rsid w:val="00102914"/>
    <w:rsid w:val="001031ED"/>
    <w:rsid w:val="00103ED5"/>
    <w:rsid w:val="00104314"/>
    <w:rsid w:val="00105F34"/>
    <w:rsid w:val="0010720B"/>
    <w:rsid w:val="0011066D"/>
    <w:rsid w:val="00111993"/>
    <w:rsid w:val="00111C32"/>
    <w:rsid w:val="00111D9A"/>
    <w:rsid w:val="00112B36"/>
    <w:rsid w:val="00113203"/>
    <w:rsid w:val="00116135"/>
    <w:rsid w:val="00121B7A"/>
    <w:rsid w:val="00122369"/>
    <w:rsid w:val="0012275D"/>
    <w:rsid w:val="001233DD"/>
    <w:rsid w:val="00123DED"/>
    <w:rsid w:val="00124B3C"/>
    <w:rsid w:val="00125233"/>
    <w:rsid w:val="0012630F"/>
    <w:rsid w:val="00126583"/>
    <w:rsid w:val="00127920"/>
    <w:rsid w:val="00130BFF"/>
    <w:rsid w:val="00134BF6"/>
    <w:rsid w:val="00134F3F"/>
    <w:rsid w:val="0013795C"/>
    <w:rsid w:val="001416B5"/>
    <w:rsid w:val="00142E90"/>
    <w:rsid w:val="0014387A"/>
    <w:rsid w:val="001479B5"/>
    <w:rsid w:val="00150A7B"/>
    <w:rsid w:val="001514B0"/>
    <w:rsid w:val="00152940"/>
    <w:rsid w:val="00153187"/>
    <w:rsid w:val="001551B9"/>
    <w:rsid w:val="00155895"/>
    <w:rsid w:val="00160243"/>
    <w:rsid w:val="001610AA"/>
    <w:rsid w:val="001616FB"/>
    <w:rsid w:val="001617A6"/>
    <w:rsid w:val="0016332E"/>
    <w:rsid w:val="00165FF9"/>
    <w:rsid w:val="00166735"/>
    <w:rsid w:val="00166817"/>
    <w:rsid w:val="001669DB"/>
    <w:rsid w:val="001674D0"/>
    <w:rsid w:val="00170A62"/>
    <w:rsid w:val="00170FE1"/>
    <w:rsid w:val="001740E2"/>
    <w:rsid w:val="00174C0E"/>
    <w:rsid w:val="00174F81"/>
    <w:rsid w:val="001755F5"/>
    <w:rsid w:val="0017689E"/>
    <w:rsid w:val="00176908"/>
    <w:rsid w:val="00177DEE"/>
    <w:rsid w:val="00182005"/>
    <w:rsid w:val="001821FA"/>
    <w:rsid w:val="00182E8F"/>
    <w:rsid w:val="001832A9"/>
    <w:rsid w:val="001841A5"/>
    <w:rsid w:val="00184D5E"/>
    <w:rsid w:val="0018531A"/>
    <w:rsid w:val="001854D4"/>
    <w:rsid w:val="00185F9B"/>
    <w:rsid w:val="001876AA"/>
    <w:rsid w:val="00191289"/>
    <w:rsid w:val="001921A8"/>
    <w:rsid w:val="00192F24"/>
    <w:rsid w:val="001A0830"/>
    <w:rsid w:val="001A4195"/>
    <w:rsid w:val="001A508E"/>
    <w:rsid w:val="001A73CD"/>
    <w:rsid w:val="001B043C"/>
    <w:rsid w:val="001B49D1"/>
    <w:rsid w:val="001B4AF5"/>
    <w:rsid w:val="001C0749"/>
    <w:rsid w:val="001C1510"/>
    <w:rsid w:val="001C1AAE"/>
    <w:rsid w:val="001C377C"/>
    <w:rsid w:val="001C4FEB"/>
    <w:rsid w:val="001C5187"/>
    <w:rsid w:val="001C62A8"/>
    <w:rsid w:val="001C69B1"/>
    <w:rsid w:val="001D241B"/>
    <w:rsid w:val="001D2FBE"/>
    <w:rsid w:val="001D5083"/>
    <w:rsid w:val="001D5CAF"/>
    <w:rsid w:val="001E296E"/>
    <w:rsid w:val="001E3EA6"/>
    <w:rsid w:val="001E63CB"/>
    <w:rsid w:val="001E7861"/>
    <w:rsid w:val="001F0649"/>
    <w:rsid w:val="001F1615"/>
    <w:rsid w:val="001F2F66"/>
    <w:rsid w:val="001F3268"/>
    <w:rsid w:val="001F3765"/>
    <w:rsid w:val="001F3E2B"/>
    <w:rsid w:val="001F41FB"/>
    <w:rsid w:val="001F5B2D"/>
    <w:rsid w:val="001F6A9F"/>
    <w:rsid w:val="002013A1"/>
    <w:rsid w:val="00203619"/>
    <w:rsid w:val="00203FD0"/>
    <w:rsid w:val="002067D1"/>
    <w:rsid w:val="002118CE"/>
    <w:rsid w:val="00213BDC"/>
    <w:rsid w:val="002144E4"/>
    <w:rsid w:val="002148A6"/>
    <w:rsid w:val="00216383"/>
    <w:rsid w:val="00220498"/>
    <w:rsid w:val="00222148"/>
    <w:rsid w:val="00224ABE"/>
    <w:rsid w:val="00227ABF"/>
    <w:rsid w:val="002304F9"/>
    <w:rsid w:val="00234799"/>
    <w:rsid w:val="00242A7B"/>
    <w:rsid w:val="00245A52"/>
    <w:rsid w:val="00246B97"/>
    <w:rsid w:val="00253C19"/>
    <w:rsid w:val="002547EF"/>
    <w:rsid w:val="00254CE7"/>
    <w:rsid w:val="00255C0B"/>
    <w:rsid w:val="00256FC1"/>
    <w:rsid w:val="00257521"/>
    <w:rsid w:val="00257CA4"/>
    <w:rsid w:val="00262F9D"/>
    <w:rsid w:val="0026439A"/>
    <w:rsid w:val="0026571E"/>
    <w:rsid w:val="00266E53"/>
    <w:rsid w:val="002679E8"/>
    <w:rsid w:val="00267C9D"/>
    <w:rsid w:val="002713A2"/>
    <w:rsid w:val="00271C4C"/>
    <w:rsid w:val="00272521"/>
    <w:rsid w:val="00273DC0"/>
    <w:rsid w:val="00274E1D"/>
    <w:rsid w:val="00275824"/>
    <w:rsid w:val="002807E8"/>
    <w:rsid w:val="00284C73"/>
    <w:rsid w:val="00286317"/>
    <w:rsid w:val="002871BD"/>
    <w:rsid w:val="00287EA7"/>
    <w:rsid w:val="00290BC2"/>
    <w:rsid w:val="002918D8"/>
    <w:rsid w:val="00292565"/>
    <w:rsid w:val="00295F2D"/>
    <w:rsid w:val="002A1A39"/>
    <w:rsid w:val="002A1AA9"/>
    <w:rsid w:val="002A5B99"/>
    <w:rsid w:val="002A5BB5"/>
    <w:rsid w:val="002A653D"/>
    <w:rsid w:val="002A6607"/>
    <w:rsid w:val="002A67E4"/>
    <w:rsid w:val="002A7289"/>
    <w:rsid w:val="002B0D22"/>
    <w:rsid w:val="002B2151"/>
    <w:rsid w:val="002B2785"/>
    <w:rsid w:val="002B30CC"/>
    <w:rsid w:val="002B438B"/>
    <w:rsid w:val="002B498A"/>
    <w:rsid w:val="002B7F6C"/>
    <w:rsid w:val="002C0783"/>
    <w:rsid w:val="002C1605"/>
    <w:rsid w:val="002C2FCA"/>
    <w:rsid w:val="002C34B3"/>
    <w:rsid w:val="002C3A39"/>
    <w:rsid w:val="002C4262"/>
    <w:rsid w:val="002C6DE0"/>
    <w:rsid w:val="002C6EC1"/>
    <w:rsid w:val="002D034E"/>
    <w:rsid w:val="002D07C2"/>
    <w:rsid w:val="002D2457"/>
    <w:rsid w:val="002D50E1"/>
    <w:rsid w:val="002D557E"/>
    <w:rsid w:val="002E25E7"/>
    <w:rsid w:val="002E33A5"/>
    <w:rsid w:val="002E3BED"/>
    <w:rsid w:val="002E63EA"/>
    <w:rsid w:val="002F0905"/>
    <w:rsid w:val="002F0D2A"/>
    <w:rsid w:val="002F0F55"/>
    <w:rsid w:val="002F1AC5"/>
    <w:rsid w:val="002F244D"/>
    <w:rsid w:val="003004D7"/>
    <w:rsid w:val="00301AF6"/>
    <w:rsid w:val="00302B65"/>
    <w:rsid w:val="00303EC1"/>
    <w:rsid w:val="0030422E"/>
    <w:rsid w:val="0030541B"/>
    <w:rsid w:val="00305529"/>
    <w:rsid w:val="003065F1"/>
    <w:rsid w:val="00306996"/>
    <w:rsid w:val="003075AE"/>
    <w:rsid w:val="00307ECD"/>
    <w:rsid w:val="00310765"/>
    <w:rsid w:val="00311CB3"/>
    <w:rsid w:val="00312720"/>
    <w:rsid w:val="003142C0"/>
    <w:rsid w:val="00316324"/>
    <w:rsid w:val="00320D3C"/>
    <w:rsid w:val="00320EF6"/>
    <w:rsid w:val="00321016"/>
    <w:rsid w:val="0032179F"/>
    <w:rsid w:val="00323829"/>
    <w:rsid w:val="00327F3C"/>
    <w:rsid w:val="003301AE"/>
    <w:rsid w:val="00331250"/>
    <w:rsid w:val="00332DD9"/>
    <w:rsid w:val="00333DB7"/>
    <w:rsid w:val="00334E4C"/>
    <w:rsid w:val="00335973"/>
    <w:rsid w:val="003368E0"/>
    <w:rsid w:val="00336EA4"/>
    <w:rsid w:val="0033792D"/>
    <w:rsid w:val="0034044F"/>
    <w:rsid w:val="00340CA8"/>
    <w:rsid w:val="0034564A"/>
    <w:rsid w:val="003477D9"/>
    <w:rsid w:val="00347AB9"/>
    <w:rsid w:val="003515B7"/>
    <w:rsid w:val="00351B37"/>
    <w:rsid w:val="00353AB5"/>
    <w:rsid w:val="0035485A"/>
    <w:rsid w:val="00356153"/>
    <w:rsid w:val="00360608"/>
    <w:rsid w:val="00361A37"/>
    <w:rsid w:val="00361B4F"/>
    <w:rsid w:val="00363BD6"/>
    <w:rsid w:val="00364F1A"/>
    <w:rsid w:val="003668EF"/>
    <w:rsid w:val="00370EF0"/>
    <w:rsid w:val="003721FA"/>
    <w:rsid w:val="00374DC0"/>
    <w:rsid w:val="00375575"/>
    <w:rsid w:val="003761D8"/>
    <w:rsid w:val="00376658"/>
    <w:rsid w:val="00376F7E"/>
    <w:rsid w:val="003771ED"/>
    <w:rsid w:val="00377DDF"/>
    <w:rsid w:val="003835CF"/>
    <w:rsid w:val="003837C8"/>
    <w:rsid w:val="003860CA"/>
    <w:rsid w:val="0038632A"/>
    <w:rsid w:val="003864F4"/>
    <w:rsid w:val="003878D4"/>
    <w:rsid w:val="003903D1"/>
    <w:rsid w:val="00392722"/>
    <w:rsid w:val="0039645C"/>
    <w:rsid w:val="003967DD"/>
    <w:rsid w:val="003A1DA2"/>
    <w:rsid w:val="003B0670"/>
    <w:rsid w:val="003B1194"/>
    <w:rsid w:val="003B19AC"/>
    <w:rsid w:val="003B328E"/>
    <w:rsid w:val="003B48B2"/>
    <w:rsid w:val="003B5BF9"/>
    <w:rsid w:val="003B7A32"/>
    <w:rsid w:val="003C1CB5"/>
    <w:rsid w:val="003C7486"/>
    <w:rsid w:val="003D0168"/>
    <w:rsid w:val="003D1767"/>
    <w:rsid w:val="003D5F13"/>
    <w:rsid w:val="003D7842"/>
    <w:rsid w:val="003D7C43"/>
    <w:rsid w:val="003E1462"/>
    <w:rsid w:val="003E18BF"/>
    <w:rsid w:val="003E1EA1"/>
    <w:rsid w:val="003E2FEE"/>
    <w:rsid w:val="003E3D09"/>
    <w:rsid w:val="003F0405"/>
    <w:rsid w:val="003F0CB0"/>
    <w:rsid w:val="003F24F6"/>
    <w:rsid w:val="003F3DAD"/>
    <w:rsid w:val="003F4232"/>
    <w:rsid w:val="003F6386"/>
    <w:rsid w:val="00401739"/>
    <w:rsid w:val="00402174"/>
    <w:rsid w:val="004050A2"/>
    <w:rsid w:val="0040556B"/>
    <w:rsid w:val="00407F44"/>
    <w:rsid w:val="0041003B"/>
    <w:rsid w:val="0041034F"/>
    <w:rsid w:val="0041112E"/>
    <w:rsid w:val="0041356D"/>
    <w:rsid w:val="00413B4E"/>
    <w:rsid w:val="004161CE"/>
    <w:rsid w:val="00416AAF"/>
    <w:rsid w:val="00421331"/>
    <w:rsid w:val="00422020"/>
    <w:rsid w:val="004248FB"/>
    <w:rsid w:val="00426133"/>
    <w:rsid w:val="004265F2"/>
    <w:rsid w:val="00427DA2"/>
    <w:rsid w:val="0043132F"/>
    <w:rsid w:val="00431527"/>
    <w:rsid w:val="00432D85"/>
    <w:rsid w:val="00433603"/>
    <w:rsid w:val="0043642A"/>
    <w:rsid w:val="00440738"/>
    <w:rsid w:val="00443401"/>
    <w:rsid w:val="004437AE"/>
    <w:rsid w:val="00445EE0"/>
    <w:rsid w:val="004473BE"/>
    <w:rsid w:val="00447D2E"/>
    <w:rsid w:val="0045366B"/>
    <w:rsid w:val="00453EE0"/>
    <w:rsid w:val="004556E5"/>
    <w:rsid w:val="00455AF5"/>
    <w:rsid w:val="004564B4"/>
    <w:rsid w:val="00456B9C"/>
    <w:rsid w:val="00456DB6"/>
    <w:rsid w:val="004600B3"/>
    <w:rsid w:val="00460929"/>
    <w:rsid w:val="00467543"/>
    <w:rsid w:val="0047187A"/>
    <w:rsid w:val="004726A0"/>
    <w:rsid w:val="00474A40"/>
    <w:rsid w:val="00475A0C"/>
    <w:rsid w:val="00475CDD"/>
    <w:rsid w:val="004761DA"/>
    <w:rsid w:val="00476AFA"/>
    <w:rsid w:val="004777FB"/>
    <w:rsid w:val="004812F7"/>
    <w:rsid w:val="00482BE5"/>
    <w:rsid w:val="00482C48"/>
    <w:rsid w:val="00483FEA"/>
    <w:rsid w:val="00485A3F"/>
    <w:rsid w:val="00485FB5"/>
    <w:rsid w:val="00486999"/>
    <w:rsid w:val="00487C8D"/>
    <w:rsid w:val="00491372"/>
    <w:rsid w:val="00491F4D"/>
    <w:rsid w:val="00492740"/>
    <w:rsid w:val="00492ECE"/>
    <w:rsid w:val="0049336F"/>
    <w:rsid w:val="004953EB"/>
    <w:rsid w:val="004954D1"/>
    <w:rsid w:val="00496F9A"/>
    <w:rsid w:val="00497984"/>
    <w:rsid w:val="004A0F05"/>
    <w:rsid w:val="004A2913"/>
    <w:rsid w:val="004A74F0"/>
    <w:rsid w:val="004B1847"/>
    <w:rsid w:val="004B39DB"/>
    <w:rsid w:val="004B5D3B"/>
    <w:rsid w:val="004B67D0"/>
    <w:rsid w:val="004B699E"/>
    <w:rsid w:val="004C0238"/>
    <w:rsid w:val="004C0CBF"/>
    <w:rsid w:val="004C0E2A"/>
    <w:rsid w:val="004C2646"/>
    <w:rsid w:val="004C2799"/>
    <w:rsid w:val="004C4039"/>
    <w:rsid w:val="004D05C2"/>
    <w:rsid w:val="004D2A0B"/>
    <w:rsid w:val="004D2B8B"/>
    <w:rsid w:val="004D2BA3"/>
    <w:rsid w:val="004D31C1"/>
    <w:rsid w:val="004D3314"/>
    <w:rsid w:val="004D443B"/>
    <w:rsid w:val="004D6F77"/>
    <w:rsid w:val="004E1836"/>
    <w:rsid w:val="004E1DA1"/>
    <w:rsid w:val="004E2E9D"/>
    <w:rsid w:val="004E3431"/>
    <w:rsid w:val="004E417E"/>
    <w:rsid w:val="004E47EC"/>
    <w:rsid w:val="004E585F"/>
    <w:rsid w:val="004E7ECD"/>
    <w:rsid w:val="004F3CDA"/>
    <w:rsid w:val="004F3FFD"/>
    <w:rsid w:val="004F5898"/>
    <w:rsid w:val="004F6D6B"/>
    <w:rsid w:val="004F70C2"/>
    <w:rsid w:val="00502487"/>
    <w:rsid w:val="0050518C"/>
    <w:rsid w:val="0050518F"/>
    <w:rsid w:val="00506328"/>
    <w:rsid w:val="00506C3F"/>
    <w:rsid w:val="005120A3"/>
    <w:rsid w:val="00515BC5"/>
    <w:rsid w:val="005201F3"/>
    <w:rsid w:val="00520535"/>
    <w:rsid w:val="00520677"/>
    <w:rsid w:val="005222D6"/>
    <w:rsid w:val="00523F0B"/>
    <w:rsid w:val="005266C7"/>
    <w:rsid w:val="00526794"/>
    <w:rsid w:val="00527A3E"/>
    <w:rsid w:val="005316A5"/>
    <w:rsid w:val="005347C1"/>
    <w:rsid w:val="00534A56"/>
    <w:rsid w:val="005350B2"/>
    <w:rsid w:val="00535D5B"/>
    <w:rsid w:val="005367E3"/>
    <w:rsid w:val="00537F0A"/>
    <w:rsid w:val="00537F80"/>
    <w:rsid w:val="005427E7"/>
    <w:rsid w:val="00543EB8"/>
    <w:rsid w:val="005451CF"/>
    <w:rsid w:val="005465B7"/>
    <w:rsid w:val="00546A95"/>
    <w:rsid w:val="0054729D"/>
    <w:rsid w:val="00552C74"/>
    <w:rsid w:val="00555284"/>
    <w:rsid w:val="005561E4"/>
    <w:rsid w:val="00556D71"/>
    <w:rsid w:val="005617EC"/>
    <w:rsid w:val="0056220D"/>
    <w:rsid w:val="005627FD"/>
    <w:rsid w:val="00562E7E"/>
    <w:rsid w:val="00564EE2"/>
    <w:rsid w:val="005650EA"/>
    <w:rsid w:val="00566508"/>
    <w:rsid w:val="00567ADE"/>
    <w:rsid w:val="005704C8"/>
    <w:rsid w:val="00571446"/>
    <w:rsid w:val="0057248A"/>
    <w:rsid w:val="0057288F"/>
    <w:rsid w:val="005752D2"/>
    <w:rsid w:val="00575722"/>
    <w:rsid w:val="00576347"/>
    <w:rsid w:val="005771EE"/>
    <w:rsid w:val="005801A6"/>
    <w:rsid w:val="00581380"/>
    <w:rsid w:val="005817D0"/>
    <w:rsid w:val="0058559F"/>
    <w:rsid w:val="005879AB"/>
    <w:rsid w:val="005950CD"/>
    <w:rsid w:val="005A13B6"/>
    <w:rsid w:val="005A163D"/>
    <w:rsid w:val="005A3737"/>
    <w:rsid w:val="005A3FEE"/>
    <w:rsid w:val="005A7D13"/>
    <w:rsid w:val="005B093C"/>
    <w:rsid w:val="005B32B0"/>
    <w:rsid w:val="005B371F"/>
    <w:rsid w:val="005B5FC4"/>
    <w:rsid w:val="005B745B"/>
    <w:rsid w:val="005C2C7D"/>
    <w:rsid w:val="005C2CE4"/>
    <w:rsid w:val="005C41CF"/>
    <w:rsid w:val="005C7978"/>
    <w:rsid w:val="005D07C4"/>
    <w:rsid w:val="005D0E8D"/>
    <w:rsid w:val="005D1619"/>
    <w:rsid w:val="005D2587"/>
    <w:rsid w:val="005D7691"/>
    <w:rsid w:val="005E1DED"/>
    <w:rsid w:val="005E4907"/>
    <w:rsid w:val="005E5E05"/>
    <w:rsid w:val="005E69FE"/>
    <w:rsid w:val="005E7F9D"/>
    <w:rsid w:val="005F118E"/>
    <w:rsid w:val="005F1200"/>
    <w:rsid w:val="005F2416"/>
    <w:rsid w:val="005F3E72"/>
    <w:rsid w:val="005F58DD"/>
    <w:rsid w:val="005F5AD1"/>
    <w:rsid w:val="005F71C8"/>
    <w:rsid w:val="00603697"/>
    <w:rsid w:val="006042ED"/>
    <w:rsid w:val="00604610"/>
    <w:rsid w:val="006065F9"/>
    <w:rsid w:val="006071BE"/>
    <w:rsid w:val="00607464"/>
    <w:rsid w:val="006114E8"/>
    <w:rsid w:val="00611C31"/>
    <w:rsid w:val="006125DC"/>
    <w:rsid w:val="00613663"/>
    <w:rsid w:val="006157C9"/>
    <w:rsid w:val="00620F6C"/>
    <w:rsid w:val="0062184F"/>
    <w:rsid w:val="00622BE5"/>
    <w:rsid w:val="00622F50"/>
    <w:rsid w:val="006239A9"/>
    <w:rsid w:val="00624A55"/>
    <w:rsid w:val="00626543"/>
    <w:rsid w:val="00627D8E"/>
    <w:rsid w:val="00630212"/>
    <w:rsid w:val="006327A7"/>
    <w:rsid w:val="006359C1"/>
    <w:rsid w:val="0063792B"/>
    <w:rsid w:val="00640D90"/>
    <w:rsid w:val="006424CA"/>
    <w:rsid w:val="00645914"/>
    <w:rsid w:val="00645B36"/>
    <w:rsid w:val="00645BE3"/>
    <w:rsid w:val="00646786"/>
    <w:rsid w:val="006510FE"/>
    <w:rsid w:val="00657500"/>
    <w:rsid w:val="006600AF"/>
    <w:rsid w:val="00661ADC"/>
    <w:rsid w:val="00664731"/>
    <w:rsid w:val="00666382"/>
    <w:rsid w:val="0067213E"/>
    <w:rsid w:val="00672911"/>
    <w:rsid w:val="006748A0"/>
    <w:rsid w:val="006748C0"/>
    <w:rsid w:val="00675C3B"/>
    <w:rsid w:val="00676A46"/>
    <w:rsid w:val="00676B1C"/>
    <w:rsid w:val="00683963"/>
    <w:rsid w:val="006843AF"/>
    <w:rsid w:val="00684ED6"/>
    <w:rsid w:val="00685072"/>
    <w:rsid w:val="006858D6"/>
    <w:rsid w:val="00687A35"/>
    <w:rsid w:val="00687DE3"/>
    <w:rsid w:val="00693381"/>
    <w:rsid w:val="00694877"/>
    <w:rsid w:val="00694AE0"/>
    <w:rsid w:val="00695866"/>
    <w:rsid w:val="006958C0"/>
    <w:rsid w:val="006A25AC"/>
    <w:rsid w:val="006A26D9"/>
    <w:rsid w:val="006A399B"/>
    <w:rsid w:val="006A708D"/>
    <w:rsid w:val="006A74C7"/>
    <w:rsid w:val="006A7BE1"/>
    <w:rsid w:val="006B0BE3"/>
    <w:rsid w:val="006B2D1D"/>
    <w:rsid w:val="006B3E04"/>
    <w:rsid w:val="006B5077"/>
    <w:rsid w:val="006B701A"/>
    <w:rsid w:val="006B73B1"/>
    <w:rsid w:val="006B7F08"/>
    <w:rsid w:val="006C2708"/>
    <w:rsid w:val="006C3A58"/>
    <w:rsid w:val="006C4EAF"/>
    <w:rsid w:val="006C5879"/>
    <w:rsid w:val="006C6F38"/>
    <w:rsid w:val="006C76EB"/>
    <w:rsid w:val="006D0723"/>
    <w:rsid w:val="006D2A6D"/>
    <w:rsid w:val="006D339D"/>
    <w:rsid w:val="006E22E0"/>
    <w:rsid w:val="006E3E33"/>
    <w:rsid w:val="006E5D93"/>
    <w:rsid w:val="006E65D2"/>
    <w:rsid w:val="006E6915"/>
    <w:rsid w:val="006F04F6"/>
    <w:rsid w:val="006F0628"/>
    <w:rsid w:val="006F224F"/>
    <w:rsid w:val="006F3621"/>
    <w:rsid w:val="006F448E"/>
    <w:rsid w:val="006F4C01"/>
    <w:rsid w:val="006F5739"/>
    <w:rsid w:val="006F7220"/>
    <w:rsid w:val="00700096"/>
    <w:rsid w:val="00702DCF"/>
    <w:rsid w:val="00705353"/>
    <w:rsid w:val="00705BAF"/>
    <w:rsid w:val="007112FC"/>
    <w:rsid w:val="00712576"/>
    <w:rsid w:val="00714E64"/>
    <w:rsid w:val="00715F9D"/>
    <w:rsid w:val="00716F5B"/>
    <w:rsid w:val="00724D27"/>
    <w:rsid w:val="00726390"/>
    <w:rsid w:val="00730B6C"/>
    <w:rsid w:val="007324E7"/>
    <w:rsid w:val="00733291"/>
    <w:rsid w:val="00734827"/>
    <w:rsid w:val="007352DA"/>
    <w:rsid w:val="00735362"/>
    <w:rsid w:val="00735E6E"/>
    <w:rsid w:val="00736090"/>
    <w:rsid w:val="00737E01"/>
    <w:rsid w:val="00740041"/>
    <w:rsid w:val="00743AAB"/>
    <w:rsid w:val="00750C03"/>
    <w:rsid w:val="007514EA"/>
    <w:rsid w:val="007627ED"/>
    <w:rsid w:val="007651BF"/>
    <w:rsid w:val="007665DF"/>
    <w:rsid w:val="00767870"/>
    <w:rsid w:val="007735AF"/>
    <w:rsid w:val="007736A0"/>
    <w:rsid w:val="007739DC"/>
    <w:rsid w:val="007762FF"/>
    <w:rsid w:val="00776618"/>
    <w:rsid w:val="00777880"/>
    <w:rsid w:val="0078253A"/>
    <w:rsid w:val="00782F5B"/>
    <w:rsid w:val="007858C4"/>
    <w:rsid w:val="007901D6"/>
    <w:rsid w:val="0079235C"/>
    <w:rsid w:val="00793029"/>
    <w:rsid w:val="00793D9F"/>
    <w:rsid w:val="00795863"/>
    <w:rsid w:val="0079636C"/>
    <w:rsid w:val="007969A0"/>
    <w:rsid w:val="00797683"/>
    <w:rsid w:val="00797A27"/>
    <w:rsid w:val="007A1FC0"/>
    <w:rsid w:val="007A5466"/>
    <w:rsid w:val="007A68CE"/>
    <w:rsid w:val="007B0D0E"/>
    <w:rsid w:val="007B0F9A"/>
    <w:rsid w:val="007B1934"/>
    <w:rsid w:val="007B1D89"/>
    <w:rsid w:val="007B1EA3"/>
    <w:rsid w:val="007B4041"/>
    <w:rsid w:val="007B556E"/>
    <w:rsid w:val="007B78CC"/>
    <w:rsid w:val="007C1D12"/>
    <w:rsid w:val="007C2F9B"/>
    <w:rsid w:val="007C5ACF"/>
    <w:rsid w:val="007C673D"/>
    <w:rsid w:val="007C681E"/>
    <w:rsid w:val="007C6F26"/>
    <w:rsid w:val="007D04DD"/>
    <w:rsid w:val="007D058C"/>
    <w:rsid w:val="007D09FC"/>
    <w:rsid w:val="007D3E38"/>
    <w:rsid w:val="007D7E14"/>
    <w:rsid w:val="007E1EDE"/>
    <w:rsid w:val="007E2E75"/>
    <w:rsid w:val="007E2FC0"/>
    <w:rsid w:val="007E448D"/>
    <w:rsid w:val="007E4A25"/>
    <w:rsid w:val="007E6C27"/>
    <w:rsid w:val="007F10E9"/>
    <w:rsid w:val="007F2D99"/>
    <w:rsid w:val="007F2DC6"/>
    <w:rsid w:val="007F3884"/>
    <w:rsid w:val="007F4C74"/>
    <w:rsid w:val="007F6259"/>
    <w:rsid w:val="007F7D7A"/>
    <w:rsid w:val="00801BB2"/>
    <w:rsid w:val="00803F84"/>
    <w:rsid w:val="008068C1"/>
    <w:rsid w:val="008074B7"/>
    <w:rsid w:val="00815BCC"/>
    <w:rsid w:val="00815D40"/>
    <w:rsid w:val="00815E60"/>
    <w:rsid w:val="0082350C"/>
    <w:rsid w:val="008239BE"/>
    <w:rsid w:val="00824A92"/>
    <w:rsid w:val="008279F6"/>
    <w:rsid w:val="00831138"/>
    <w:rsid w:val="00831766"/>
    <w:rsid w:val="00831858"/>
    <w:rsid w:val="00832F6C"/>
    <w:rsid w:val="00833E52"/>
    <w:rsid w:val="008350EA"/>
    <w:rsid w:val="00835674"/>
    <w:rsid w:val="00836E25"/>
    <w:rsid w:val="00840950"/>
    <w:rsid w:val="00841E47"/>
    <w:rsid w:val="00843B96"/>
    <w:rsid w:val="008474F9"/>
    <w:rsid w:val="00847BAE"/>
    <w:rsid w:val="00852AC7"/>
    <w:rsid w:val="00853F4E"/>
    <w:rsid w:val="00857007"/>
    <w:rsid w:val="00857786"/>
    <w:rsid w:val="008609DE"/>
    <w:rsid w:val="00862D90"/>
    <w:rsid w:val="00863559"/>
    <w:rsid w:val="008644A1"/>
    <w:rsid w:val="00865936"/>
    <w:rsid w:val="00870300"/>
    <w:rsid w:val="008719FB"/>
    <w:rsid w:val="00871D50"/>
    <w:rsid w:val="00877919"/>
    <w:rsid w:val="00883B79"/>
    <w:rsid w:val="00886CE5"/>
    <w:rsid w:val="00887483"/>
    <w:rsid w:val="008921A7"/>
    <w:rsid w:val="0089247B"/>
    <w:rsid w:val="00892EF8"/>
    <w:rsid w:val="008A0007"/>
    <w:rsid w:val="008A35C8"/>
    <w:rsid w:val="008A548F"/>
    <w:rsid w:val="008B2002"/>
    <w:rsid w:val="008B275B"/>
    <w:rsid w:val="008B5B5E"/>
    <w:rsid w:val="008B7B49"/>
    <w:rsid w:val="008C0420"/>
    <w:rsid w:val="008C0D45"/>
    <w:rsid w:val="008C2C36"/>
    <w:rsid w:val="008C2D89"/>
    <w:rsid w:val="008C5287"/>
    <w:rsid w:val="008C5FBF"/>
    <w:rsid w:val="008D2CD0"/>
    <w:rsid w:val="008D38B5"/>
    <w:rsid w:val="008D41CE"/>
    <w:rsid w:val="008D49B6"/>
    <w:rsid w:val="008D6765"/>
    <w:rsid w:val="008E12ED"/>
    <w:rsid w:val="008E4270"/>
    <w:rsid w:val="008E45F8"/>
    <w:rsid w:val="008E4F4A"/>
    <w:rsid w:val="008E5CD6"/>
    <w:rsid w:val="008E777D"/>
    <w:rsid w:val="008E7E88"/>
    <w:rsid w:val="008F1111"/>
    <w:rsid w:val="008F3D84"/>
    <w:rsid w:val="008F477F"/>
    <w:rsid w:val="008F7591"/>
    <w:rsid w:val="00901A86"/>
    <w:rsid w:val="00902BFA"/>
    <w:rsid w:val="00913199"/>
    <w:rsid w:val="00914303"/>
    <w:rsid w:val="00914CFE"/>
    <w:rsid w:val="009178A6"/>
    <w:rsid w:val="00921134"/>
    <w:rsid w:val="0092351E"/>
    <w:rsid w:val="00924DAD"/>
    <w:rsid w:val="00925A3A"/>
    <w:rsid w:val="009268B2"/>
    <w:rsid w:val="00926AA0"/>
    <w:rsid w:val="009315E8"/>
    <w:rsid w:val="00931C41"/>
    <w:rsid w:val="009341E0"/>
    <w:rsid w:val="00935316"/>
    <w:rsid w:val="00936EAA"/>
    <w:rsid w:val="00940015"/>
    <w:rsid w:val="0094069A"/>
    <w:rsid w:val="00942619"/>
    <w:rsid w:val="0094474E"/>
    <w:rsid w:val="00945347"/>
    <w:rsid w:val="00946E76"/>
    <w:rsid w:val="00951C78"/>
    <w:rsid w:val="00951EFE"/>
    <w:rsid w:val="009526F3"/>
    <w:rsid w:val="009546AD"/>
    <w:rsid w:val="0095712D"/>
    <w:rsid w:val="00961709"/>
    <w:rsid w:val="00962508"/>
    <w:rsid w:val="0096340F"/>
    <w:rsid w:val="00964471"/>
    <w:rsid w:val="009660D8"/>
    <w:rsid w:val="009706A2"/>
    <w:rsid w:val="00970B89"/>
    <w:rsid w:val="0097183B"/>
    <w:rsid w:val="009749AC"/>
    <w:rsid w:val="00974A59"/>
    <w:rsid w:val="009821CC"/>
    <w:rsid w:val="009826E2"/>
    <w:rsid w:val="0098425B"/>
    <w:rsid w:val="00987B7A"/>
    <w:rsid w:val="00990880"/>
    <w:rsid w:val="00990E44"/>
    <w:rsid w:val="00993F00"/>
    <w:rsid w:val="009957F2"/>
    <w:rsid w:val="00996A42"/>
    <w:rsid w:val="009977EC"/>
    <w:rsid w:val="00997A92"/>
    <w:rsid w:val="00997E1A"/>
    <w:rsid w:val="009A088D"/>
    <w:rsid w:val="009A2AB1"/>
    <w:rsid w:val="009A2BBD"/>
    <w:rsid w:val="009A3129"/>
    <w:rsid w:val="009A433F"/>
    <w:rsid w:val="009A4883"/>
    <w:rsid w:val="009A510F"/>
    <w:rsid w:val="009B2450"/>
    <w:rsid w:val="009B2B85"/>
    <w:rsid w:val="009B6D21"/>
    <w:rsid w:val="009C0129"/>
    <w:rsid w:val="009C1215"/>
    <w:rsid w:val="009C4ACD"/>
    <w:rsid w:val="009C4C11"/>
    <w:rsid w:val="009C6215"/>
    <w:rsid w:val="009D0F27"/>
    <w:rsid w:val="009E1C7D"/>
    <w:rsid w:val="009E33A0"/>
    <w:rsid w:val="00A01A61"/>
    <w:rsid w:val="00A021D1"/>
    <w:rsid w:val="00A04A54"/>
    <w:rsid w:val="00A065DE"/>
    <w:rsid w:val="00A141ED"/>
    <w:rsid w:val="00A155DF"/>
    <w:rsid w:val="00A15BEF"/>
    <w:rsid w:val="00A175AB"/>
    <w:rsid w:val="00A17EC1"/>
    <w:rsid w:val="00A20D5E"/>
    <w:rsid w:val="00A21446"/>
    <w:rsid w:val="00A21BA3"/>
    <w:rsid w:val="00A221DA"/>
    <w:rsid w:val="00A22F77"/>
    <w:rsid w:val="00A23D03"/>
    <w:rsid w:val="00A25F08"/>
    <w:rsid w:val="00A26718"/>
    <w:rsid w:val="00A26E4D"/>
    <w:rsid w:val="00A27BB5"/>
    <w:rsid w:val="00A30932"/>
    <w:rsid w:val="00A3191B"/>
    <w:rsid w:val="00A31926"/>
    <w:rsid w:val="00A36F5F"/>
    <w:rsid w:val="00A4064B"/>
    <w:rsid w:val="00A42DCA"/>
    <w:rsid w:val="00A45104"/>
    <w:rsid w:val="00A4725C"/>
    <w:rsid w:val="00A500D3"/>
    <w:rsid w:val="00A511DD"/>
    <w:rsid w:val="00A55065"/>
    <w:rsid w:val="00A55E19"/>
    <w:rsid w:val="00A56D82"/>
    <w:rsid w:val="00A60483"/>
    <w:rsid w:val="00A6108D"/>
    <w:rsid w:val="00A6728B"/>
    <w:rsid w:val="00A6782A"/>
    <w:rsid w:val="00A718A9"/>
    <w:rsid w:val="00A71AA9"/>
    <w:rsid w:val="00A7335F"/>
    <w:rsid w:val="00A736F3"/>
    <w:rsid w:val="00A74936"/>
    <w:rsid w:val="00A75210"/>
    <w:rsid w:val="00A775FA"/>
    <w:rsid w:val="00A80B37"/>
    <w:rsid w:val="00A82F62"/>
    <w:rsid w:val="00A86DE6"/>
    <w:rsid w:val="00A875DC"/>
    <w:rsid w:val="00A877F4"/>
    <w:rsid w:val="00A87E90"/>
    <w:rsid w:val="00A943CF"/>
    <w:rsid w:val="00A95BA3"/>
    <w:rsid w:val="00AA3461"/>
    <w:rsid w:val="00AA34FA"/>
    <w:rsid w:val="00AA462A"/>
    <w:rsid w:val="00AB03BF"/>
    <w:rsid w:val="00AB2305"/>
    <w:rsid w:val="00AB3E31"/>
    <w:rsid w:val="00AB4041"/>
    <w:rsid w:val="00AB4B7D"/>
    <w:rsid w:val="00AB5737"/>
    <w:rsid w:val="00AB645F"/>
    <w:rsid w:val="00AC042F"/>
    <w:rsid w:val="00AC0864"/>
    <w:rsid w:val="00AC2291"/>
    <w:rsid w:val="00AC268E"/>
    <w:rsid w:val="00AC3AB6"/>
    <w:rsid w:val="00AC5C05"/>
    <w:rsid w:val="00AC679F"/>
    <w:rsid w:val="00AC6D3A"/>
    <w:rsid w:val="00AC7225"/>
    <w:rsid w:val="00AD07E7"/>
    <w:rsid w:val="00AD4393"/>
    <w:rsid w:val="00AD5C16"/>
    <w:rsid w:val="00AE010E"/>
    <w:rsid w:val="00AE0945"/>
    <w:rsid w:val="00AE22E7"/>
    <w:rsid w:val="00AE2718"/>
    <w:rsid w:val="00AE4212"/>
    <w:rsid w:val="00AE5335"/>
    <w:rsid w:val="00AE626E"/>
    <w:rsid w:val="00AE6C3A"/>
    <w:rsid w:val="00AF05F4"/>
    <w:rsid w:val="00AF3704"/>
    <w:rsid w:val="00AF45C9"/>
    <w:rsid w:val="00AF4C36"/>
    <w:rsid w:val="00AF6C87"/>
    <w:rsid w:val="00B046A7"/>
    <w:rsid w:val="00B05E67"/>
    <w:rsid w:val="00B069DD"/>
    <w:rsid w:val="00B100E1"/>
    <w:rsid w:val="00B10CB7"/>
    <w:rsid w:val="00B126D8"/>
    <w:rsid w:val="00B14050"/>
    <w:rsid w:val="00B1431F"/>
    <w:rsid w:val="00B15DC9"/>
    <w:rsid w:val="00B1632E"/>
    <w:rsid w:val="00B17732"/>
    <w:rsid w:val="00B17833"/>
    <w:rsid w:val="00B21546"/>
    <w:rsid w:val="00B24349"/>
    <w:rsid w:val="00B25E2C"/>
    <w:rsid w:val="00B301FB"/>
    <w:rsid w:val="00B311FD"/>
    <w:rsid w:val="00B3286F"/>
    <w:rsid w:val="00B33F61"/>
    <w:rsid w:val="00B3476A"/>
    <w:rsid w:val="00B36086"/>
    <w:rsid w:val="00B41307"/>
    <w:rsid w:val="00B41BB3"/>
    <w:rsid w:val="00B4204F"/>
    <w:rsid w:val="00B45BE5"/>
    <w:rsid w:val="00B5145B"/>
    <w:rsid w:val="00B53CAC"/>
    <w:rsid w:val="00B55B0B"/>
    <w:rsid w:val="00B56333"/>
    <w:rsid w:val="00B61DAD"/>
    <w:rsid w:val="00B61E55"/>
    <w:rsid w:val="00B63864"/>
    <w:rsid w:val="00B64F0F"/>
    <w:rsid w:val="00B65A16"/>
    <w:rsid w:val="00B67E16"/>
    <w:rsid w:val="00B70FF0"/>
    <w:rsid w:val="00B711DE"/>
    <w:rsid w:val="00B71247"/>
    <w:rsid w:val="00B74F26"/>
    <w:rsid w:val="00B7793E"/>
    <w:rsid w:val="00B804E9"/>
    <w:rsid w:val="00B83DAF"/>
    <w:rsid w:val="00B85777"/>
    <w:rsid w:val="00B87504"/>
    <w:rsid w:val="00B9317A"/>
    <w:rsid w:val="00B934E9"/>
    <w:rsid w:val="00BA52C5"/>
    <w:rsid w:val="00BA6EE0"/>
    <w:rsid w:val="00BA70D2"/>
    <w:rsid w:val="00BA721F"/>
    <w:rsid w:val="00BA7C27"/>
    <w:rsid w:val="00BB19C8"/>
    <w:rsid w:val="00BB4012"/>
    <w:rsid w:val="00BB6D73"/>
    <w:rsid w:val="00BB727A"/>
    <w:rsid w:val="00BC243D"/>
    <w:rsid w:val="00BC276E"/>
    <w:rsid w:val="00BC37A3"/>
    <w:rsid w:val="00BC70DE"/>
    <w:rsid w:val="00BD3727"/>
    <w:rsid w:val="00BD4E43"/>
    <w:rsid w:val="00BD69CF"/>
    <w:rsid w:val="00BD7D9E"/>
    <w:rsid w:val="00BE301C"/>
    <w:rsid w:val="00BE3383"/>
    <w:rsid w:val="00BE3D38"/>
    <w:rsid w:val="00BE5CE2"/>
    <w:rsid w:val="00BF008E"/>
    <w:rsid w:val="00BF1549"/>
    <w:rsid w:val="00BF226A"/>
    <w:rsid w:val="00BF2AD4"/>
    <w:rsid w:val="00BF32DF"/>
    <w:rsid w:val="00BF3B39"/>
    <w:rsid w:val="00BF71A6"/>
    <w:rsid w:val="00BF764F"/>
    <w:rsid w:val="00C01E2C"/>
    <w:rsid w:val="00C031C1"/>
    <w:rsid w:val="00C03388"/>
    <w:rsid w:val="00C047BC"/>
    <w:rsid w:val="00C04FAE"/>
    <w:rsid w:val="00C065B3"/>
    <w:rsid w:val="00C0675A"/>
    <w:rsid w:val="00C07219"/>
    <w:rsid w:val="00C07F32"/>
    <w:rsid w:val="00C1016E"/>
    <w:rsid w:val="00C135CB"/>
    <w:rsid w:val="00C146BD"/>
    <w:rsid w:val="00C14A37"/>
    <w:rsid w:val="00C1707F"/>
    <w:rsid w:val="00C23274"/>
    <w:rsid w:val="00C25793"/>
    <w:rsid w:val="00C30911"/>
    <w:rsid w:val="00C31AB2"/>
    <w:rsid w:val="00C323E8"/>
    <w:rsid w:val="00C3250E"/>
    <w:rsid w:val="00C344D1"/>
    <w:rsid w:val="00C36FB8"/>
    <w:rsid w:val="00C415AA"/>
    <w:rsid w:val="00C41E0F"/>
    <w:rsid w:val="00C42E6A"/>
    <w:rsid w:val="00C42F44"/>
    <w:rsid w:val="00C43C25"/>
    <w:rsid w:val="00C465C6"/>
    <w:rsid w:val="00C52E2B"/>
    <w:rsid w:val="00C53329"/>
    <w:rsid w:val="00C55862"/>
    <w:rsid w:val="00C56C35"/>
    <w:rsid w:val="00C57EAB"/>
    <w:rsid w:val="00C653F7"/>
    <w:rsid w:val="00C702F2"/>
    <w:rsid w:val="00C720E2"/>
    <w:rsid w:val="00C72AC2"/>
    <w:rsid w:val="00C73474"/>
    <w:rsid w:val="00C7489B"/>
    <w:rsid w:val="00C74C96"/>
    <w:rsid w:val="00C77351"/>
    <w:rsid w:val="00C82E1F"/>
    <w:rsid w:val="00C82F8F"/>
    <w:rsid w:val="00C8411D"/>
    <w:rsid w:val="00C85AFC"/>
    <w:rsid w:val="00C90142"/>
    <w:rsid w:val="00C927CA"/>
    <w:rsid w:val="00C9397E"/>
    <w:rsid w:val="00C9529C"/>
    <w:rsid w:val="00C96064"/>
    <w:rsid w:val="00CA1A2F"/>
    <w:rsid w:val="00CA2F75"/>
    <w:rsid w:val="00CA54FB"/>
    <w:rsid w:val="00CA7185"/>
    <w:rsid w:val="00CA7A75"/>
    <w:rsid w:val="00CB2DE8"/>
    <w:rsid w:val="00CB5156"/>
    <w:rsid w:val="00CB60B3"/>
    <w:rsid w:val="00CB7B2F"/>
    <w:rsid w:val="00CB7D62"/>
    <w:rsid w:val="00CC1398"/>
    <w:rsid w:val="00CC1AD9"/>
    <w:rsid w:val="00CC2B3A"/>
    <w:rsid w:val="00CC42E8"/>
    <w:rsid w:val="00CC468C"/>
    <w:rsid w:val="00CC46C2"/>
    <w:rsid w:val="00CD1A78"/>
    <w:rsid w:val="00CD24E1"/>
    <w:rsid w:val="00CD345E"/>
    <w:rsid w:val="00CD5493"/>
    <w:rsid w:val="00CE1045"/>
    <w:rsid w:val="00CE27E8"/>
    <w:rsid w:val="00CE2E5A"/>
    <w:rsid w:val="00CE59EE"/>
    <w:rsid w:val="00CE65DD"/>
    <w:rsid w:val="00CE7136"/>
    <w:rsid w:val="00CE78A9"/>
    <w:rsid w:val="00CF0F20"/>
    <w:rsid w:val="00CF67FF"/>
    <w:rsid w:val="00D02017"/>
    <w:rsid w:val="00D032CB"/>
    <w:rsid w:val="00D03C04"/>
    <w:rsid w:val="00D136FA"/>
    <w:rsid w:val="00D14214"/>
    <w:rsid w:val="00D149BC"/>
    <w:rsid w:val="00D15EF4"/>
    <w:rsid w:val="00D1785A"/>
    <w:rsid w:val="00D271F9"/>
    <w:rsid w:val="00D2785E"/>
    <w:rsid w:val="00D27FBF"/>
    <w:rsid w:val="00D33219"/>
    <w:rsid w:val="00D33B5F"/>
    <w:rsid w:val="00D34130"/>
    <w:rsid w:val="00D341AD"/>
    <w:rsid w:val="00D342F6"/>
    <w:rsid w:val="00D357B7"/>
    <w:rsid w:val="00D35FAD"/>
    <w:rsid w:val="00D360A4"/>
    <w:rsid w:val="00D3783E"/>
    <w:rsid w:val="00D42FEB"/>
    <w:rsid w:val="00D43AF6"/>
    <w:rsid w:val="00D4685A"/>
    <w:rsid w:val="00D46B0C"/>
    <w:rsid w:val="00D47331"/>
    <w:rsid w:val="00D508EE"/>
    <w:rsid w:val="00D5537D"/>
    <w:rsid w:val="00D56D85"/>
    <w:rsid w:val="00D57077"/>
    <w:rsid w:val="00D63EF2"/>
    <w:rsid w:val="00D67097"/>
    <w:rsid w:val="00D67521"/>
    <w:rsid w:val="00D70C43"/>
    <w:rsid w:val="00D70D6E"/>
    <w:rsid w:val="00D727E8"/>
    <w:rsid w:val="00D73CE1"/>
    <w:rsid w:val="00D7744C"/>
    <w:rsid w:val="00D779D1"/>
    <w:rsid w:val="00D77E77"/>
    <w:rsid w:val="00D81FF0"/>
    <w:rsid w:val="00D828A3"/>
    <w:rsid w:val="00D82B02"/>
    <w:rsid w:val="00D83001"/>
    <w:rsid w:val="00D843BD"/>
    <w:rsid w:val="00D908E6"/>
    <w:rsid w:val="00D9112B"/>
    <w:rsid w:val="00D936C5"/>
    <w:rsid w:val="00D93BAA"/>
    <w:rsid w:val="00D94A52"/>
    <w:rsid w:val="00D95E8F"/>
    <w:rsid w:val="00DA1EBA"/>
    <w:rsid w:val="00DA251A"/>
    <w:rsid w:val="00DA5D15"/>
    <w:rsid w:val="00DB0BBA"/>
    <w:rsid w:val="00DB6097"/>
    <w:rsid w:val="00DB7921"/>
    <w:rsid w:val="00DC0E29"/>
    <w:rsid w:val="00DC2111"/>
    <w:rsid w:val="00DC7802"/>
    <w:rsid w:val="00DD0DE2"/>
    <w:rsid w:val="00DD2C90"/>
    <w:rsid w:val="00DE0C03"/>
    <w:rsid w:val="00DE24A6"/>
    <w:rsid w:val="00DE2506"/>
    <w:rsid w:val="00DE64CF"/>
    <w:rsid w:val="00DF1778"/>
    <w:rsid w:val="00DF1B3B"/>
    <w:rsid w:val="00DF243F"/>
    <w:rsid w:val="00DF4998"/>
    <w:rsid w:val="00DF4E9C"/>
    <w:rsid w:val="00E0338E"/>
    <w:rsid w:val="00E042E0"/>
    <w:rsid w:val="00E06DC7"/>
    <w:rsid w:val="00E077C7"/>
    <w:rsid w:val="00E07F9E"/>
    <w:rsid w:val="00E1155A"/>
    <w:rsid w:val="00E12505"/>
    <w:rsid w:val="00E13708"/>
    <w:rsid w:val="00E13966"/>
    <w:rsid w:val="00E13F8E"/>
    <w:rsid w:val="00E14F27"/>
    <w:rsid w:val="00E15D69"/>
    <w:rsid w:val="00E16F5B"/>
    <w:rsid w:val="00E174DC"/>
    <w:rsid w:val="00E218D4"/>
    <w:rsid w:val="00E21C90"/>
    <w:rsid w:val="00E232E5"/>
    <w:rsid w:val="00E24027"/>
    <w:rsid w:val="00E2596F"/>
    <w:rsid w:val="00E2604E"/>
    <w:rsid w:val="00E320ED"/>
    <w:rsid w:val="00E33C9B"/>
    <w:rsid w:val="00E36FFB"/>
    <w:rsid w:val="00E43A7D"/>
    <w:rsid w:val="00E47158"/>
    <w:rsid w:val="00E60611"/>
    <w:rsid w:val="00E61287"/>
    <w:rsid w:val="00E62F48"/>
    <w:rsid w:val="00E631F4"/>
    <w:rsid w:val="00E6481B"/>
    <w:rsid w:val="00E6799C"/>
    <w:rsid w:val="00E67A12"/>
    <w:rsid w:val="00E70FEF"/>
    <w:rsid w:val="00E74825"/>
    <w:rsid w:val="00E76020"/>
    <w:rsid w:val="00E807A1"/>
    <w:rsid w:val="00E82015"/>
    <w:rsid w:val="00E820C6"/>
    <w:rsid w:val="00E82999"/>
    <w:rsid w:val="00E853EC"/>
    <w:rsid w:val="00E85D55"/>
    <w:rsid w:val="00E87353"/>
    <w:rsid w:val="00E909BC"/>
    <w:rsid w:val="00E90A17"/>
    <w:rsid w:val="00E914C0"/>
    <w:rsid w:val="00E95554"/>
    <w:rsid w:val="00E960EF"/>
    <w:rsid w:val="00E96A8E"/>
    <w:rsid w:val="00E97C5A"/>
    <w:rsid w:val="00EA038C"/>
    <w:rsid w:val="00EA22D7"/>
    <w:rsid w:val="00EA315D"/>
    <w:rsid w:val="00EA3AFE"/>
    <w:rsid w:val="00EA4664"/>
    <w:rsid w:val="00EA4DBA"/>
    <w:rsid w:val="00EA51C7"/>
    <w:rsid w:val="00EA547C"/>
    <w:rsid w:val="00EA6ADA"/>
    <w:rsid w:val="00EA7564"/>
    <w:rsid w:val="00EB0DCD"/>
    <w:rsid w:val="00EB2F6C"/>
    <w:rsid w:val="00EB48E6"/>
    <w:rsid w:val="00EB5C3C"/>
    <w:rsid w:val="00EB66BB"/>
    <w:rsid w:val="00EB6A01"/>
    <w:rsid w:val="00EB734F"/>
    <w:rsid w:val="00EB77CE"/>
    <w:rsid w:val="00EB799C"/>
    <w:rsid w:val="00EB7CFA"/>
    <w:rsid w:val="00EC03B8"/>
    <w:rsid w:val="00EC201A"/>
    <w:rsid w:val="00EC2C6D"/>
    <w:rsid w:val="00EC4414"/>
    <w:rsid w:val="00EC6443"/>
    <w:rsid w:val="00ED4D88"/>
    <w:rsid w:val="00ED60D8"/>
    <w:rsid w:val="00ED62B7"/>
    <w:rsid w:val="00ED6A0E"/>
    <w:rsid w:val="00EE1C49"/>
    <w:rsid w:val="00EE7CED"/>
    <w:rsid w:val="00EF27B1"/>
    <w:rsid w:val="00EF2E0B"/>
    <w:rsid w:val="00EF4F6D"/>
    <w:rsid w:val="00EF589F"/>
    <w:rsid w:val="00EF7F1D"/>
    <w:rsid w:val="00F014E8"/>
    <w:rsid w:val="00F023C2"/>
    <w:rsid w:val="00F04F41"/>
    <w:rsid w:val="00F06476"/>
    <w:rsid w:val="00F11022"/>
    <w:rsid w:val="00F11567"/>
    <w:rsid w:val="00F13655"/>
    <w:rsid w:val="00F13DDE"/>
    <w:rsid w:val="00F144C6"/>
    <w:rsid w:val="00F1565A"/>
    <w:rsid w:val="00F16504"/>
    <w:rsid w:val="00F16533"/>
    <w:rsid w:val="00F16C7F"/>
    <w:rsid w:val="00F176C3"/>
    <w:rsid w:val="00F21F75"/>
    <w:rsid w:val="00F22D39"/>
    <w:rsid w:val="00F2334F"/>
    <w:rsid w:val="00F236A8"/>
    <w:rsid w:val="00F25E92"/>
    <w:rsid w:val="00F2623F"/>
    <w:rsid w:val="00F273D8"/>
    <w:rsid w:val="00F27B1C"/>
    <w:rsid w:val="00F27EDD"/>
    <w:rsid w:val="00F30878"/>
    <w:rsid w:val="00F3274D"/>
    <w:rsid w:val="00F32CC7"/>
    <w:rsid w:val="00F32E98"/>
    <w:rsid w:val="00F331B6"/>
    <w:rsid w:val="00F33841"/>
    <w:rsid w:val="00F33A2E"/>
    <w:rsid w:val="00F33A95"/>
    <w:rsid w:val="00F34B46"/>
    <w:rsid w:val="00F34C03"/>
    <w:rsid w:val="00F40C43"/>
    <w:rsid w:val="00F40F6A"/>
    <w:rsid w:val="00F418E9"/>
    <w:rsid w:val="00F41BCE"/>
    <w:rsid w:val="00F428BA"/>
    <w:rsid w:val="00F42BD3"/>
    <w:rsid w:val="00F43E33"/>
    <w:rsid w:val="00F50921"/>
    <w:rsid w:val="00F539E0"/>
    <w:rsid w:val="00F56800"/>
    <w:rsid w:val="00F56D41"/>
    <w:rsid w:val="00F64987"/>
    <w:rsid w:val="00F64D27"/>
    <w:rsid w:val="00F6608E"/>
    <w:rsid w:val="00F66E7E"/>
    <w:rsid w:val="00F71063"/>
    <w:rsid w:val="00F721FC"/>
    <w:rsid w:val="00F7300B"/>
    <w:rsid w:val="00F74160"/>
    <w:rsid w:val="00F744C5"/>
    <w:rsid w:val="00F820CF"/>
    <w:rsid w:val="00F845CC"/>
    <w:rsid w:val="00F851ED"/>
    <w:rsid w:val="00F85B59"/>
    <w:rsid w:val="00F86390"/>
    <w:rsid w:val="00F907B7"/>
    <w:rsid w:val="00F93243"/>
    <w:rsid w:val="00F93EED"/>
    <w:rsid w:val="00F94275"/>
    <w:rsid w:val="00F9551A"/>
    <w:rsid w:val="00F95836"/>
    <w:rsid w:val="00F960C4"/>
    <w:rsid w:val="00FA091E"/>
    <w:rsid w:val="00FA1965"/>
    <w:rsid w:val="00FA3884"/>
    <w:rsid w:val="00FA4F6A"/>
    <w:rsid w:val="00FA69EF"/>
    <w:rsid w:val="00FA6BDA"/>
    <w:rsid w:val="00FA75BE"/>
    <w:rsid w:val="00FB1004"/>
    <w:rsid w:val="00FB1221"/>
    <w:rsid w:val="00FB158E"/>
    <w:rsid w:val="00FB1EA8"/>
    <w:rsid w:val="00FB1FFA"/>
    <w:rsid w:val="00FB2603"/>
    <w:rsid w:val="00FB480E"/>
    <w:rsid w:val="00FB667D"/>
    <w:rsid w:val="00FB796D"/>
    <w:rsid w:val="00FC0A1E"/>
    <w:rsid w:val="00FC44EB"/>
    <w:rsid w:val="00FC53B2"/>
    <w:rsid w:val="00FD0028"/>
    <w:rsid w:val="00FD2FF2"/>
    <w:rsid w:val="00FD48CE"/>
    <w:rsid w:val="00FD6181"/>
    <w:rsid w:val="00FE0034"/>
    <w:rsid w:val="00FE2C16"/>
    <w:rsid w:val="00FE3A10"/>
    <w:rsid w:val="00FE3D6E"/>
    <w:rsid w:val="00FE569F"/>
    <w:rsid w:val="00FE6089"/>
    <w:rsid w:val="00FF129E"/>
    <w:rsid w:val="00FF185F"/>
    <w:rsid w:val="00FF3674"/>
    <w:rsid w:val="00FF3F25"/>
    <w:rsid w:val="00FF4791"/>
    <w:rsid w:val="00FF6737"/>
    <w:rsid w:val="0C4CA273"/>
    <w:rsid w:val="114B3882"/>
    <w:rsid w:val="1175A3BF"/>
    <w:rsid w:val="14AD4481"/>
    <w:rsid w:val="15278B1F"/>
    <w:rsid w:val="17D013FF"/>
    <w:rsid w:val="1ABE7262"/>
    <w:rsid w:val="1BCF2857"/>
    <w:rsid w:val="1C5A42C3"/>
    <w:rsid w:val="212DB3E6"/>
    <w:rsid w:val="214D677F"/>
    <w:rsid w:val="23B816B6"/>
    <w:rsid w:val="2591ED9A"/>
    <w:rsid w:val="28EF9B72"/>
    <w:rsid w:val="37085989"/>
    <w:rsid w:val="37175340"/>
    <w:rsid w:val="38719D8E"/>
    <w:rsid w:val="392A3392"/>
    <w:rsid w:val="39C1D4A0"/>
    <w:rsid w:val="3ADE9636"/>
    <w:rsid w:val="3B34ACA7"/>
    <w:rsid w:val="3EC11AD5"/>
    <w:rsid w:val="3FACF042"/>
    <w:rsid w:val="416C1F34"/>
    <w:rsid w:val="42B7ED7B"/>
    <w:rsid w:val="47505376"/>
    <w:rsid w:val="49272EFF"/>
    <w:rsid w:val="4CA297C0"/>
    <w:rsid w:val="4D3C0D00"/>
    <w:rsid w:val="550EAB0A"/>
    <w:rsid w:val="56C2F65B"/>
    <w:rsid w:val="64ED3CA1"/>
    <w:rsid w:val="678F1833"/>
    <w:rsid w:val="69756A81"/>
    <w:rsid w:val="6B354F48"/>
    <w:rsid w:val="6C60B421"/>
    <w:rsid w:val="6C9F6C70"/>
    <w:rsid w:val="6EEC1990"/>
    <w:rsid w:val="7008C06B"/>
    <w:rsid w:val="78E380DD"/>
    <w:rsid w:val="7CB43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BED"/>
    <w:pPr>
      <w:spacing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67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accen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AF272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3967DD"/>
    <w:rPr>
      <w:rFonts w:asciiTheme="majorHAnsi" w:eastAsiaTheme="majorEastAsia" w:hAnsiTheme="majorHAnsi" w:cstheme="majorBidi"/>
      <w:b/>
      <w:caps/>
      <w:color w:val="AF272F" w:themeColor="accent1"/>
      <w:sz w:val="44"/>
      <w:szCs w:val="32"/>
    </w:rPr>
  </w:style>
  <w:style w:type="paragraph" w:customStyle="1" w:styleId="Intro">
    <w:name w:val="Intro"/>
    <w:basedOn w:val="Normal"/>
    <w:qFormat/>
    <w:rsid w:val="00624A55"/>
    <w:pPr>
      <w:pBdr>
        <w:top w:val="single" w:sz="4" w:space="1" w:color="AF272F" w:themeColor="accent1"/>
      </w:pBdr>
    </w:pPr>
    <w:rPr>
      <w:color w:val="AF272F" w:themeColor="accen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AF272F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53565A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1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0"/>
      </w:numPr>
    </w:pPr>
  </w:style>
  <w:style w:type="paragraph" w:customStyle="1" w:styleId="Numberlist">
    <w:name w:val="Number list"/>
    <w:basedOn w:val="Normal"/>
    <w:next w:val="Normal"/>
    <w:qFormat/>
    <w:rsid w:val="002E3BED"/>
    <w:pPr>
      <w:numPr>
        <w:numId w:val="12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7B556E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AF272F" w:themeFill="accent1"/>
      </w:tcPr>
    </w:tblStylePr>
    <w:tblStylePr w:type="firstCol">
      <w:rPr>
        <w:color w:val="AF272F" w:themeColor="accen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ormal"/>
    <w:qFormat/>
    <w:rsid w:val="005F118E"/>
    <w:pPr>
      <w:numPr>
        <w:numId w:val="13"/>
      </w:numPr>
      <w:ind w:left="568" w:hanging="284"/>
    </w:pPr>
    <w:rPr>
      <w:lang w:val="en-AU"/>
    </w:rPr>
  </w:style>
  <w:style w:type="paragraph" w:styleId="ListParagraph">
    <w:name w:val="List Paragraph"/>
    <w:basedOn w:val="Normal"/>
    <w:uiPriority w:val="34"/>
    <w:qFormat/>
    <w:rsid w:val="009A2AB1"/>
    <w:pPr>
      <w:spacing w:line="276" w:lineRule="auto"/>
      <w:ind w:left="720"/>
      <w:contextualSpacing/>
    </w:pPr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52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52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90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9B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9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9BC"/>
    <w:rPr>
      <w:b/>
      <w:bCs/>
      <w:sz w:val="20"/>
      <w:szCs w:val="20"/>
    </w:rPr>
  </w:style>
  <w:style w:type="paragraph" w:customStyle="1" w:styleId="Default">
    <w:name w:val="Default"/>
    <w:rsid w:val="004C0E2A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character" w:customStyle="1" w:styleId="frag-heading">
    <w:name w:val="frag-heading"/>
    <w:basedOn w:val="DefaultParagraphFont"/>
    <w:rsid w:val="004D2BA3"/>
  </w:style>
  <w:style w:type="paragraph" w:styleId="NormalWeb">
    <w:name w:val="Normal (Web)"/>
    <w:basedOn w:val="Normal"/>
    <w:uiPriority w:val="99"/>
    <w:unhideWhenUsed/>
    <w:rsid w:val="004336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styleId="Revision">
    <w:name w:val="Revision"/>
    <w:hidden/>
    <w:uiPriority w:val="99"/>
    <w:semiHidden/>
    <w:rsid w:val="00F40F6A"/>
    <w:rPr>
      <w:sz w:val="20"/>
    </w:rPr>
  </w:style>
  <w:style w:type="character" w:customStyle="1" w:styleId="ms-crm-lookup-item">
    <w:name w:val="ms-crm-lookup-item"/>
    <w:basedOn w:val="DefaultParagraphFont"/>
    <w:rsid w:val="00526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276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45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200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2174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872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861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9438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1860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7986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1311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5899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9588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84804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70989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5041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9258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22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2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96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70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528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85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258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816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4476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628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4165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768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319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7328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5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02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43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5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877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09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112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95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955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764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6727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4777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3495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4622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222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8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9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49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72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481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71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66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3474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5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505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907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63224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6345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3274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551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1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49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25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505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391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372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374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556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4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440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13041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5228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9601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2989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57742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26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05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4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308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76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718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7263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1568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32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08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4063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747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2210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7440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64478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649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8657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42180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317977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8708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65043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20253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1734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6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4" Type="http://schemas.openxmlformats.org/officeDocument/2006/relationships/footer" Target="footer1.xml"/><Relationship Id="rId9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dustate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AF272F"/>
      </a:accent1>
      <a:accent2>
        <a:srgbClr val="BC95C8"/>
      </a:accent2>
      <a:accent3>
        <a:srgbClr val="F6BE00"/>
      </a:accent3>
      <a:accent4>
        <a:srgbClr val="00B7BD"/>
      </a:accent4>
      <a:accent5>
        <a:srgbClr val="004EA8"/>
      </a:accent5>
      <a:accent6>
        <a:srgbClr val="201547"/>
      </a:accent6>
      <a:hlink>
        <a:srgbClr val="004EA8"/>
      </a:hlink>
      <a:folHlink>
        <a:srgbClr val="87189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/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/>
    </a319977fc8504e09982f090ae1d7c602>
    <DEECD_Expired xmlns="http://schemas.microsoft.com/sharepoint/v3">false</DEECD_Expired>
    <DEECD_Keywords xmlns="http://schemas.microsoft.com/sharepoint/v3">2022 Enforcement Action Table</DEECD_Keywords>
    <PublishingExpirationDate xmlns="http://schemas.microsoft.com/sharepoint/v3" xsi:nil="true"/>
    <DEECD_Description xmlns="http://schemas.microsoft.com/sharepoint/v3">2022 Enforcement Action Table
Updated Dec 2022
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52D968-EA77-49B3-BD77-050C2C238E7B}">
  <ds:schemaRefs>
    <ds:schemaRef ds:uri="http://schemas.microsoft.com/office/2006/metadata/properties"/>
    <ds:schemaRef ds:uri="http://schemas.microsoft.com/office/infopath/2007/PartnerControls"/>
    <ds:schemaRef ds:uri="804efb73-d99a-4164-a16e-f4dd8d7725bf"/>
    <ds:schemaRef ds:uri="4b116de1-0ab7-43f8-8a37-066599fd5021"/>
    <ds:schemaRef ds:uri="http://schemas.microsoft.com/Sharepoint/v3"/>
    <ds:schemaRef ds:uri="http://schemas.microsoft.com/sharepoint/v4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D873CB7-8D12-46E7-831D-BCC9C2684D1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2562BF6-AEF2-4FB2-B895-1FF51E19585C}"/>
</file>

<file path=customXml/itemProps4.xml><?xml version="1.0" encoding="utf-8"?>
<ds:datastoreItem xmlns:ds="http://schemas.openxmlformats.org/officeDocument/2006/customXml" ds:itemID="{FE85D920-65FC-4949-871B-A732200D00B0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B2B91F45-D9BF-413D-9047-A68D99656D04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B62D5A3-AF83-435B-B98C-3268012409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2839</Words>
  <Characters>16183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forcement Actions 2022</vt:lpstr>
    </vt:vector>
  </TitlesOfParts>
  <Company>Department of Education and Training</Company>
  <LinksUpToDate>false</LinksUpToDate>
  <CharactersWithSpaces>18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forcement Actions 2022</dc:title>
  <dc:subject/>
  <dc:creator>Isabel Lim</dc:creator>
  <cp:keywords/>
  <dc:description/>
  <cp:lastModifiedBy>Fleur Crowe</cp:lastModifiedBy>
  <cp:revision>2</cp:revision>
  <cp:lastPrinted>2022-11-02T23:22:00Z</cp:lastPrinted>
  <dcterms:created xsi:type="dcterms:W3CDTF">2023-03-03T03:45:00Z</dcterms:created>
  <dcterms:modified xsi:type="dcterms:W3CDTF">2023-03-03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T_EDRMS_RCS">
    <vt:lpwstr/>
  </property>
  <property fmtid="{D5CDD505-2E9C-101B-9397-08002B2CF9AE}" pid="6" name="RecordPoint_RecordNumberSubmitted">
    <vt:lpwstr>R20230057576</vt:lpwstr>
  </property>
  <property fmtid="{D5CDD505-2E9C-101B-9397-08002B2CF9AE}" pid="7" name="RecordPoint_ActiveItemWebId">
    <vt:lpwstr>{804efb73-d99a-4164-a16e-f4dd8d7725bf}</vt:lpwstr>
  </property>
  <property fmtid="{D5CDD505-2E9C-101B-9397-08002B2CF9AE}" pid="8" name="DEECD_ItemType">
    <vt:lpwstr/>
  </property>
  <property fmtid="{D5CDD505-2E9C-101B-9397-08002B2CF9AE}" pid="9" name="RecordPoint_WorkflowType">
    <vt:lpwstr>ActiveSubmitStub</vt:lpwstr>
  </property>
  <property fmtid="{D5CDD505-2E9C-101B-9397-08002B2CF9AE}" pid="10" name="DET_EDRMS_BusUnit">
    <vt:lpwstr/>
  </property>
  <property fmtid="{D5CDD505-2E9C-101B-9397-08002B2CF9AE}" pid="11" name="DEECD_Audience">
    <vt:lpwstr/>
  </property>
  <property fmtid="{D5CDD505-2E9C-101B-9397-08002B2CF9AE}" pid="12" name="DET_EDRMS_SecClass">
    <vt:lpwstr/>
  </property>
  <property fmtid="{D5CDD505-2E9C-101B-9397-08002B2CF9AE}" pid="13" name="RecordPoint_ActiveItemSiteId">
    <vt:lpwstr>{e8677fde-1864-4dec-8cb7-9a0d4136aab0}</vt:lpwstr>
  </property>
  <property fmtid="{D5CDD505-2E9C-101B-9397-08002B2CF9AE}" pid="14" name="RecordPoint_ActiveItemListId">
    <vt:lpwstr>{4b116de1-0ab7-43f8-8a37-066599fd5021}</vt:lpwstr>
  </property>
  <property fmtid="{D5CDD505-2E9C-101B-9397-08002B2CF9AE}" pid="15" name="RecordPoint_ActiveItemUniqueId">
    <vt:lpwstr>{a59bf521-939f-46bd-a217-fdd1b9c032cd}</vt:lpwstr>
  </property>
  <property fmtid="{D5CDD505-2E9C-101B-9397-08002B2CF9AE}" pid="16" name="RecordPoint_SubmissionDate">
    <vt:lpwstr/>
  </property>
  <property fmtid="{D5CDD505-2E9C-101B-9397-08002B2CF9AE}" pid="17" name="RecordPoint_ActiveItemMoved">
    <vt:lpwstr/>
  </property>
  <property fmtid="{D5CDD505-2E9C-101B-9397-08002B2CF9AE}" pid="18" name="RecordPoint_RecordFormat">
    <vt:lpwstr/>
  </property>
  <property fmtid="{D5CDD505-2E9C-101B-9397-08002B2CF9AE}" pid="19" name="Order">
    <vt:r8>185300</vt:r8>
  </property>
  <property fmtid="{D5CDD505-2E9C-101B-9397-08002B2CF9AE}" pid="20" name="DocumentSetDescription">
    <vt:lpwstr/>
  </property>
  <property fmtid="{D5CDD505-2E9C-101B-9397-08002B2CF9AE}" pid="21" name="xd_ProgID">
    <vt:lpwstr/>
  </property>
  <property fmtid="{D5CDD505-2E9C-101B-9397-08002B2CF9AE}" pid="22" name="Attachment">
    <vt:bool>false</vt:bool>
  </property>
  <property fmtid="{D5CDD505-2E9C-101B-9397-08002B2CF9AE}" pid="23" name="Pool">
    <vt:lpwstr/>
  </property>
  <property fmtid="{D5CDD505-2E9C-101B-9397-08002B2CF9AE}" pid="24" name="TemplateUrl">
    <vt:lpwstr/>
  </property>
  <property fmtid="{D5CDD505-2E9C-101B-9397-08002B2CF9AE}" pid="25" name="Streams">
    <vt:lpwstr/>
  </property>
  <property fmtid="{D5CDD505-2E9C-101B-9397-08002B2CF9AE}" pid="26" name="URL">
    <vt:lpwstr/>
  </property>
  <property fmtid="{D5CDD505-2E9C-101B-9397-08002B2CF9AE}" pid="27" name="GrammarlyDocumentId">
    <vt:lpwstr>c4ada20f98b220513adf2169dbaf3aae556864d67a09d276420269ae07aa12af</vt:lpwstr>
  </property>
  <property fmtid="{D5CDD505-2E9C-101B-9397-08002B2CF9AE}" pid="28" name="RecordPoint_SubmissionCompleted">
    <vt:lpwstr>2023-03-02T09:48:35.6482140+11:00</vt:lpwstr>
  </property>
</Properties>
</file>